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7CFF72" w14:textId="77777777" w:rsidR="0087055C" w:rsidRPr="0087055C" w:rsidRDefault="0087055C" w:rsidP="0087055C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32"/>
          <w:szCs w:val="32"/>
        </w:rPr>
        <w:t> </w:t>
      </w:r>
    </w:p>
    <w:p w14:paraId="0660AED8" w14:textId="77777777" w:rsidR="0087055C" w:rsidRDefault="0087055C" w:rsidP="0087055C">
      <w:pPr>
        <w:spacing w:after="0"/>
        <w:jc w:val="center"/>
        <w:textAlignment w:val="baseline"/>
        <w:rPr>
          <w:rFonts w:ascii="Poppins" w:eastAsia="Times New Roman" w:hAnsi="Poppins" w:cs="Poppins"/>
          <w:b/>
          <w:bCs/>
          <w:sz w:val="36"/>
          <w:szCs w:val="36"/>
        </w:rPr>
      </w:pPr>
    </w:p>
    <w:p w14:paraId="4620380F" w14:textId="77777777" w:rsidR="0087055C" w:rsidRDefault="0087055C" w:rsidP="0087055C">
      <w:pPr>
        <w:spacing w:after="0"/>
        <w:jc w:val="center"/>
        <w:textAlignment w:val="baseline"/>
        <w:rPr>
          <w:rFonts w:ascii="Poppins" w:eastAsia="Times New Roman" w:hAnsi="Poppins" w:cs="Poppins"/>
          <w:sz w:val="36"/>
          <w:szCs w:val="36"/>
        </w:rPr>
      </w:pPr>
      <w:r>
        <w:rPr>
          <w:rFonts w:ascii="Poppins" w:eastAsia="Times New Roman" w:hAnsi="Poppins" w:cs="Poppins"/>
          <w:b/>
          <w:bCs/>
          <w:sz w:val="36"/>
          <w:szCs w:val="36"/>
        </w:rPr>
        <w:t xml:space="preserve">ANNEX </w:t>
      </w:r>
      <w:r w:rsidR="00A0232F">
        <w:rPr>
          <w:rFonts w:ascii="Poppins" w:eastAsia="Times New Roman" w:hAnsi="Poppins" w:cs="Poppins"/>
          <w:b/>
          <w:bCs/>
          <w:sz w:val="36"/>
          <w:szCs w:val="36"/>
        </w:rPr>
        <w:t>A</w:t>
      </w:r>
      <w:r>
        <w:rPr>
          <w:rFonts w:ascii="Poppins" w:eastAsia="Times New Roman" w:hAnsi="Poppins" w:cs="Poppins"/>
          <w:b/>
          <w:bCs/>
          <w:sz w:val="36"/>
          <w:szCs w:val="36"/>
        </w:rPr>
        <w:t xml:space="preserve">:  </w:t>
      </w:r>
      <w:r w:rsidRPr="0087055C">
        <w:rPr>
          <w:rFonts w:ascii="Poppins" w:eastAsia="Times New Roman" w:hAnsi="Poppins" w:cs="Poppins"/>
          <w:b/>
          <w:bCs/>
          <w:sz w:val="36"/>
          <w:szCs w:val="36"/>
        </w:rPr>
        <w:t>Application</w:t>
      </w:r>
      <w:r w:rsidRPr="0087055C">
        <w:rPr>
          <w:rFonts w:ascii="Poppins" w:eastAsia="Times New Roman" w:hAnsi="Poppins" w:cs="Poppins"/>
          <w:sz w:val="36"/>
          <w:szCs w:val="36"/>
        </w:rPr>
        <w:t> </w:t>
      </w:r>
    </w:p>
    <w:p w14:paraId="5D137C00" w14:textId="77777777" w:rsidR="0087055C" w:rsidRPr="0087055C" w:rsidRDefault="0087055C" w:rsidP="0087055C">
      <w:pPr>
        <w:spacing w:after="0"/>
        <w:jc w:val="center"/>
        <w:textAlignment w:val="baseline"/>
        <w:rPr>
          <w:rFonts w:ascii="Poppins" w:eastAsia="Times New Roman" w:hAnsi="Poppins" w:cs="Poppins"/>
          <w:b/>
          <w:bCs/>
          <w:sz w:val="36"/>
          <w:szCs w:val="36"/>
        </w:rPr>
      </w:pPr>
    </w:p>
    <w:p w14:paraId="4F89030F" w14:textId="77777777" w:rsidR="0087055C" w:rsidRPr="0087055C" w:rsidRDefault="0087055C" w:rsidP="0087055C">
      <w:pPr>
        <w:spacing w:after="0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64B94375" w14:textId="77777777" w:rsidR="00C33EAE" w:rsidRPr="00C33EAE" w:rsidRDefault="00C33EAE" w:rsidP="00C33EAE">
      <w:pPr>
        <w:spacing w:line="276" w:lineRule="auto"/>
        <w:jc w:val="both"/>
        <w:rPr>
          <w:rFonts w:ascii="Poppins" w:hAnsi="Poppins" w:cs="Poppins"/>
          <w:b/>
          <w:sz w:val="18"/>
          <w:szCs w:val="18"/>
        </w:rPr>
      </w:pPr>
      <w:r w:rsidRPr="00C33EAE">
        <w:rPr>
          <w:rFonts w:ascii="Poppins" w:hAnsi="Poppins" w:cs="Poppins"/>
          <w:b/>
          <w:sz w:val="18"/>
          <w:szCs w:val="18"/>
          <w:u w:val="single"/>
        </w:rPr>
        <w:t>Please ensure the following documents are included in your application</w:t>
      </w:r>
      <w:r w:rsidRPr="00C33EAE">
        <w:rPr>
          <w:rFonts w:ascii="Poppins" w:hAnsi="Poppins" w:cs="Poppins"/>
          <w:b/>
          <w:sz w:val="18"/>
          <w:szCs w:val="18"/>
        </w:rPr>
        <w:t>:</w:t>
      </w:r>
    </w:p>
    <w:p w14:paraId="5475EA26" w14:textId="5630847E" w:rsidR="00074000" w:rsidRPr="004C7307" w:rsidRDefault="00074000" w:rsidP="004C7307">
      <w:pPr>
        <w:spacing w:after="0"/>
        <w:ind w:left="284"/>
        <w:jc w:val="both"/>
        <w:textAlignment w:val="baseline"/>
        <w:rPr>
          <w:rFonts w:ascii="Poppins" w:hAnsi="Poppins" w:cs="Poppins"/>
          <w:sz w:val="20"/>
          <w:szCs w:val="20"/>
        </w:rPr>
      </w:pPr>
      <w:r w:rsidRPr="004C7307">
        <w:rPr>
          <w:rFonts w:ascii="Poppins" w:hAnsi="Poppins" w:cs="Poppins"/>
          <w:sz w:val="20"/>
          <w:szCs w:val="20"/>
        </w:rPr>
        <w:t>- Completed Application form with Past Projects</w:t>
      </w:r>
    </w:p>
    <w:p w14:paraId="28E5C191" w14:textId="17D27FAF" w:rsidR="00074000" w:rsidRPr="004C7307" w:rsidRDefault="00074000" w:rsidP="004C7307">
      <w:pPr>
        <w:spacing w:after="0"/>
        <w:ind w:left="284"/>
        <w:jc w:val="both"/>
        <w:textAlignment w:val="baseline"/>
        <w:rPr>
          <w:rFonts w:ascii="Poppins" w:hAnsi="Poppins" w:cs="Poppins"/>
          <w:sz w:val="20"/>
          <w:szCs w:val="20"/>
        </w:rPr>
      </w:pPr>
      <w:r w:rsidRPr="004C7307">
        <w:rPr>
          <w:rFonts w:ascii="Poppins" w:hAnsi="Poppins" w:cs="Poppins"/>
          <w:sz w:val="20"/>
          <w:szCs w:val="20"/>
        </w:rPr>
        <w:t>- Completed Theory of Change in GCERF template</w:t>
      </w:r>
    </w:p>
    <w:p w14:paraId="490D5267" w14:textId="1B52C0F1" w:rsidR="00074000" w:rsidRPr="004C7307" w:rsidRDefault="00074000" w:rsidP="004C7307">
      <w:pPr>
        <w:spacing w:after="0"/>
        <w:ind w:left="284"/>
        <w:jc w:val="both"/>
        <w:textAlignment w:val="baseline"/>
        <w:rPr>
          <w:rFonts w:ascii="Poppins" w:hAnsi="Poppins" w:cs="Poppins"/>
          <w:sz w:val="20"/>
          <w:szCs w:val="20"/>
        </w:rPr>
      </w:pPr>
      <w:r w:rsidRPr="004C7307">
        <w:rPr>
          <w:rFonts w:ascii="Poppins" w:hAnsi="Poppins" w:cs="Poppins"/>
          <w:sz w:val="20"/>
          <w:szCs w:val="20"/>
        </w:rPr>
        <w:t>- Completed Proposed budget</w:t>
      </w:r>
    </w:p>
    <w:p w14:paraId="763DC519" w14:textId="77777777" w:rsidR="00074000" w:rsidRPr="004C7307" w:rsidRDefault="00074000" w:rsidP="004C7307">
      <w:pPr>
        <w:spacing w:after="0"/>
        <w:ind w:left="284"/>
        <w:jc w:val="both"/>
        <w:textAlignment w:val="baseline"/>
        <w:rPr>
          <w:rFonts w:ascii="Poppins" w:hAnsi="Poppins" w:cs="Poppins"/>
          <w:sz w:val="20"/>
          <w:szCs w:val="20"/>
        </w:rPr>
      </w:pPr>
      <w:r w:rsidRPr="004C7307">
        <w:rPr>
          <w:rFonts w:ascii="Poppins" w:hAnsi="Poppins" w:cs="Poppins"/>
          <w:sz w:val="20"/>
          <w:szCs w:val="20"/>
        </w:rPr>
        <w:t>- Copies of organisation’s registration documents</w:t>
      </w:r>
    </w:p>
    <w:p w14:paraId="61C2B6B3" w14:textId="77777777" w:rsidR="004C7307" w:rsidRDefault="00074000" w:rsidP="004C7307">
      <w:pPr>
        <w:spacing w:after="0"/>
        <w:ind w:left="284"/>
        <w:jc w:val="both"/>
        <w:textAlignment w:val="baseline"/>
        <w:rPr>
          <w:rFonts w:ascii="Poppins" w:hAnsi="Poppins" w:cs="Poppins"/>
          <w:sz w:val="20"/>
          <w:szCs w:val="20"/>
        </w:rPr>
      </w:pPr>
      <w:r w:rsidRPr="004C7307">
        <w:rPr>
          <w:rFonts w:ascii="Poppins" w:hAnsi="Poppins" w:cs="Poppins"/>
          <w:sz w:val="20"/>
          <w:szCs w:val="20"/>
        </w:rPr>
        <w:t>- Latest Audit/financial examination Reports</w:t>
      </w:r>
    </w:p>
    <w:p w14:paraId="0355CDCC" w14:textId="3A1564A4" w:rsidR="00E30011" w:rsidRPr="004C7307" w:rsidRDefault="00074000" w:rsidP="004C7307">
      <w:pPr>
        <w:spacing w:after="0"/>
        <w:ind w:left="284"/>
        <w:jc w:val="both"/>
        <w:textAlignment w:val="baseline"/>
        <w:rPr>
          <w:rFonts w:ascii="Poppins" w:eastAsia="Times New Roman" w:hAnsi="Poppins" w:cs="Poppins"/>
          <w:color w:val="000000"/>
          <w:sz w:val="18"/>
          <w:szCs w:val="18"/>
          <w:lang w:val="en-US"/>
        </w:rPr>
      </w:pPr>
      <w:r w:rsidRPr="004C7307">
        <w:rPr>
          <w:rFonts w:ascii="Poppins" w:hAnsi="Poppins" w:cs="Poppins"/>
          <w:sz w:val="20"/>
          <w:szCs w:val="20"/>
        </w:rPr>
        <w:t>- Proposed organisation chart for the project (not for your organisation)</w:t>
      </w:r>
    </w:p>
    <w:p w14:paraId="0DC4B812" w14:textId="77777777" w:rsidR="00E30011" w:rsidRDefault="00E30011" w:rsidP="00E30011">
      <w:pPr>
        <w:spacing w:after="0"/>
        <w:ind w:left="1080"/>
        <w:jc w:val="both"/>
        <w:textAlignment w:val="baseline"/>
        <w:rPr>
          <w:rFonts w:ascii="Poppins" w:eastAsia="Times New Roman" w:hAnsi="Poppins" w:cs="Poppins"/>
          <w:color w:val="000000"/>
          <w:sz w:val="18"/>
          <w:szCs w:val="18"/>
          <w:lang w:val="en-US"/>
        </w:rPr>
      </w:pPr>
    </w:p>
    <w:p w14:paraId="4ED63D6A" w14:textId="77777777" w:rsidR="0087055C" w:rsidRPr="00E30011" w:rsidRDefault="0087055C" w:rsidP="00E30011">
      <w:pPr>
        <w:numPr>
          <w:ilvl w:val="1"/>
          <w:numId w:val="32"/>
        </w:numPr>
        <w:spacing w:after="0"/>
        <w:jc w:val="both"/>
        <w:textAlignment w:val="baseline"/>
        <w:rPr>
          <w:rFonts w:ascii="Poppins" w:eastAsia="Times New Roman" w:hAnsi="Poppins" w:cs="Poppins"/>
          <w:color w:val="000000"/>
          <w:sz w:val="18"/>
          <w:szCs w:val="18"/>
        </w:rPr>
      </w:pPr>
      <w:r w:rsidRPr="00E30011">
        <w:rPr>
          <w:rFonts w:ascii="Poppins" w:eastAsia="Times New Roman" w:hAnsi="Poppins" w:cs="Poppins"/>
          <w:b/>
          <w:bCs/>
          <w:sz w:val="20"/>
          <w:szCs w:val="20"/>
        </w:rPr>
        <w:t>Organisational Information</w:t>
      </w:r>
      <w:r w:rsidRPr="00E30011">
        <w:rPr>
          <w:rFonts w:ascii="Poppins" w:eastAsia="Times New Roman" w:hAnsi="Poppins" w:cs="Poppins"/>
          <w:sz w:val="20"/>
          <w:szCs w:val="20"/>
        </w:rPr>
        <w:t> </w:t>
      </w:r>
    </w:p>
    <w:p w14:paraId="0BFEF22A" w14:textId="77777777" w:rsidR="0087055C" w:rsidRPr="0087055C" w:rsidRDefault="0087055C" w:rsidP="0087055C">
      <w:pPr>
        <w:spacing w:after="0"/>
        <w:ind w:left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20"/>
          <w:szCs w:val="20"/>
        </w:rPr>
        <w:t> </w:t>
      </w:r>
    </w:p>
    <w:tbl>
      <w:tblPr>
        <w:tblW w:w="9581" w:type="dxa"/>
        <w:tblInd w:w="-7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33"/>
        <w:gridCol w:w="2250"/>
        <w:gridCol w:w="2519"/>
        <w:gridCol w:w="2522"/>
        <w:gridCol w:w="657"/>
      </w:tblGrid>
      <w:tr w:rsidR="0087055C" w:rsidRPr="0087055C" w14:paraId="1DA9D104" w14:textId="77777777" w:rsidTr="00886EC8">
        <w:trPr>
          <w:trHeight w:val="300"/>
        </w:trPr>
        <w:tc>
          <w:tcPr>
            <w:tcW w:w="41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4E9CE2E3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Organisation Name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45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3B9100E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86EC8" w:rsidRPr="0087055C" w14:paraId="2A6F823E" w14:textId="77777777" w:rsidTr="00886EC8">
        <w:trPr>
          <w:trHeight w:val="300"/>
        </w:trPr>
        <w:tc>
          <w:tcPr>
            <w:tcW w:w="41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</w:tcPr>
          <w:p w14:paraId="16C43789" w14:textId="77777777" w:rsidR="00886EC8" w:rsidRPr="0087055C" w:rsidRDefault="00886EC8" w:rsidP="0087055C">
            <w:pPr>
              <w:spacing w:after="0"/>
              <w:textAlignment w:val="baseline"/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Acronym </w:t>
            </w:r>
          </w:p>
        </w:tc>
        <w:tc>
          <w:tcPr>
            <w:tcW w:w="545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933547" w14:textId="77777777" w:rsidR="00886EC8" w:rsidRPr="0087055C" w:rsidRDefault="00886EC8" w:rsidP="0087055C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</w:tr>
      <w:tr w:rsidR="0087055C" w:rsidRPr="0087055C" w14:paraId="4E453D7B" w14:textId="77777777" w:rsidTr="00886EC8">
        <w:trPr>
          <w:trHeight w:val="300"/>
        </w:trPr>
        <w:tc>
          <w:tcPr>
            <w:tcW w:w="41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12E446C4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Type of organisation (national, international)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45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A7B7BB2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7CC337C4" w14:textId="77777777" w:rsidTr="00886EC8">
        <w:trPr>
          <w:trHeight w:val="300"/>
        </w:trPr>
        <w:tc>
          <w:tcPr>
            <w:tcW w:w="41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515489B9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Date of Establishment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45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3346995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3561DA1D" w14:textId="77777777" w:rsidTr="00886EC8">
        <w:trPr>
          <w:gridAfter w:val="1"/>
          <w:wAfter w:w="720" w:type="dxa"/>
          <w:trHeight w:val="300"/>
        </w:trPr>
        <w:tc>
          <w:tcPr>
            <w:tcW w:w="4128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683F54B5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Annual Budget Over the Last Two </w:t>
            </w:r>
            <w:proofErr w:type="gramStart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Years  (</w:t>
            </w:r>
            <w:proofErr w:type="gramEnd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USD)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27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60A1A35B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202</w:t>
            </w:r>
            <w:r w:rsidR="00127FCB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3</w:t>
            </w:r>
          </w:p>
        </w:tc>
        <w:tc>
          <w:tcPr>
            <w:tcW w:w="27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3404C0B6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202</w:t>
            </w:r>
            <w:r w:rsidR="00127FCB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4</w:t>
            </w:r>
          </w:p>
        </w:tc>
      </w:tr>
      <w:tr w:rsidR="0087055C" w:rsidRPr="0087055C" w14:paraId="027619F1" w14:textId="77777777" w:rsidTr="00886EC8">
        <w:trPr>
          <w:trHeight w:val="300"/>
        </w:trPr>
        <w:tc>
          <w:tcPr>
            <w:tcW w:w="0" w:type="auto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5F955C4" w14:textId="77777777" w:rsidR="0087055C" w:rsidRPr="0087055C" w:rsidRDefault="0087055C" w:rsidP="0087055C">
            <w:pPr>
              <w:spacing w:after="0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7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95C01C4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27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9BC9391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47CD8E7F" w14:textId="77777777" w:rsidTr="00886EC8">
        <w:trPr>
          <w:trHeight w:val="300"/>
        </w:trPr>
        <w:tc>
          <w:tcPr>
            <w:tcW w:w="41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07CDD41F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Number of Full-Time Employees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45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4F6B1F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3D373D40" w14:textId="77777777" w:rsidTr="00886EC8">
        <w:trPr>
          <w:trHeight w:val="300"/>
        </w:trPr>
        <w:tc>
          <w:tcPr>
            <w:tcW w:w="41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33E06DA3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Headquarter Address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45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3DAD557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3B128E5D" w14:textId="77777777" w:rsidTr="00886EC8">
        <w:trPr>
          <w:trHeight w:val="300"/>
        </w:trPr>
        <w:tc>
          <w:tcPr>
            <w:tcW w:w="41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0B35A781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Number of Field Offices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45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467BEE1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4D47488D" w14:textId="77777777" w:rsidTr="00886EC8">
        <w:trPr>
          <w:trHeight w:val="300"/>
        </w:trPr>
        <w:tc>
          <w:tcPr>
            <w:tcW w:w="41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51EC4A58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Website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45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0ECF386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06FE2C98" w14:textId="77777777" w:rsidTr="00886EC8">
        <w:trPr>
          <w:trHeight w:val="300"/>
        </w:trPr>
        <w:tc>
          <w:tcPr>
            <w:tcW w:w="41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42B72037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Social Media Accounts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45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65BB367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4A7452A4" w14:textId="77777777" w:rsidTr="00886EC8">
        <w:trPr>
          <w:trHeight w:val="300"/>
        </w:trPr>
        <w:tc>
          <w:tcPr>
            <w:tcW w:w="1729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60018335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  <w:p w14:paraId="351366BD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Contact Person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23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44593C5F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Name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45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E6DEEF1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4198829B" w14:textId="77777777" w:rsidTr="00886EC8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B93352B" w14:textId="77777777" w:rsidR="0087055C" w:rsidRPr="0087055C" w:rsidRDefault="0087055C" w:rsidP="0087055C">
            <w:pPr>
              <w:spacing w:after="0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3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096B996D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osition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45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E9A629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2E601AF9" w14:textId="77777777" w:rsidTr="00886EC8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2D75D23" w14:textId="77777777" w:rsidR="0087055C" w:rsidRPr="0087055C" w:rsidRDefault="0087055C" w:rsidP="0087055C">
            <w:pPr>
              <w:spacing w:after="0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3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6B1CBF9C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E-mail Address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45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8EFB0D8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2A974084" w14:textId="77777777" w:rsidTr="00886EC8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7F78764" w14:textId="77777777" w:rsidR="0087055C" w:rsidRPr="0087055C" w:rsidRDefault="0087055C" w:rsidP="0087055C">
            <w:pPr>
              <w:spacing w:after="0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3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2E11E55D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hone Number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45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98F90C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</w:tbl>
    <w:p w14:paraId="0792C4E0" w14:textId="77777777" w:rsidR="0087055C" w:rsidRDefault="0087055C" w:rsidP="0087055C">
      <w:pPr>
        <w:spacing w:after="0"/>
        <w:jc w:val="both"/>
        <w:textAlignment w:val="baseline"/>
        <w:rPr>
          <w:rFonts w:ascii="Poppins" w:eastAsia="Times New Roman" w:hAnsi="Poppins" w:cs="Poppins"/>
          <w:sz w:val="18"/>
          <w:szCs w:val="18"/>
          <w:lang w:val="en-US"/>
        </w:rPr>
      </w:pPr>
    </w:p>
    <w:p w14:paraId="24976C57" w14:textId="77777777" w:rsidR="00886EC8" w:rsidRPr="00886EC8" w:rsidRDefault="00886EC8" w:rsidP="0087055C">
      <w:pPr>
        <w:spacing w:after="0"/>
        <w:jc w:val="both"/>
        <w:textAlignment w:val="baseline"/>
        <w:rPr>
          <w:rFonts w:ascii="Poppins" w:eastAsia="Times New Roman" w:hAnsi="Poppins" w:cs="Poppins"/>
          <w:sz w:val="18"/>
          <w:szCs w:val="18"/>
          <w:lang w:val="en-US"/>
        </w:rPr>
      </w:pPr>
      <w:r w:rsidRPr="00886EC8">
        <w:rPr>
          <w:rFonts w:ascii="Poppins" w:eastAsia="Times New Roman" w:hAnsi="Poppins" w:cs="Poppins"/>
          <w:sz w:val="18"/>
          <w:szCs w:val="18"/>
          <w:lang w:val="en-US"/>
        </w:rPr>
        <w:t>Other information about the organisation - Not obligatory to have</w:t>
      </w:r>
    </w:p>
    <w:tbl>
      <w:tblPr>
        <w:tblW w:w="9581" w:type="dxa"/>
        <w:tblInd w:w="-7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28"/>
        <w:gridCol w:w="5453"/>
      </w:tblGrid>
      <w:tr w:rsidR="00886EC8" w:rsidRPr="0087055C" w14:paraId="16F1300E" w14:textId="77777777" w:rsidTr="00A1273E">
        <w:trPr>
          <w:trHeight w:val="300"/>
        </w:trPr>
        <w:tc>
          <w:tcPr>
            <w:tcW w:w="41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</w:tcPr>
          <w:p w14:paraId="60240A77" w14:textId="77777777" w:rsidR="00886EC8" w:rsidRDefault="00886EC8" w:rsidP="00A1273E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Is the organisation women-led? (Including Executive Director, President, Chair of the Board, among other leading titles) </w:t>
            </w:r>
          </w:p>
          <w:p w14:paraId="61B24E4C" w14:textId="77777777" w:rsidR="003931DD" w:rsidRPr="0087055C" w:rsidRDefault="003931DD" w:rsidP="00A1273E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If yes, please add the name of the leadership. </w:t>
            </w:r>
          </w:p>
        </w:tc>
        <w:tc>
          <w:tcPr>
            <w:tcW w:w="54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729600" w14:textId="77777777" w:rsidR="00886EC8" w:rsidRPr="0087055C" w:rsidRDefault="00886EC8" w:rsidP="00A1273E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</w:tr>
      <w:tr w:rsidR="00886EC8" w:rsidRPr="0087055C" w14:paraId="4475CD4A" w14:textId="77777777" w:rsidTr="00A1273E">
        <w:trPr>
          <w:trHeight w:val="300"/>
        </w:trPr>
        <w:tc>
          <w:tcPr>
            <w:tcW w:w="41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</w:tcPr>
          <w:p w14:paraId="3DCD4973" w14:textId="77777777" w:rsidR="00886EC8" w:rsidRDefault="00886EC8" w:rsidP="00A1273E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Is the organisation youth-led? (The leadership’s age is smaller or equal to 35 years old </w:t>
            </w:r>
            <w:proofErr w:type="gramStart"/>
            <w:r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at the moment</w:t>
            </w:r>
            <w:proofErr w:type="gramEnd"/>
            <w:r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 of the application)</w:t>
            </w:r>
          </w:p>
          <w:p w14:paraId="07879BBE" w14:textId="77777777" w:rsidR="003931DD" w:rsidRDefault="003931DD" w:rsidP="00A1273E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If yes, please add the name of the leadership.</w:t>
            </w:r>
          </w:p>
        </w:tc>
        <w:tc>
          <w:tcPr>
            <w:tcW w:w="54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6E8F21" w14:textId="77777777" w:rsidR="00886EC8" w:rsidRPr="0087055C" w:rsidRDefault="00886EC8" w:rsidP="00A1273E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</w:tr>
    </w:tbl>
    <w:p w14:paraId="765163B9" w14:textId="77777777" w:rsidR="00886EC8" w:rsidRDefault="00886EC8" w:rsidP="0087055C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  <w:lang w:val="en-US"/>
        </w:rPr>
      </w:pPr>
    </w:p>
    <w:p w14:paraId="2B6BBA3A" w14:textId="77777777" w:rsidR="003931DD" w:rsidRDefault="003931DD" w:rsidP="0087055C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  <w:lang w:val="en-US"/>
        </w:rPr>
      </w:pPr>
    </w:p>
    <w:p w14:paraId="5ED40D06" w14:textId="77777777" w:rsidR="003931DD" w:rsidRPr="003931DD" w:rsidRDefault="003931DD" w:rsidP="0087055C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  <w:lang w:val="en-US"/>
        </w:rPr>
      </w:pPr>
    </w:p>
    <w:p w14:paraId="080483BD" w14:textId="77777777" w:rsidR="0087055C" w:rsidRPr="0087055C" w:rsidRDefault="0087055C" w:rsidP="0087055C">
      <w:pPr>
        <w:numPr>
          <w:ilvl w:val="0"/>
          <w:numId w:val="34"/>
        </w:numPr>
        <w:spacing w:after="0"/>
        <w:ind w:left="1080" w:firstLine="0"/>
        <w:jc w:val="both"/>
        <w:textAlignment w:val="baseline"/>
        <w:rPr>
          <w:rFonts w:ascii="Poppins" w:eastAsia="Times New Roman" w:hAnsi="Poppins" w:cs="Poppins"/>
          <w:sz w:val="18"/>
          <w:szCs w:val="18"/>
        </w:rPr>
      </w:pPr>
      <w:r w:rsidRPr="0087055C">
        <w:rPr>
          <w:rFonts w:ascii="Poppins" w:eastAsia="Times New Roman" w:hAnsi="Poppins" w:cs="Poppins"/>
          <w:b/>
          <w:bCs/>
          <w:sz w:val="18"/>
          <w:szCs w:val="18"/>
        </w:rPr>
        <w:t>Proposed Programme Information Summary </w:t>
      </w:r>
      <w:r w:rsidRPr="0087055C">
        <w:rPr>
          <w:rFonts w:ascii="Poppins" w:eastAsia="Times New Roman" w:hAnsi="Poppins" w:cs="Poppins"/>
          <w:sz w:val="18"/>
          <w:szCs w:val="18"/>
        </w:rPr>
        <w:t> </w:t>
      </w:r>
    </w:p>
    <w:tbl>
      <w:tblPr>
        <w:tblW w:w="0" w:type="dxa"/>
        <w:tblInd w:w="-7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16"/>
        <w:gridCol w:w="5465"/>
      </w:tblGrid>
      <w:tr w:rsidR="0087055C" w:rsidRPr="0087055C" w14:paraId="4F8F4DB1" w14:textId="77777777" w:rsidTr="0087055C">
        <w:trPr>
          <w:trHeight w:val="390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303E93FF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roposed Programme Title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9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BC06929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210DA9B7" w14:textId="77777777" w:rsidTr="0087055C">
        <w:trPr>
          <w:trHeight w:val="390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47A46C9F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roposed Duration (months)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9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9E7EA21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244CDF02" w14:textId="77777777" w:rsidTr="0087055C">
        <w:trPr>
          <w:trHeight w:val="390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24348E06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roposed Geographic Location(s)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9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F394D08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3F7A9780" w14:textId="77777777" w:rsidTr="0087055C">
        <w:trPr>
          <w:trHeight w:val="390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341424EC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reliminary Funding Request (USD)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9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3D9395F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6B56B80B" w14:textId="77777777" w:rsidTr="0087055C">
        <w:trPr>
          <w:trHeight w:val="390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5D12E6DC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roposed Programme Objective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9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92F6C33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</w:tbl>
    <w:p w14:paraId="78DF5DD4" w14:textId="77777777" w:rsidR="0087055C" w:rsidRPr="0087055C" w:rsidRDefault="0087055C" w:rsidP="0087055C">
      <w:pPr>
        <w:spacing w:after="0"/>
        <w:ind w:left="108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18"/>
          <w:szCs w:val="18"/>
        </w:rPr>
        <w:t> </w:t>
      </w:r>
    </w:p>
    <w:p w14:paraId="2C1F7425" w14:textId="77777777" w:rsidR="0087055C" w:rsidRPr="0087055C" w:rsidRDefault="0087055C" w:rsidP="0087055C">
      <w:pPr>
        <w:numPr>
          <w:ilvl w:val="0"/>
          <w:numId w:val="35"/>
        </w:numPr>
        <w:spacing w:after="0"/>
        <w:ind w:left="1080" w:firstLine="0"/>
        <w:jc w:val="both"/>
        <w:textAlignment w:val="baseline"/>
        <w:rPr>
          <w:rFonts w:ascii="Poppins" w:eastAsia="Times New Roman" w:hAnsi="Poppins" w:cs="Poppins"/>
          <w:szCs w:val="22"/>
        </w:rPr>
      </w:pPr>
      <w:r w:rsidRPr="0087055C">
        <w:rPr>
          <w:rFonts w:ascii="Poppins" w:eastAsia="Times New Roman" w:hAnsi="Poppins" w:cs="Poppins"/>
          <w:b/>
          <w:bCs/>
          <w:szCs w:val="22"/>
        </w:rPr>
        <w:t>PART 1 – PROPOSED PROGRAMME CONCEPT </w:t>
      </w:r>
      <w:r w:rsidRPr="0087055C">
        <w:rPr>
          <w:rFonts w:ascii="Poppins" w:eastAsia="Times New Roman" w:hAnsi="Poppins" w:cs="Poppins"/>
          <w:szCs w:val="22"/>
        </w:rPr>
        <w:t> </w:t>
      </w:r>
    </w:p>
    <w:p w14:paraId="4DB77918" w14:textId="77777777" w:rsidR="0087055C" w:rsidRPr="0087055C" w:rsidRDefault="0087055C" w:rsidP="0087055C">
      <w:pPr>
        <w:spacing w:after="0"/>
        <w:ind w:left="108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18"/>
          <w:szCs w:val="18"/>
        </w:rPr>
        <w:t> </w:t>
      </w:r>
    </w:p>
    <w:tbl>
      <w:tblPr>
        <w:tblW w:w="9522" w:type="dxa"/>
        <w:tblInd w:w="-64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"/>
        <w:gridCol w:w="3095"/>
        <w:gridCol w:w="109"/>
        <w:gridCol w:w="26"/>
        <w:gridCol w:w="2097"/>
        <w:gridCol w:w="4163"/>
        <w:gridCol w:w="16"/>
      </w:tblGrid>
      <w:tr w:rsidR="0087055C" w:rsidRPr="0087055C" w14:paraId="24982606" w14:textId="77777777" w:rsidTr="00810C70">
        <w:trPr>
          <w:gridAfter w:val="1"/>
          <w:wAfter w:w="16" w:type="dxa"/>
          <w:trHeight w:val="39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vAlign w:val="center"/>
            <w:hideMark/>
          </w:tcPr>
          <w:p w14:paraId="12AD7CC4" w14:textId="77777777" w:rsidR="0087055C" w:rsidRPr="0087055C" w:rsidRDefault="00E30011" w:rsidP="0087055C">
            <w:pPr>
              <w:numPr>
                <w:ilvl w:val="0"/>
                <w:numId w:val="36"/>
              </w:numPr>
              <w:spacing w:after="0"/>
              <w:ind w:left="1080" w:firstLine="0"/>
              <w:jc w:val="both"/>
              <w:textAlignment w:val="baseline"/>
              <w:divId w:val="1270042667"/>
              <w:rPr>
                <w:rFonts w:ascii="Poppins" w:eastAsia="Times New Roman" w:hAnsi="Poppins" w:cs="Poppins"/>
                <w:sz w:val="18"/>
                <w:szCs w:val="18"/>
              </w:rPr>
            </w:pPr>
            <w:r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Violent extremism context</w:t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3B32AEC9" w14:textId="77777777" w:rsidTr="00810C70">
        <w:trPr>
          <w:gridAfter w:val="1"/>
          <w:wAfter w:w="16" w:type="dxa"/>
          <w:trHeight w:val="39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7BF77E35" w14:textId="39892450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In the Proposed Geographic Location(s): </w:t>
            </w:r>
          </w:p>
          <w:p w14:paraId="60B1A2C6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at are three key issues driving recruitment and radicalisation in the selected communities? </w:t>
            </w:r>
          </w:p>
          <w:p w14:paraId="19BE78F3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43836D83" w14:textId="77777777" w:rsidTr="00810C70">
        <w:trPr>
          <w:gridAfter w:val="1"/>
          <w:wAfter w:w="16" w:type="dxa"/>
          <w:trHeight w:val="39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2682AD1" w14:textId="30D96DD6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at are the VE drivers that your programme aims to address?   </w:t>
            </w:r>
          </w:p>
          <w:p w14:paraId="113F4695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2A2EC9BB" w14:textId="77777777" w:rsidTr="00810C70">
        <w:trPr>
          <w:gridAfter w:val="1"/>
          <w:wAfter w:w="16" w:type="dxa"/>
          <w:trHeight w:val="39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40D1AF3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at other PVE initiatives are underway in these areas and what is the complementarity with the proposed programme? Are you involved in any PVE coordination mechanisms? </w:t>
            </w:r>
          </w:p>
          <w:p w14:paraId="25CFA662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93694A" w:rsidRPr="0087055C" w14:paraId="43FD63B3" w14:textId="77777777" w:rsidTr="00810C70">
        <w:trPr>
          <w:gridAfter w:val="1"/>
          <w:wAfter w:w="16" w:type="dxa"/>
          <w:trHeight w:val="39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FFDD363" w14:textId="77777777" w:rsidR="0093694A" w:rsidRPr="0087055C" w:rsidRDefault="0093694A" w:rsidP="0093694A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at evidence / experience / expertise do you have in PVE programming? </w:t>
            </w:r>
          </w:p>
          <w:p w14:paraId="27A36F9B" w14:textId="77777777" w:rsidR="0093694A" w:rsidRPr="0093694A" w:rsidRDefault="0093694A" w:rsidP="0087055C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</w:tr>
      <w:tr w:rsidR="0087055C" w:rsidRPr="0087055C" w14:paraId="2FA490BE" w14:textId="77777777" w:rsidTr="00810C70">
        <w:trPr>
          <w:gridAfter w:val="1"/>
          <w:wAfter w:w="16" w:type="dxa"/>
          <w:trHeight w:val="39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vAlign w:val="center"/>
            <w:hideMark/>
          </w:tcPr>
          <w:p w14:paraId="6AE6B46C" w14:textId="77777777" w:rsidR="0087055C" w:rsidRPr="0087055C" w:rsidRDefault="0087055C" w:rsidP="0087055C">
            <w:pPr>
              <w:numPr>
                <w:ilvl w:val="0"/>
                <w:numId w:val="37"/>
              </w:numPr>
              <w:spacing w:after="0"/>
              <w:ind w:left="1080" w:firstLine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Focus Population Group(s)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10C70" w:rsidRPr="0087055C" w14:paraId="6D91FB9E" w14:textId="77777777" w:rsidTr="00810C70">
        <w:trPr>
          <w:gridBefore w:val="1"/>
          <w:wBefore w:w="16" w:type="dxa"/>
          <w:trHeight w:val="39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44546A"/>
            <w:vAlign w:val="center"/>
            <w:hideMark/>
          </w:tcPr>
          <w:p w14:paraId="57518617" w14:textId="77777777" w:rsidR="00810C70" w:rsidRPr="0087055C" w:rsidRDefault="00810C70" w:rsidP="0028240F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color w:val="FFFFFF"/>
                <w:sz w:val="18"/>
                <w:szCs w:val="18"/>
              </w:rPr>
              <w:t xml:space="preserve">Focus populations - Based on the broad groups in the EOI, please list the </w:t>
            </w: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specific</w:t>
            </w:r>
            <w:r w:rsidRPr="0087055C">
              <w:rPr>
                <w:rFonts w:ascii="Poppins" w:eastAsia="Times New Roman" w:hAnsi="Poppins" w:cs="Poppins"/>
                <w:color w:val="FFFFFF"/>
                <w:sz w:val="18"/>
                <w:szCs w:val="18"/>
              </w:rPr>
              <w:t xml:space="preserve"> groups of people (sex and age disaggregated) who you plan to work with </w:t>
            </w: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in each location </w:t>
            </w:r>
            <w:r w:rsidRPr="0087055C">
              <w:rPr>
                <w:rFonts w:ascii="Poppins" w:eastAsia="Times New Roman" w:hAnsi="Poppins" w:cs="Poppins"/>
                <w:color w:val="FFFFFF"/>
                <w:sz w:val="18"/>
                <w:szCs w:val="18"/>
              </w:rPr>
              <w:t xml:space="preserve">and </w:t>
            </w: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explain why</w:t>
            </w:r>
            <w:r w:rsidRPr="0087055C">
              <w:rPr>
                <w:rFonts w:ascii="Poppins" w:eastAsia="Times New Roman" w:hAnsi="Poppins" w:cs="Poppins"/>
                <w:color w:val="FFFFFF"/>
                <w:sz w:val="18"/>
                <w:szCs w:val="18"/>
              </w:rPr>
              <w:t>  </w:t>
            </w:r>
          </w:p>
        </w:tc>
      </w:tr>
      <w:tr w:rsidR="00810C70" w:rsidRPr="0087055C" w14:paraId="4BA2156B" w14:textId="77777777" w:rsidTr="00810C70">
        <w:trPr>
          <w:gridBefore w:val="1"/>
          <w:wBefore w:w="16" w:type="dxa"/>
          <w:trHeight w:val="390"/>
        </w:trPr>
        <w:tc>
          <w:tcPr>
            <w:tcW w:w="320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146EBF62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sz w:val="18"/>
                <w:szCs w:val="18"/>
              </w:rPr>
              <w:t>Specific Group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212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77B0C420" w14:textId="77777777" w:rsidR="00810C70" w:rsidRPr="0087055C" w:rsidRDefault="00810C70" w:rsidP="0028240F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sz w:val="18"/>
                <w:szCs w:val="18"/>
              </w:rPr>
              <w:t>Location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41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5361024D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sz w:val="18"/>
                <w:szCs w:val="18"/>
              </w:rPr>
              <w:t>Reason to include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10C70" w:rsidRPr="0087055C" w14:paraId="554F1C2F" w14:textId="77777777" w:rsidTr="00810C70">
        <w:trPr>
          <w:gridBefore w:val="1"/>
          <w:wBefore w:w="16" w:type="dxa"/>
          <w:trHeight w:val="390"/>
        </w:trPr>
        <w:tc>
          <w:tcPr>
            <w:tcW w:w="320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41C94B9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212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7782316E" w14:textId="77777777" w:rsidR="00810C70" w:rsidRPr="0087055C" w:rsidRDefault="00810C70" w:rsidP="0028240F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41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58AF39F4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10C70" w:rsidRPr="0087055C" w14:paraId="2CD27AE2" w14:textId="77777777" w:rsidTr="00810C70">
        <w:trPr>
          <w:gridBefore w:val="1"/>
          <w:wBefore w:w="16" w:type="dxa"/>
          <w:trHeight w:val="390"/>
        </w:trPr>
        <w:tc>
          <w:tcPr>
            <w:tcW w:w="320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56F9090B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212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ADCE043" w14:textId="77777777" w:rsidR="00810C70" w:rsidRPr="0087055C" w:rsidRDefault="00810C70" w:rsidP="0028240F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41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76942814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10C70" w:rsidRPr="0087055C" w14:paraId="017529E2" w14:textId="77777777" w:rsidTr="00810C70">
        <w:trPr>
          <w:gridBefore w:val="1"/>
          <w:wBefore w:w="16" w:type="dxa"/>
          <w:trHeight w:val="390"/>
        </w:trPr>
        <w:tc>
          <w:tcPr>
            <w:tcW w:w="320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1C0EE12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212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0179E456" w14:textId="77777777" w:rsidR="00810C70" w:rsidRPr="0087055C" w:rsidRDefault="00810C70" w:rsidP="0028240F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41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3C3968C5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10C70" w:rsidRPr="0087055C" w14:paraId="29E540F4" w14:textId="77777777" w:rsidTr="00810C70">
        <w:trPr>
          <w:gridBefore w:val="1"/>
          <w:wBefore w:w="16" w:type="dxa"/>
          <w:trHeight w:val="390"/>
        </w:trPr>
        <w:tc>
          <w:tcPr>
            <w:tcW w:w="320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06D479A7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212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04BB823" w14:textId="77777777" w:rsidR="00810C70" w:rsidRPr="0087055C" w:rsidRDefault="00810C70" w:rsidP="0028240F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41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13E3EC19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10C70" w:rsidRPr="0087055C" w14:paraId="66CAD377" w14:textId="77777777" w:rsidTr="00810C70">
        <w:trPr>
          <w:gridBefore w:val="1"/>
          <w:wBefore w:w="16" w:type="dxa"/>
          <w:trHeight w:val="390"/>
        </w:trPr>
        <w:tc>
          <w:tcPr>
            <w:tcW w:w="320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5AF9A5DF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212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365D3A4F" w14:textId="77777777" w:rsidR="00810C70" w:rsidRPr="0087055C" w:rsidRDefault="00810C70" w:rsidP="0028240F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41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3192C636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93694A" w:rsidRPr="0087055C" w14:paraId="2876352E" w14:textId="77777777" w:rsidTr="00810C70">
        <w:trPr>
          <w:gridAfter w:val="1"/>
          <w:wAfter w:w="16" w:type="dxa"/>
          <w:trHeight w:val="39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0E1F71DF" w14:textId="77777777" w:rsidR="0093694A" w:rsidRPr="0087055C" w:rsidRDefault="0093694A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Explain how and why you selected locations and population groups.  </w:t>
            </w:r>
          </w:p>
          <w:p w14:paraId="6760323B" w14:textId="77777777" w:rsidR="0093694A" w:rsidRPr="0087055C" w:rsidRDefault="0093694A" w:rsidP="0087055C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  <w:p w14:paraId="7073E071" w14:textId="77777777" w:rsidR="0093694A" w:rsidRPr="0087055C" w:rsidRDefault="0093694A" w:rsidP="0087055C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93694A" w:rsidRPr="0087055C" w14:paraId="5F83F332" w14:textId="77777777" w:rsidTr="00810C70">
        <w:trPr>
          <w:gridAfter w:val="1"/>
          <w:wAfter w:w="16" w:type="dxa"/>
          <w:trHeight w:val="183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59E2EF5D" w14:textId="77777777" w:rsidR="0093694A" w:rsidRPr="0087055C" w:rsidRDefault="0093694A" w:rsidP="0093694A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at level of consultation have you undertaken with target groups?  </w:t>
            </w:r>
          </w:p>
          <w:p w14:paraId="7205B1D3" w14:textId="77777777" w:rsidR="0093694A" w:rsidRPr="0087055C" w:rsidRDefault="0093694A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93694A" w:rsidRPr="0087055C" w14:paraId="1F020CA4" w14:textId="77777777" w:rsidTr="00810C70">
        <w:trPr>
          <w:gridAfter w:val="1"/>
          <w:wAfter w:w="16" w:type="dxa"/>
          <w:trHeight w:val="183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6415B5A1" w14:textId="77777777" w:rsidR="0093694A" w:rsidRPr="0087055C" w:rsidRDefault="0093694A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Please provide findings from focus groups, interviews, past programming  </w:t>
            </w:r>
          </w:p>
          <w:p w14:paraId="2FE5D3FB" w14:textId="77777777" w:rsidR="0093694A" w:rsidRPr="0087055C" w:rsidRDefault="0093694A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535296F3" w14:textId="77777777" w:rsidTr="00810C70">
        <w:trPr>
          <w:gridAfter w:val="1"/>
          <w:wAfter w:w="16" w:type="dxa"/>
          <w:trHeight w:val="39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vAlign w:val="center"/>
            <w:hideMark/>
          </w:tcPr>
          <w:p w14:paraId="2CABBBDB" w14:textId="77777777" w:rsidR="0087055C" w:rsidRPr="0087055C" w:rsidRDefault="0087055C" w:rsidP="0087055C">
            <w:pPr>
              <w:numPr>
                <w:ilvl w:val="0"/>
                <w:numId w:val="38"/>
              </w:numPr>
              <w:spacing w:after="0"/>
              <w:ind w:left="1080" w:firstLine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Theory of Change Narrative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71C58643" w14:textId="77777777" w:rsidTr="00810C70">
        <w:trPr>
          <w:gridAfter w:val="1"/>
          <w:wAfter w:w="16" w:type="dxa"/>
          <w:trHeight w:val="390"/>
        </w:trPr>
        <w:tc>
          <w:tcPr>
            <w:tcW w:w="324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275D2AD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Times New Roman" w:eastAsia="Times New Roman" w:hAnsi="Times New Roman"/>
                <w:sz w:val="18"/>
                <w:szCs w:val="18"/>
              </w:rPr>
              <w:t> 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at problem or gap are you trying to address?</w:t>
            </w:r>
            <w:r w:rsidRPr="0087055C">
              <w:rPr>
                <w:rFonts w:ascii="Times New Roman" w:eastAsia="Times New Roman" w:hAnsi="Times New Roman"/>
                <w:sz w:val="18"/>
                <w:szCs w:val="18"/>
              </w:rPr>
              <w:t> 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 </w:t>
            </w:r>
          </w:p>
        </w:tc>
        <w:tc>
          <w:tcPr>
            <w:tcW w:w="62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1D200DFE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4D9D54F9" w14:textId="77777777" w:rsidTr="00810C70">
        <w:trPr>
          <w:gridAfter w:val="1"/>
          <w:wAfter w:w="16" w:type="dxa"/>
          <w:trHeight w:val="390"/>
        </w:trPr>
        <w:tc>
          <w:tcPr>
            <w:tcW w:w="324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41BCB2FF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at objective do you intend to achieve to contribute to solving these problems?</w:t>
            </w:r>
            <w:r w:rsidRPr="0087055C">
              <w:rPr>
                <w:rFonts w:ascii="Times New Roman" w:eastAsia="Times New Roman" w:hAnsi="Times New Roman"/>
                <w:sz w:val="18"/>
                <w:szCs w:val="18"/>
              </w:rPr>
              <w:t> 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2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7F2BC7CF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232461FC" w14:textId="77777777" w:rsidTr="00810C70">
        <w:trPr>
          <w:gridAfter w:val="1"/>
          <w:wAfter w:w="16" w:type="dxa"/>
          <w:trHeight w:val="390"/>
        </w:trPr>
        <w:tc>
          <w:tcPr>
            <w:tcW w:w="324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7D1A934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at are the key activities you will implement to achieve this objective?</w:t>
            </w:r>
            <w:r w:rsidRPr="0087055C">
              <w:rPr>
                <w:rFonts w:ascii="Times New Roman" w:eastAsia="Times New Roman" w:hAnsi="Times New Roman"/>
                <w:sz w:val="18"/>
                <w:szCs w:val="18"/>
              </w:rPr>
              <w:t> 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2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3154F414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3EF85BBA" w14:textId="77777777" w:rsidTr="00810C70">
        <w:trPr>
          <w:gridAfter w:val="1"/>
          <w:wAfter w:w="16" w:type="dxa"/>
          <w:trHeight w:val="390"/>
        </w:trPr>
        <w:tc>
          <w:tcPr>
            <w:tcW w:w="324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45CFB54C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 xml:space="preserve">What do you need other stakeholders to do </w:t>
            </w:r>
            <w:proofErr w:type="gramStart"/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in order for</w:t>
            </w:r>
            <w:proofErr w:type="gramEnd"/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 xml:space="preserve"> these activities to meet the desired objective?</w:t>
            </w:r>
            <w:r w:rsidRPr="0087055C">
              <w:rPr>
                <w:rFonts w:ascii="Times New Roman" w:eastAsia="Times New Roman" w:hAnsi="Times New Roman"/>
                <w:sz w:val="18"/>
                <w:szCs w:val="18"/>
              </w:rPr>
              <w:t> 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2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4C6AF9A7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34C2FEDF" w14:textId="77777777" w:rsidTr="00810C70">
        <w:trPr>
          <w:gridAfter w:val="1"/>
          <w:wAfter w:w="16" w:type="dxa"/>
          <w:trHeight w:val="39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vAlign w:val="center"/>
            <w:hideMark/>
          </w:tcPr>
          <w:p w14:paraId="58E3C32A" w14:textId="77777777" w:rsidR="0087055C" w:rsidRPr="0087055C" w:rsidRDefault="0087055C" w:rsidP="0087055C">
            <w:pPr>
              <w:numPr>
                <w:ilvl w:val="0"/>
                <w:numId w:val="39"/>
              </w:numPr>
              <w:spacing w:after="0"/>
              <w:ind w:left="1080" w:firstLine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rogrammatic Approach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21924798" w14:textId="77777777" w:rsidTr="00810C70">
        <w:trPr>
          <w:gridAfter w:val="1"/>
          <w:wAfter w:w="16" w:type="dxa"/>
          <w:trHeight w:val="390"/>
        </w:trPr>
        <w:tc>
          <w:tcPr>
            <w:tcW w:w="3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37B877F8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o are other stakeholders in the project (e.g. state, religious authorities, security sector, etc.) and how will you work with them?  </w:t>
            </w:r>
          </w:p>
        </w:tc>
        <w:tc>
          <w:tcPr>
            <w:tcW w:w="639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3ADF3F75" w14:textId="77777777" w:rsidR="0087055C" w:rsidRPr="0087055C" w:rsidRDefault="0087055C" w:rsidP="0087055C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6EAEBC66" w14:textId="77777777" w:rsidTr="00810C70">
        <w:trPr>
          <w:gridAfter w:val="1"/>
          <w:wAfter w:w="16" w:type="dxa"/>
          <w:trHeight w:val="390"/>
        </w:trPr>
        <w:tc>
          <w:tcPr>
            <w:tcW w:w="3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03D14EC4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How will the proposed programme contribute to the National Strategy on P/CVE and CT (if it exists)? </w:t>
            </w:r>
          </w:p>
        </w:tc>
        <w:tc>
          <w:tcPr>
            <w:tcW w:w="639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0FC75FB1" w14:textId="77777777" w:rsidR="0087055C" w:rsidRPr="0087055C" w:rsidRDefault="0087055C" w:rsidP="0087055C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5E9CB258" w14:textId="77777777" w:rsidTr="00810C70">
        <w:trPr>
          <w:gridAfter w:val="1"/>
          <w:wAfter w:w="16" w:type="dxa"/>
          <w:trHeight w:val="390"/>
        </w:trPr>
        <w:tc>
          <w:tcPr>
            <w:tcW w:w="3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407E909D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at are the top three risks within your programme’s control that you foresee and how do you plan to mitigate them? </w:t>
            </w:r>
          </w:p>
        </w:tc>
        <w:tc>
          <w:tcPr>
            <w:tcW w:w="639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527E9EBE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3AE13E47" w14:textId="77777777" w:rsidTr="00810C70">
        <w:trPr>
          <w:gridAfter w:val="1"/>
          <w:wAfter w:w="16" w:type="dxa"/>
          <w:trHeight w:val="390"/>
        </w:trPr>
        <w:tc>
          <w:tcPr>
            <w:tcW w:w="3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3C72B335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How the principle of Do-No-harm will be reflected during different stages of programme development and implementation? </w:t>
            </w:r>
          </w:p>
        </w:tc>
        <w:tc>
          <w:tcPr>
            <w:tcW w:w="639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1751DEE9" w14:textId="77777777" w:rsidR="0087055C" w:rsidRPr="0087055C" w:rsidRDefault="0087055C" w:rsidP="0087055C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</w:tbl>
    <w:p w14:paraId="6E1EF505" w14:textId="77777777" w:rsidR="0087055C" w:rsidRPr="0087055C" w:rsidRDefault="0087055C" w:rsidP="0087055C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18"/>
          <w:szCs w:val="18"/>
        </w:rPr>
        <w:t> </w:t>
      </w:r>
    </w:p>
    <w:p w14:paraId="34AAA8BE" w14:textId="77777777" w:rsidR="0087055C" w:rsidRPr="0087055C" w:rsidRDefault="0087055C" w:rsidP="0087055C">
      <w:pPr>
        <w:numPr>
          <w:ilvl w:val="0"/>
          <w:numId w:val="40"/>
        </w:numPr>
        <w:spacing w:after="0"/>
        <w:ind w:left="1080" w:firstLine="0"/>
        <w:jc w:val="both"/>
        <w:textAlignment w:val="baseline"/>
        <w:rPr>
          <w:rFonts w:ascii="Poppins" w:eastAsia="Times New Roman" w:hAnsi="Poppins" w:cs="Poppins"/>
          <w:szCs w:val="22"/>
        </w:rPr>
      </w:pPr>
      <w:r w:rsidRPr="0087055C">
        <w:rPr>
          <w:rFonts w:ascii="Poppins" w:eastAsia="Times New Roman" w:hAnsi="Poppins" w:cs="Poppins"/>
          <w:b/>
          <w:bCs/>
          <w:szCs w:val="22"/>
        </w:rPr>
        <w:t>PART 2 – ORGANISATIONAL CAPACITY </w:t>
      </w:r>
      <w:r w:rsidRPr="0087055C">
        <w:rPr>
          <w:rFonts w:ascii="Poppins" w:eastAsia="Times New Roman" w:hAnsi="Poppins" w:cs="Poppins"/>
          <w:szCs w:val="22"/>
        </w:rPr>
        <w:t> </w:t>
      </w:r>
    </w:p>
    <w:p w14:paraId="12185878" w14:textId="77777777" w:rsidR="0087055C" w:rsidRPr="0087055C" w:rsidRDefault="0087055C" w:rsidP="0087055C">
      <w:pPr>
        <w:spacing w:after="0"/>
        <w:ind w:left="36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b/>
          <w:bCs/>
          <w:szCs w:val="22"/>
        </w:rPr>
        <w:t>Not obligatory to have, can be developed</w:t>
      </w:r>
      <w:r w:rsidRPr="0087055C">
        <w:rPr>
          <w:rFonts w:ascii="Poppins" w:eastAsia="Times New Roman" w:hAnsi="Poppins" w:cs="Poppins"/>
          <w:szCs w:val="22"/>
        </w:rPr>
        <w:t> </w:t>
      </w:r>
    </w:p>
    <w:p w14:paraId="4B06A618" w14:textId="77777777" w:rsidR="0087055C" w:rsidRPr="0087055C" w:rsidRDefault="0087055C" w:rsidP="0087055C">
      <w:pPr>
        <w:spacing w:after="0"/>
        <w:ind w:left="108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18"/>
          <w:szCs w:val="18"/>
        </w:rPr>
        <w:t> </w:t>
      </w:r>
    </w:p>
    <w:tbl>
      <w:tblPr>
        <w:tblW w:w="9446" w:type="dxa"/>
        <w:tblInd w:w="-58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3"/>
        <w:gridCol w:w="1620"/>
        <w:gridCol w:w="108"/>
        <w:gridCol w:w="1692"/>
        <w:gridCol w:w="2169"/>
        <w:gridCol w:w="1734"/>
      </w:tblGrid>
      <w:tr w:rsidR="0087055C" w:rsidRPr="0087055C" w14:paraId="60CA7C50" w14:textId="77777777" w:rsidTr="00D94821">
        <w:trPr>
          <w:trHeight w:val="300"/>
        </w:trPr>
        <w:tc>
          <w:tcPr>
            <w:tcW w:w="385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591ED0E4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Does your </w:t>
            </w:r>
            <w:proofErr w:type="gramStart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Organization</w:t>
            </w:r>
            <w:proofErr w:type="gramEnd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 have a Strategic </w:t>
            </w:r>
            <w:proofErr w:type="gramStart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lan ?</w:t>
            </w:r>
            <w:proofErr w:type="gramEnd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  (period covered?)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59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40A36E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4B8436FF" w14:textId="77777777" w:rsidTr="00D94821">
        <w:trPr>
          <w:trHeight w:val="300"/>
        </w:trPr>
        <w:tc>
          <w:tcPr>
            <w:tcW w:w="385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53100298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Were any of your programmes evaluated by an external agency in the last three years? (date, organisation)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59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84072E3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6EAD3648" w14:textId="77777777" w:rsidTr="00D94821">
        <w:trPr>
          <w:trHeight w:val="60"/>
        </w:trPr>
        <w:tc>
          <w:tcPr>
            <w:tcW w:w="771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2A3EA7E2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Do you have a written policy or guidelines covering the areas </w:t>
            </w:r>
            <w:proofErr w:type="gramStart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below ?</w:t>
            </w:r>
            <w:proofErr w:type="gramEnd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7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40BB5B60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D94821" w:rsidRPr="0087055C" w14:paraId="712870F0" w14:textId="77777777" w:rsidTr="00D94821">
        <w:trPr>
          <w:trHeight w:val="300"/>
        </w:trPr>
        <w:tc>
          <w:tcPr>
            <w:tcW w:w="21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6086225" w14:textId="77777777" w:rsidR="00D94821" w:rsidRPr="0087055C" w:rsidRDefault="00D94821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Child Protection and Safeguarding  </w:t>
            </w: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AA9CDD5" w14:textId="77777777" w:rsidR="00D94821" w:rsidRPr="0087055C" w:rsidRDefault="00D94821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istle-blower  </w:t>
            </w:r>
          </w:p>
        </w:tc>
        <w:tc>
          <w:tcPr>
            <w:tcW w:w="18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F4A142F" w14:textId="77777777" w:rsidR="00D94821" w:rsidRPr="0087055C" w:rsidRDefault="00D94821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Monitoring and Evaluation  </w:t>
            </w:r>
          </w:p>
        </w:tc>
        <w:tc>
          <w:tcPr>
            <w:tcW w:w="21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7F52491" w14:textId="77777777" w:rsidR="00D94821" w:rsidRPr="0087055C" w:rsidRDefault="00D94821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Security Management </w:t>
            </w:r>
          </w:p>
        </w:tc>
        <w:tc>
          <w:tcPr>
            <w:tcW w:w="17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288B22F" w14:textId="77777777" w:rsidR="00D94821" w:rsidRPr="0087055C" w:rsidRDefault="00D94821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Communications </w:t>
            </w:r>
          </w:p>
        </w:tc>
      </w:tr>
      <w:tr w:rsidR="00D94821" w:rsidRPr="0087055C" w14:paraId="5DAC712C" w14:textId="77777777" w:rsidTr="00D94821">
        <w:trPr>
          <w:trHeight w:val="300"/>
        </w:trPr>
        <w:tc>
          <w:tcPr>
            <w:tcW w:w="21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781AC69" w14:textId="77777777" w:rsidR="00D94821" w:rsidRPr="0087055C" w:rsidRDefault="008B3A2A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Poppins" w:hAnsi="Poppins" w:cs="Poppins"/>
                <w:b/>
                <w:sz w:val="36"/>
                <w:szCs w:val="36"/>
              </w:rPr>
              <w:pict w14:anchorId="1F347F3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5.75pt;height:12.75pt">
                  <v:imagedata r:id="rId11" o:title="CA7592F4"/>
                </v:shape>
              </w:pict>
            </w:r>
            <w:r w:rsidR="00D94821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  <w:p w14:paraId="04C0107D" w14:textId="77777777" w:rsidR="00D94821" w:rsidRPr="0087055C" w:rsidRDefault="00D94821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74544CE" w14:textId="77777777" w:rsidR="00D94821" w:rsidRPr="0087055C" w:rsidRDefault="008B3A2A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Poppins" w:hAnsi="Poppins" w:cs="Poppins"/>
                <w:b/>
                <w:sz w:val="36"/>
                <w:szCs w:val="36"/>
              </w:rPr>
              <w:pict w14:anchorId="3C0070BD">
                <v:shape id="_x0000_i1026" type="#_x0000_t75" style="width:45.75pt;height:12.75pt">
                  <v:imagedata r:id="rId11" o:title="94213580"/>
                </v:shape>
              </w:pict>
            </w:r>
            <w:r w:rsidR="00D94821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8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76D71EC" w14:textId="77777777" w:rsidR="00D94821" w:rsidRPr="0087055C" w:rsidRDefault="008B3A2A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Poppins" w:hAnsi="Poppins" w:cs="Poppins"/>
                <w:b/>
                <w:sz w:val="36"/>
                <w:szCs w:val="36"/>
              </w:rPr>
              <w:pict w14:anchorId="77F1D8C0">
                <v:shape id="_x0000_i1027" type="#_x0000_t75" style="width:45.75pt;height:12.75pt">
                  <v:imagedata r:id="rId11" o:title="ED3FB78E"/>
                </v:shape>
              </w:pict>
            </w:r>
            <w:r w:rsidR="00D94821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21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CB83177" w14:textId="77777777" w:rsidR="00D94821" w:rsidRPr="0087055C" w:rsidRDefault="008B3A2A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Poppins" w:hAnsi="Poppins" w:cs="Poppins"/>
                <w:b/>
                <w:sz w:val="36"/>
                <w:szCs w:val="36"/>
              </w:rPr>
              <w:pict w14:anchorId="141532A4">
                <v:shape id="_x0000_i1028" type="#_x0000_t75" style="width:45.75pt;height:12.75pt">
                  <v:imagedata r:id="rId11" o:title="6E309ACC"/>
                </v:shape>
              </w:pict>
            </w:r>
            <w:r w:rsidR="00D94821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7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14E8E0E" w14:textId="77777777" w:rsidR="00D94821" w:rsidRPr="0087055C" w:rsidRDefault="008B3A2A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Poppins" w:hAnsi="Poppins" w:cs="Poppins"/>
                <w:b/>
                <w:sz w:val="36"/>
                <w:szCs w:val="36"/>
              </w:rPr>
              <w:pict w14:anchorId="0C447ED8">
                <v:shape id="_x0000_i1029" type="#_x0000_t75" style="width:45.75pt;height:12.75pt">
                  <v:imagedata r:id="rId12" o:title="6670E6BA"/>
                </v:shape>
              </w:pict>
            </w:r>
            <w:r w:rsidR="00D94821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</w:tbl>
    <w:p w14:paraId="3B7E86C4" w14:textId="77777777" w:rsidR="0087055C" w:rsidRPr="0087055C" w:rsidRDefault="0087055C" w:rsidP="0087055C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20"/>
          <w:szCs w:val="20"/>
        </w:rPr>
        <w:t> </w:t>
      </w:r>
    </w:p>
    <w:tbl>
      <w:tblPr>
        <w:tblW w:w="0" w:type="dxa"/>
        <w:tblInd w:w="-58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70"/>
        <w:gridCol w:w="1571"/>
        <w:gridCol w:w="792"/>
        <w:gridCol w:w="778"/>
        <w:gridCol w:w="1570"/>
        <w:gridCol w:w="1595"/>
        <w:gridCol w:w="1570"/>
      </w:tblGrid>
      <w:tr w:rsidR="0087055C" w:rsidRPr="0087055C" w14:paraId="1C3CC338" w14:textId="77777777" w:rsidTr="0087055C">
        <w:trPr>
          <w:trHeight w:val="300"/>
        </w:trPr>
        <w:tc>
          <w:tcPr>
            <w:tcW w:w="42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0004E89F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Number of Finance Staff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94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75CBFF3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7151F0FE" w14:textId="77777777" w:rsidTr="0087055C">
        <w:trPr>
          <w:trHeight w:val="60"/>
        </w:trPr>
        <w:tc>
          <w:tcPr>
            <w:tcW w:w="8505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6219F8EF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Do you have a written policy or guidelines covering the areas </w:t>
            </w:r>
            <w:proofErr w:type="gramStart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below ?</w:t>
            </w:r>
            <w:proofErr w:type="gramEnd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196FCE81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550A8FAB" w14:textId="77777777" w:rsidTr="0087055C">
        <w:trPr>
          <w:trHeight w:val="300"/>
        </w:trPr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F974113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Accounting and Financial Reporting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8A85909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Budget &amp; Cash management </w:t>
            </w:r>
          </w:p>
        </w:tc>
        <w:tc>
          <w:tcPr>
            <w:tcW w:w="169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D6C6DBD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HR management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3BA995F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Procurement of goods and services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89A7D57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Fraud, bribery, corruption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9C77CC6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Conflict of Interest  </w:t>
            </w:r>
          </w:p>
        </w:tc>
      </w:tr>
      <w:tr w:rsidR="0087055C" w:rsidRPr="0087055C" w14:paraId="509303B8" w14:textId="77777777" w:rsidTr="0087055C">
        <w:trPr>
          <w:trHeight w:val="300"/>
        </w:trPr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13687DD" w14:textId="77777777" w:rsidR="0087055C" w:rsidRPr="0087055C" w:rsidRDefault="008B3A2A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Poppins" w:hAnsi="Poppins" w:cs="Poppins"/>
                <w:b/>
                <w:sz w:val="36"/>
                <w:szCs w:val="36"/>
              </w:rPr>
              <w:pict w14:anchorId="3AC2DFF6">
                <v:shape id="_x0000_i1030" type="#_x0000_t75" style="width:45.75pt;height:12.75pt">
                  <v:imagedata r:id="rId11" o:title="623C8ED8"/>
                </v:shape>
              </w:pict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7406DC9C" w14:textId="77777777" w:rsidR="0087055C" w:rsidRPr="0087055C" w:rsidRDefault="008B3A2A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Poppins" w:hAnsi="Poppins" w:cs="Poppins"/>
                <w:b/>
                <w:sz w:val="36"/>
                <w:szCs w:val="36"/>
              </w:rPr>
              <w:pict w14:anchorId="6116C2BF">
                <v:shape id="_x0000_i1031" type="#_x0000_t75" style="width:45.75pt;height:12.75pt">
                  <v:imagedata r:id="rId11" o:title="44A952A6"/>
                </v:shape>
              </w:pict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64A36C5" w14:textId="77777777" w:rsidR="0087055C" w:rsidRPr="0087055C" w:rsidRDefault="008B3A2A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Poppins" w:hAnsi="Poppins" w:cs="Poppins"/>
                <w:b/>
                <w:sz w:val="36"/>
                <w:szCs w:val="36"/>
              </w:rPr>
              <w:pict w14:anchorId="413A062F">
                <v:shape id="_x0000_i1032" type="#_x0000_t75" style="width:45.75pt;height:12.75pt">
                  <v:imagedata r:id="rId11" o:title="2BE49DA4"/>
                </v:shape>
              </w:pict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8240533" w14:textId="77777777" w:rsidR="0087055C" w:rsidRPr="0087055C" w:rsidRDefault="008B3A2A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Poppins" w:hAnsi="Poppins" w:cs="Poppins"/>
                <w:b/>
                <w:sz w:val="36"/>
                <w:szCs w:val="36"/>
              </w:rPr>
              <w:pict w14:anchorId="6A0C0905">
                <v:shape id="_x0000_i1033" type="#_x0000_t75" style="width:45.75pt;height:12.75pt">
                  <v:imagedata r:id="rId11" o:title="5A8C6752"/>
                </v:shape>
              </w:pict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8E84302" w14:textId="77777777" w:rsidR="0087055C" w:rsidRPr="0087055C" w:rsidRDefault="008B3A2A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Poppins" w:hAnsi="Poppins" w:cs="Poppins"/>
                <w:b/>
                <w:sz w:val="36"/>
                <w:szCs w:val="36"/>
              </w:rPr>
              <w:pict w14:anchorId="6AC2FDC0">
                <v:shape id="_x0000_i1034" type="#_x0000_t75" style="width:45.75pt;height:12.75pt">
                  <v:imagedata r:id="rId11" o:title="33DB1330"/>
                </v:shape>
              </w:pict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15F5029" w14:textId="77777777" w:rsidR="0087055C" w:rsidRPr="0087055C" w:rsidRDefault="008B3A2A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Poppins" w:hAnsi="Poppins" w:cs="Poppins"/>
                <w:b/>
                <w:sz w:val="36"/>
                <w:szCs w:val="36"/>
              </w:rPr>
              <w:pict w14:anchorId="558D8F08">
                <v:shape id="_x0000_i1035" type="#_x0000_t75" style="width:45.75pt;height:12.75pt">
                  <v:imagedata r:id="rId11" o:title="791E50BE"/>
                </v:shape>
              </w:pict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03011C8F" w14:textId="77777777" w:rsidTr="0087055C">
        <w:trPr>
          <w:trHeight w:val="540"/>
        </w:trPr>
        <w:tc>
          <w:tcPr>
            <w:tcW w:w="1020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30286FB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sz w:val="18"/>
                <w:szCs w:val="18"/>
              </w:rPr>
              <w:t>Who were the three largest donors of your organsiation (total value of signed contribution)?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3D6C02F2" w14:textId="77777777" w:rsidTr="0087055C">
        <w:trPr>
          <w:trHeight w:val="300"/>
        </w:trPr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CB15777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202</w:t>
            </w:r>
            <w:r w:rsidR="00127FCB">
              <w:rPr>
                <w:rFonts w:ascii="Poppins" w:eastAsia="Times New Roman" w:hAnsi="Poppins" w:cs="Poppins"/>
                <w:sz w:val="18"/>
                <w:szCs w:val="18"/>
              </w:rPr>
              <w:t>2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 xml:space="preserve"> (Name)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1A754EF2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(USD) </w:t>
            </w:r>
          </w:p>
        </w:tc>
        <w:tc>
          <w:tcPr>
            <w:tcW w:w="169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16254CF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202</w:t>
            </w:r>
            <w:r w:rsidR="00127FCB">
              <w:rPr>
                <w:rFonts w:ascii="Poppins" w:eastAsia="Times New Roman" w:hAnsi="Poppins" w:cs="Poppins"/>
                <w:sz w:val="18"/>
                <w:szCs w:val="18"/>
              </w:rPr>
              <w:t>3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 xml:space="preserve"> (Name)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45C5A32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(USD)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5FD1790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202</w:t>
            </w:r>
            <w:r w:rsidR="00127FCB">
              <w:rPr>
                <w:rFonts w:ascii="Poppins" w:eastAsia="Times New Roman" w:hAnsi="Poppins" w:cs="Poppins"/>
                <w:sz w:val="18"/>
                <w:szCs w:val="18"/>
              </w:rPr>
              <w:t>4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 xml:space="preserve"> (Name) 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97DE2A1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(USD) </w:t>
            </w:r>
          </w:p>
        </w:tc>
      </w:tr>
      <w:tr w:rsidR="0087055C" w:rsidRPr="0087055C" w14:paraId="5C7FE581" w14:textId="77777777" w:rsidTr="0087055C">
        <w:trPr>
          <w:trHeight w:val="405"/>
        </w:trPr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3B9CA30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398E9032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D3E9246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47E658A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00A3E5F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40770D1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20D6146D" w14:textId="77777777" w:rsidTr="0087055C">
        <w:trPr>
          <w:trHeight w:val="300"/>
        </w:trPr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1946F24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678736C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5F0CAAD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19C43E3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2E52AD0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CA8551D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4655D947" w14:textId="77777777" w:rsidTr="0087055C">
        <w:trPr>
          <w:trHeight w:val="300"/>
        </w:trPr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FDA59BC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06B16DB9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FCAFF50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9B1873E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A9E0D91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C7B6EC9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</w:tbl>
    <w:p w14:paraId="667D64D6" w14:textId="77777777" w:rsidR="0087055C" w:rsidRPr="0087055C" w:rsidRDefault="0087055C" w:rsidP="0087055C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20"/>
          <w:szCs w:val="20"/>
        </w:rPr>
        <w:t> </w:t>
      </w:r>
    </w:p>
    <w:p w14:paraId="73926318" w14:textId="77777777" w:rsidR="0087055C" w:rsidRPr="0087055C" w:rsidRDefault="0087055C" w:rsidP="0087055C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b/>
          <w:bCs/>
          <w:sz w:val="20"/>
          <w:szCs w:val="20"/>
        </w:rPr>
        <w:t>If you are applying as a Consortium Lead, please fill the below section </w:t>
      </w:r>
      <w:r w:rsidRPr="0087055C">
        <w:rPr>
          <w:rFonts w:ascii="Poppins" w:eastAsia="Times New Roman" w:hAnsi="Poppins" w:cs="Poppins"/>
          <w:sz w:val="20"/>
          <w:szCs w:val="20"/>
        </w:rPr>
        <w:t> </w:t>
      </w:r>
    </w:p>
    <w:p w14:paraId="51F08B80" w14:textId="77777777" w:rsidR="0087055C" w:rsidRPr="0087055C" w:rsidRDefault="0087055C" w:rsidP="0087055C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20"/>
          <w:szCs w:val="20"/>
        </w:rPr>
        <w:t> </w:t>
      </w:r>
    </w:p>
    <w:p w14:paraId="14248A0A" w14:textId="77777777" w:rsidR="0087055C" w:rsidRPr="0087055C" w:rsidRDefault="0087055C" w:rsidP="0087055C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20"/>
          <w:szCs w:val="20"/>
        </w:rPr>
        <w:t> </w:t>
      </w:r>
    </w:p>
    <w:p w14:paraId="58D0619F" w14:textId="77777777" w:rsidR="0087055C" w:rsidRPr="0087055C" w:rsidRDefault="0087055C" w:rsidP="0087055C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20"/>
          <w:szCs w:val="20"/>
        </w:rPr>
        <w:t> </w:t>
      </w:r>
    </w:p>
    <w:tbl>
      <w:tblPr>
        <w:tblW w:w="0" w:type="dxa"/>
        <w:tblInd w:w="-58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5"/>
        <w:gridCol w:w="1125"/>
        <w:gridCol w:w="555"/>
        <w:gridCol w:w="1695"/>
        <w:gridCol w:w="1470"/>
        <w:gridCol w:w="1980"/>
      </w:tblGrid>
      <w:tr w:rsidR="0087055C" w:rsidRPr="0087055C" w14:paraId="71991702" w14:textId="77777777" w:rsidTr="0087055C">
        <w:trPr>
          <w:trHeight w:val="300"/>
        </w:trPr>
        <w:tc>
          <w:tcPr>
            <w:tcW w:w="337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4D3DEF3F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lease describe your experience of being a Consortium lead 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13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C101F99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6F6D3183" w14:textId="77777777" w:rsidTr="0087055C">
        <w:trPr>
          <w:trHeight w:val="300"/>
        </w:trPr>
        <w:tc>
          <w:tcPr>
            <w:tcW w:w="337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19148D2F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Describe the capacity building you have provided to partners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13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478F574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76CE73C0" w14:textId="77777777" w:rsidTr="0087055C">
        <w:trPr>
          <w:trHeight w:val="300"/>
        </w:trPr>
        <w:tc>
          <w:tcPr>
            <w:tcW w:w="852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4B116EA4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  <w:lang w:val="en-US"/>
              </w:rPr>
              <w:t>Do</w:t>
            </w: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 you have </w:t>
            </w:r>
            <w:proofErr w:type="gramStart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a written</w:t>
            </w:r>
            <w:proofErr w:type="gramEnd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 guidelines that address the areas </w:t>
            </w:r>
            <w:proofErr w:type="gramStart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below ?</w:t>
            </w:r>
            <w:proofErr w:type="gramEnd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31044F5E" w14:textId="77777777" w:rsidTr="0087055C">
        <w:trPr>
          <w:trHeight w:val="300"/>
        </w:trPr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93B7559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Identification and selection of partners </w:t>
            </w:r>
          </w:p>
        </w:tc>
        <w:tc>
          <w:tcPr>
            <w:tcW w:w="16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911C70D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Contracting mechanism of partners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A0E10E5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Capacity development of partners  </w:t>
            </w:r>
          </w:p>
        </w:tc>
        <w:tc>
          <w:tcPr>
            <w:tcW w:w="1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8AAEC7E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Operational management of partners (M&amp;E)  </w:t>
            </w:r>
          </w:p>
        </w:tc>
        <w:tc>
          <w:tcPr>
            <w:tcW w:w="19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03F8CAB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Financial management of partners  </w:t>
            </w:r>
          </w:p>
        </w:tc>
      </w:tr>
      <w:tr w:rsidR="0087055C" w:rsidRPr="0087055C" w14:paraId="5CC61F8C" w14:textId="77777777" w:rsidTr="0087055C">
        <w:trPr>
          <w:trHeight w:val="300"/>
        </w:trPr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D659B6C" w14:textId="77777777" w:rsidR="0087055C" w:rsidRPr="0087055C" w:rsidRDefault="008B3A2A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Poppins" w:hAnsi="Poppins" w:cs="Poppins"/>
                <w:b/>
                <w:sz w:val="36"/>
                <w:szCs w:val="36"/>
              </w:rPr>
              <w:pict w14:anchorId="32B50F68">
                <v:shape id="_x0000_i1036" type="#_x0000_t75" style="width:45.75pt;height:12.75pt">
                  <v:imagedata r:id="rId11" o:title="95B0FB7C"/>
                </v:shape>
              </w:pict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0E0842A6" w14:textId="77777777" w:rsidR="0087055C" w:rsidRPr="0087055C" w:rsidRDefault="008B3A2A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Poppins" w:hAnsi="Poppins" w:cs="Poppins"/>
                <w:b/>
                <w:sz w:val="36"/>
                <w:szCs w:val="36"/>
              </w:rPr>
              <w:pict w14:anchorId="671CD907">
                <v:shape id="_x0000_i1037" type="#_x0000_t75" style="width:45.75pt;height:12.75pt">
                  <v:imagedata r:id="rId11" o:title="936FFAEA"/>
                </v:shape>
              </w:pict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DF1878F" w14:textId="77777777" w:rsidR="0087055C" w:rsidRPr="0087055C" w:rsidRDefault="008B3A2A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Poppins" w:hAnsi="Poppins" w:cs="Poppins"/>
                <w:b/>
                <w:sz w:val="36"/>
                <w:szCs w:val="36"/>
              </w:rPr>
              <w:pict w14:anchorId="58BECFFC">
                <v:shape id="_x0000_i1038" type="#_x0000_t75" style="width:45.75pt;height:12.75pt">
                  <v:imagedata r:id="rId11" o:title="7C622288"/>
                </v:shape>
              </w:pict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5EA6E0F" w14:textId="77777777" w:rsidR="0087055C" w:rsidRPr="0087055C" w:rsidRDefault="008B3A2A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Poppins" w:hAnsi="Poppins" w:cs="Poppins"/>
                <w:b/>
                <w:sz w:val="36"/>
                <w:szCs w:val="36"/>
              </w:rPr>
              <w:pict w14:anchorId="2B3DECB6">
                <v:shape id="_x0000_i1039" type="#_x0000_t75" style="width:45.75pt;height:12.75pt">
                  <v:imagedata r:id="rId11" o:title="270B11D6"/>
                </v:shape>
              </w:pict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9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D8D320D" w14:textId="77777777" w:rsidR="0087055C" w:rsidRPr="0087055C" w:rsidRDefault="008B3A2A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Poppins" w:hAnsi="Poppins" w:cs="Poppins"/>
                <w:b/>
                <w:sz w:val="36"/>
                <w:szCs w:val="36"/>
              </w:rPr>
              <w:pict w14:anchorId="01AEC6C1">
                <v:shape id="_x0000_i1040" type="#_x0000_t75" style="width:45.75pt;height:12.75pt">
                  <v:imagedata r:id="rId11" o:title="E1A11454"/>
                </v:shape>
              </w:pict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07559CE2" w14:textId="77777777" w:rsidTr="0087055C">
        <w:trPr>
          <w:trHeight w:val="300"/>
        </w:trPr>
        <w:tc>
          <w:tcPr>
            <w:tcW w:w="337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37B51D65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Which proposed organizations will join the consortium?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hideMark/>
          </w:tcPr>
          <w:p w14:paraId="3A3575DF" w14:textId="77777777" w:rsidR="0087055C" w:rsidRPr="0087055C" w:rsidRDefault="0087055C" w:rsidP="0087055C">
            <w:pPr>
              <w:spacing w:after="0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Times New Roman" w:eastAsia="Times New Roman" w:hAnsi="Times New Roman"/>
                <w:sz w:val="24"/>
              </w:rPr>
              <w:t> 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2FF7BF1C" w14:textId="77777777" w:rsidR="0087055C" w:rsidRPr="0087055C" w:rsidRDefault="0087055C" w:rsidP="0087055C">
            <w:pPr>
              <w:spacing w:after="0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Times New Roman" w:eastAsia="Times New Roman" w:hAnsi="Times New Roman"/>
                <w:sz w:val="24"/>
              </w:rPr>
              <w:t> 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4E6B5982" w14:textId="77777777" w:rsidR="0087055C" w:rsidRPr="0087055C" w:rsidRDefault="0087055C" w:rsidP="0087055C">
            <w:pPr>
              <w:spacing w:after="0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Times New Roman" w:eastAsia="Times New Roman" w:hAnsi="Times New Roman"/>
                <w:sz w:val="24"/>
              </w:rPr>
              <w:t> </w:t>
            </w:r>
          </w:p>
        </w:tc>
      </w:tr>
      <w:tr w:rsidR="0087055C" w:rsidRPr="0087055C" w14:paraId="1B42B253" w14:textId="77777777" w:rsidTr="0087055C">
        <w:trPr>
          <w:trHeight w:val="300"/>
        </w:trPr>
        <w:tc>
          <w:tcPr>
            <w:tcW w:w="28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A70369B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sz w:val="20"/>
                <w:szCs w:val="20"/>
              </w:rPr>
              <w:t>NAME</w:t>
            </w:r>
            <w:r w:rsidRPr="0087055C">
              <w:rPr>
                <w:rFonts w:ascii="Poppins" w:eastAsia="Times New Roman" w:hAnsi="Poppins" w:cs="Poppins"/>
                <w:sz w:val="20"/>
                <w:szCs w:val="20"/>
              </w:rPr>
              <w:t> </w:t>
            </w:r>
          </w:p>
        </w:tc>
        <w:tc>
          <w:tcPr>
            <w:tcW w:w="570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DEBD477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sz w:val="20"/>
                <w:szCs w:val="20"/>
              </w:rPr>
              <w:t>Main Role and Added Value</w:t>
            </w:r>
            <w:r w:rsidRPr="0087055C">
              <w:rPr>
                <w:rFonts w:ascii="Poppins" w:eastAsia="Times New Roman" w:hAnsi="Poppins" w:cs="Poppins"/>
                <w:sz w:val="20"/>
                <w:szCs w:val="20"/>
              </w:rPr>
              <w:t> </w:t>
            </w:r>
          </w:p>
        </w:tc>
      </w:tr>
      <w:tr w:rsidR="0087055C" w:rsidRPr="0087055C" w14:paraId="493BA8EC" w14:textId="77777777" w:rsidTr="0087055C">
        <w:trPr>
          <w:trHeight w:val="300"/>
        </w:trPr>
        <w:tc>
          <w:tcPr>
            <w:tcW w:w="28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8BFCC81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20"/>
                <w:szCs w:val="20"/>
              </w:rPr>
              <w:t> </w:t>
            </w:r>
          </w:p>
        </w:tc>
        <w:tc>
          <w:tcPr>
            <w:tcW w:w="570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1154D1A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20"/>
                <w:szCs w:val="20"/>
              </w:rPr>
              <w:t> </w:t>
            </w:r>
          </w:p>
        </w:tc>
      </w:tr>
      <w:tr w:rsidR="0087055C" w:rsidRPr="0087055C" w14:paraId="185FA376" w14:textId="77777777" w:rsidTr="0087055C">
        <w:trPr>
          <w:trHeight w:val="300"/>
        </w:trPr>
        <w:tc>
          <w:tcPr>
            <w:tcW w:w="28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0CC54B5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20"/>
                <w:szCs w:val="20"/>
              </w:rPr>
              <w:t> </w:t>
            </w:r>
          </w:p>
        </w:tc>
        <w:tc>
          <w:tcPr>
            <w:tcW w:w="570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9DA579C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20"/>
                <w:szCs w:val="20"/>
              </w:rPr>
              <w:t> </w:t>
            </w:r>
          </w:p>
        </w:tc>
      </w:tr>
    </w:tbl>
    <w:p w14:paraId="280EAAA7" w14:textId="77777777" w:rsidR="0087055C" w:rsidRPr="0087055C" w:rsidRDefault="0087055C" w:rsidP="0087055C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18"/>
          <w:szCs w:val="18"/>
        </w:rPr>
        <w:t> </w:t>
      </w:r>
    </w:p>
    <w:p w14:paraId="55B598C4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32B277B6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03A75929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46143DC8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1192EADD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4C48E585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2399F2DD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6406D011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7468F676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79C40859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7081255B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25830AF9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2F48B020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129981E9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261989A9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3CC2CCD8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18395A01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6B3EA28A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70F7260A" w14:textId="43DA7CA0" w:rsidR="007947A5" w:rsidRPr="007947A5" w:rsidRDefault="00C33EAE" w:rsidP="007947A5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>
        <w:rPr>
          <w:rFonts w:ascii="Poppins" w:eastAsia="Times New Roman" w:hAnsi="Poppins" w:cs="Poppins"/>
          <w:b/>
          <w:bCs/>
          <w:sz w:val="24"/>
        </w:rPr>
        <w:br w:type="page"/>
      </w:r>
      <w:r w:rsidR="007947A5" w:rsidRPr="007947A5">
        <w:rPr>
          <w:rFonts w:ascii="Poppins" w:eastAsia="Times New Roman" w:hAnsi="Poppins" w:cs="Poppins"/>
          <w:b/>
          <w:bCs/>
          <w:sz w:val="24"/>
        </w:rPr>
        <w:t>Declarations in support of application for the role of Principal Recipient</w:t>
      </w:r>
      <w:r w:rsidR="007947A5" w:rsidRPr="007947A5">
        <w:rPr>
          <w:rFonts w:ascii="Times New Roman" w:eastAsia="Times New Roman" w:hAnsi="Times New Roman"/>
          <w:sz w:val="24"/>
        </w:rPr>
        <w:t> 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45"/>
        <w:gridCol w:w="1980"/>
      </w:tblGrid>
      <w:tr w:rsidR="007947A5" w:rsidRPr="007947A5" w14:paraId="0D7B0575" w14:textId="77777777" w:rsidTr="007947A5">
        <w:trPr>
          <w:trHeight w:val="300"/>
        </w:trPr>
        <w:tc>
          <w:tcPr>
            <w:tcW w:w="66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547B49F0" w14:textId="77777777" w:rsidR="007947A5" w:rsidRPr="007947A5" w:rsidRDefault="007947A5" w:rsidP="007947A5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Poppins" w:eastAsia="Times New Roman" w:hAnsi="Poppins" w:cs="Poppins"/>
                <w:b/>
                <w:bCs/>
                <w:color w:val="FFFFFF"/>
                <w:sz w:val="20"/>
                <w:szCs w:val="20"/>
              </w:rPr>
              <w:t>Has your Organisation previously applied to GCERF (Yes/No)</w:t>
            </w:r>
            <w:r w:rsidRPr="007947A5">
              <w:rPr>
                <w:rFonts w:ascii="Times New Roman" w:eastAsia="Times New Roman" w:hAnsi="Times New Roman"/>
                <w:color w:val="FFFFFF"/>
                <w:sz w:val="20"/>
                <w:szCs w:val="20"/>
              </w:rPr>
              <w:t> </w:t>
            </w:r>
            <w:r w:rsidRPr="007947A5">
              <w:rPr>
                <w:rFonts w:ascii="Times New Roman" w:eastAsia="Times New Roman" w:hAnsi="Times New Roman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8D06337" w14:textId="77777777" w:rsidR="007947A5" w:rsidRPr="007947A5" w:rsidRDefault="007947A5" w:rsidP="007947A5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Times New Roman" w:eastAsia="Times New Roman" w:hAnsi="Times New Roman"/>
                <w:sz w:val="20"/>
                <w:szCs w:val="20"/>
              </w:rPr>
              <w:t>  </w:t>
            </w:r>
          </w:p>
        </w:tc>
      </w:tr>
    </w:tbl>
    <w:p w14:paraId="438D1020" w14:textId="77777777" w:rsidR="007947A5" w:rsidRPr="007947A5" w:rsidRDefault="007947A5" w:rsidP="007947A5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947A5">
        <w:rPr>
          <w:rFonts w:ascii="Times New Roman" w:eastAsia="Times New Roman" w:hAnsi="Times New Roman"/>
          <w:sz w:val="18"/>
          <w:szCs w:val="18"/>
        </w:rPr>
        <w:t>  </w:t>
      </w:r>
    </w:p>
    <w:p w14:paraId="15B0856D" w14:textId="77777777" w:rsidR="007947A5" w:rsidRPr="007947A5" w:rsidRDefault="007947A5" w:rsidP="007947A5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</w:rPr>
        <w:t>If your organisation is selected as a Principal Recipient, you will be expected to form a Consortium of potential Sub-Recipients that meets the expectations of both a GCERF Consortium and Sub-Recipients. A Principal Recipient is responsible for coordinating the development of a Consortium Proposal. A Principal Recipient is expected to establish written agreements with each potential Sub-Recipient prior to the submission of a Consortium Proposal.</w:t>
      </w:r>
      <w:r w:rsidRPr="007947A5">
        <w:rPr>
          <w:rFonts w:ascii="Times New Roman" w:eastAsia="Times New Roman" w:hAnsi="Times New Roman"/>
          <w:color w:val="000000"/>
          <w:sz w:val="18"/>
          <w:szCs w:val="18"/>
          <w:shd w:val="clear" w:color="auto" w:fill="FFFFFF"/>
        </w:rPr>
        <w:t> </w:t>
      </w:r>
      <w:r w:rsidRPr="007947A5">
        <w:rPr>
          <w:rFonts w:ascii="Times New Roman" w:eastAsia="Times New Roman" w:hAnsi="Times New Roman"/>
          <w:color w:val="000000"/>
          <w:sz w:val="18"/>
          <w:szCs w:val="18"/>
        </w:rPr>
        <w:t>  </w:t>
      </w:r>
    </w:p>
    <w:p w14:paraId="2FFB6C5B" w14:textId="77777777" w:rsidR="007947A5" w:rsidRPr="007947A5" w:rsidRDefault="007947A5" w:rsidP="007947A5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</w:rPr>
        <w:t xml:space="preserve">By signing this Expression of </w:t>
      </w:r>
      <w:proofErr w:type="gramStart"/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</w:rPr>
        <w:t>Interest</w:t>
      </w:r>
      <w:proofErr w:type="gramEnd"/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</w:rPr>
        <w:t xml:space="preserve"> you confirm:</w:t>
      </w:r>
      <w:r w:rsidRPr="007947A5">
        <w:rPr>
          <w:rFonts w:ascii="Times New Roman" w:eastAsia="Times New Roman" w:hAnsi="Times New Roman"/>
          <w:color w:val="000000"/>
          <w:sz w:val="18"/>
          <w:szCs w:val="18"/>
        </w:rPr>
        <w:t>  </w:t>
      </w:r>
    </w:p>
    <w:p w14:paraId="5B78BD04" w14:textId="77777777" w:rsidR="007947A5" w:rsidRPr="007947A5" w:rsidRDefault="007947A5" w:rsidP="00C33EAE">
      <w:pPr>
        <w:numPr>
          <w:ilvl w:val="0"/>
          <w:numId w:val="49"/>
        </w:numPr>
        <w:spacing w:after="0"/>
        <w:ind w:left="993" w:hanging="284"/>
        <w:textAlignment w:val="baseline"/>
        <w:rPr>
          <w:rFonts w:ascii="Poppins" w:eastAsia="Times New Roman" w:hAnsi="Poppins" w:cs="Poppins"/>
          <w:sz w:val="18"/>
          <w:szCs w:val="18"/>
        </w:rPr>
      </w:pPr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</w:rPr>
        <w:t xml:space="preserve">your organisation acknowledges and </w:t>
      </w:r>
      <w:proofErr w:type="gramStart"/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</w:rPr>
        <w:t>is able to</w:t>
      </w:r>
      <w:proofErr w:type="gramEnd"/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</w:rPr>
        <w:t xml:space="preserve"> accept the role of a Principal Recipient as described </w:t>
      </w:r>
      <w:proofErr w:type="gramStart"/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</w:rPr>
        <w:t>above;</w:t>
      </w:r>
      <w:proofErr w:type="gramEnd"/>
      <w:r w:rsidRPr="007947A5">
        <w:rPr>
          <w:rFonts w:ascii="Times New Roman" w:eastAsia="Times New Roman" w:hAnsi="Times New Roman"/>
          <w:color w:val="000000"/>
          <w:sz w:val="18"/>
          <w:szCs w:val="18"/>
        </w:rPr>
        <w:t> </w:t>
      </w:r>
      <w:r w:rsidRPr="007947A5">
        <w:rPr>
          <w:rFonts w:ascii="Poppins" w:eastAsia="Times New Roman" w:hAnsi="Poppins" w:cs="Poppins"/>
          <w:color w:val="000000"/>
          <w:sz w:val="18"/>
          <w:szCs w:val="18"/>
        </w:rPr>
        <w:t> </w:t>
      </w:r>
    </w:p>
    <w:p w14:paraId="41F83A1D" w14:textId="77777777" w:rsidR="007947A5" w:rsidRPr="007947A5" w:rsidRDefault="007947A5" w:rsidP="00C33EAE">
      <w:pPr>
        <w:numPr>
          <w:ilvl w:val="0"/>
          <w:numId w:val="49"/>
        </w:numPr>
        <w:spacing w:after="0"/>
        <w:ind w:left="993" w:hanging="284"/>
        <w:textAlignment w:val="baseline"/>
        <w:rPr>
          <w:rFonts w:ascii="Poppins" w:eastAsia="Times New Roman" w:hAnsi="Poppins" w:cs="Poppins"/>
          <w:sz w:val="18"/>
          <w:szCs w:val="18"/>
        </w:rPr>
      </w:pPr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</w:rPr>
        <w:t xml:space="preserve">that the information provided is correct to the best of your </w:t>
      </w:r>
      <w:proofErr w:type="gramStart"/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</w:rPr>
        <w:t>knowledge;</w:t>
      </w:r>
      <w:proofErr w:type="gramEnd"/>
      <w:r w:rsidRPr="007947A5">
        <w:rPr>
          <w:rFonts w:ascii="Times New Roman" w:eastAsia="Times New Roman" w:hAnsi="Times New Roman"/>
          <w:color w:val="000000"/>
          <w:sz w:val="18"/>
          <w:szCs w:val="18"/>
        </w:rPr>
        <w:t> </w:t>
      </w:r>
      <w:r w:rsidRPr="007947A5">
        <w:rPr>
          <w:rFonts w:ascii="Poppins" w:eastAsia="Times New Roman" w:hAnsi="Poppins" w:cs="Poppins"/>
          <w:color w:val="000000"/>
          <w:sz w:val="18"/>
          <w:szCs w:val="18"/>
        </w:rPr>
        <w:t> </w:t>
      </w:r>
    </w:p>
    <w:p w14:paraId="6ADA4772" w14:textId="77777777" w:rsidR="007947A5" w:rsidRPr="007947A5" w:rsidRDefault="007947A5" w:rsidP="00C33EAE">
      <w:pPr>
        <w:numPr>
          <w:ilvl w:val="0"/>
          <w:numId w:val="49"/>
        </w:numPr>
        <w:spacing w:after="0"/>
        <w:ind w:left="993" w:hanging="284"/>
        <w:textAlignment w:val="baseline"/>
        <w:rPr>
          <w:rFonts w:ascii="Poppins" w:eastAsia="Times New Roman" w:hAnsi="Poppins" w:cs="Poppins"/>
          <w:sz w:val="18"/>
          <w:szCs w:val="18"/>
        </w:rPr>
      </w:pPr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</w:rPr>
        <w:t>you have read and agree to comply with the terms described in the GCERF code of conduct.</w:t>
      </w:r>
      <w:r w:rsidRPr="007947A5">
        <w:rPr>
          <w:rFonts w:ascii="Times New Roman" w:eastAsia="Times New Roman" w:hAnsi="Times New Roman"/>
          <w:color w:val="000000"/>
          <w:sz w:val="18"/>
          <w:szCs w:val="18"/>
        </w:rPr>
        <w:t> </w:t>
      </w:r>
      <w:r w:rsidRPr="007947A5">
        <w:rPr>
          <w:rFonts w:ascii="Poppins" w:eastAsia="Times New Roman" w:hAnsi="Poppins" w:cs="Poppins"/>
          <w:color w:val="000000"/>
          <w:sz w:val="18"/>
          <w:szCs w:val="18"/>
        </w:rPr>
        <w:t> </w:t>
      </w:r>
    </w:p>
    <w:p w14:paraId="52F3C33E" w14:textId="77777777" w:rsidR="007947A5" w:rsidRPr="007947A5" w:rsidRDefault="007947A5" w:rsidP="007947A5">
      <w:pPr>
        <w:spacing w:after="0"/>
        <w:ind w:left="36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947A5">
        <w:rPr>
          <w:rFonts w:ascii="Times New Roman" w:eastAsia="Times New Roman" w:hAnsi="Times New Roman"/>
          <w:color w:val="000000"/>
          <w:sz w:val="18"/>
          <w:szCs w:val="18"/>
        </w:rPr>
        <w:t>  </w:t>
      </w:r>
    </w:p>
    <w:tbl>
      <w:tblPr>
        <w:tblW w:w="862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05"/>
        <w:gridCol w:w="5520"/>
      </w:tblGrid>
      <w:tr w:rsidR="007947A5" w:rsidRPr="007947A5" w14:paraId="6811A93D" w14:textId="77777777" w:rsidTr="004C7307">
        <w:trPr>
          <w:trHeight w:val="300"/>
        </w:trPr>
        <w:tc>
          <w:tcPr>
            <w:tcW w:w="31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6C9611D7" w14:textId="77777777" w:rsidR="007947A5" w:rsidRPr="007947A5" w:rsidRDefault="007947A5" w:rsidP="007947A5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Poppins" w:eastAsia="Times New Roman" w:hAnsi="Poppins" w:cs="Poppins"/>
                <w:b/>
                <w:bCs/>
                <w:color w:val="FFFFFF"/>
                <w:sz w:val="20"/>
                <w:szCs w:val="20"/>
              </w:rPr>
              <w:t>Name</w:t>
            </w:r>
            <w:r w:rsidRPr="007947A5">
              <w:rPr>
                <w:rFonts w:ascii="Times New Roman" w:eastAsia="Times New Roman" w:hAnsi="Times New Roman"/>
                <w:color w:val="FFFFFF"/>
                <w:sz w:val="20"/>
                <w:szCs w:val="20"/>
              </w:rPr>
              <w:t> </w:t>
            </w:r>
            <w:r w:rsidRPr="007947A5">
              <w:rPr>
                <w:rFonts w:ascii="Times New Roman" w:eastAsia="Times New Roman" w:hAnsi="Times New Roman"/>
                <w:sz w:val="20"/>
                <w:szCs w:val="20"/>
              </w:rPr>
              <w:t> </w:t>
            </w:r>
          </w:p>
        </w:tc>
        <w:tc>
          <w:tcPr>
            <w:tcW w:w="55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543749A9" w14:textId="77777777" w:rsidR="007947A5" w:rsidRPr="007947A5" w:rsidRDefault="007947A5" w:rsidP="007947A5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Times New Roman" w:eastAsia="Times New Roman" w:hAnsi="Times New Roman"/>
                <w:sz w:val="18"/>
                <w:szCs w:val="18"/>
              </w:rPr>
              <w:t>  </w:t>
            </w:r>
          </w:p>
        </w:tc>
      </w:tr>
      <w:tr w:rsidR="007947A5" w:rsidRPr="007947A5" w14:paraId="5D72FE70" w14:textId="77777777" w:rsidTr="004C7307">
        <w:trPr>
          <w:trHeight w:val="300"/>
        </w:trPr>
        <w:tc>
          <w:tcPr>
            <w:tcW w:w="310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089688FE" w14:textId="77777777" w:rsidR="007947A5" w:rsidRPr="007947A5" w:rsidRDefault="007947A5" w:rsidP="007947A5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Poppins" w:eastAsia="Times New Roman" w:hAnsi="Poppins" w:cs="Poppins"/>
                <w:b/>
                <w:bCs/>
                <w:color w:val="FFFFFF"/>
                <w:sz w:val="20"/>
                <w:szCs w:val="20"/>
              </w:rPr>
              <w:t>Designation/Position</w:t>
            </w:r>
            <w:r w:rsidRPr="007947A5">
              <w:rPr>
                <w:rFonts w:ascii="Times New Roman" w:eastAsia="Times New Roman" w:hAnsi="Times New Roman"/>
                <w:color w:val="FFFFFF"/>
                <w:sz w:val="20"/>
                <w:szCs w:val="20"/>
              </w:rPr>
              <w:t> </w:t>
            </w:r>
            <w:r w:rsidRPr="007947A5">
              <w:rPr>
                <w:rFonts w:ascii="Times New Roman" w:eastAsia="Times New Roman" w:hAnsi="Times New Roman"/>
                <w:sz w:val="20"/>
                <w:szCs w:val="20"/>
              </w:rPr>
              <w:t> </w:t>
            </w:r>
          </w:p>
        </w:tc>
        <w:tc>
          <w:tcPr>
            <w:tcW w:w="5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212271B" w14:textId="77777777" w:rsidR="007947A5" w:rsidRPr="007947A5" w:rsidRDefault="007947A5" w:rsidP="007947A5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Times New Roman" w:eastAsia="Times New Roman" w:hAnsi="Times New Roman"/>
                <w:sz w:val="18"/>
                <w:szCs w:val="18"/>
              </w:rPr>
              <w:t>  </w:t>
            </w:r>
          </w:p>
        </w:tc>
      </w:tr>
      <w:tr w:rsidR="007947A5" w:rsidRPr="007947A5" w14:paraId="6DD01D91" w14:textId="77777777" w:rsidTr="004C7307">
        <w:trPr>
          <w:trHeight w:val="300"/>
        </w:trPr>
        <w:tc>
          <w:tcPr>
            <w:tcW w:w="310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1F980168" w14:textId="77777777" w:rsidR="007947A5" w:rsidRPr="007947A5" w:rsidRDefault="007947A5" w:rsidP="007947A5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Poppins" w:eastAsia="Times New Roman" w:hAnsi="Poppins" w:cs="Poppins"/>
                <w:b/>
                <w:bCs/>
                <w:color w:val="FFFFFF"/>
                <w:sz w:val="20"/>
                <w:szCs w:val="20"/>
              </w:rPr>
              <w:t>Organisation</w:t>
            </w:r>
            <w:r w:rsidRPr="007947A5">
              <w:rPr>
                <w:rFonts w:ascii="Times New Roman" w:eastAsia="Times New Roman" w:hAnsi="Times New Roman"/>
                <w:color w:val="FFFFFF"/>
                <w:sz w:val="20"/>
                <w:szCs w:val="20"/>
              </w:rPr>
              <w:t> </w:t>
            </w:r>
            <w:r w:rsidRPr="007947A5">
              <w:rPr>
                <w:rFonts w:ascii="Times New Roman" w:eastAsia="Times New Roman" w:hAnsi="Times New Roman"/>
                <w:sz w:val="20"/>
                <w:szCs w:val="20"/>
              </w:rPr>
              <w:t> </w:t>
            </w:r>
          </w:p>
        </w:tc>
        <w:tc>
          <w:tcPr>
            <w:tcW w:w="5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257AA9C8" w14:textId="77777777" w:rsidR="007947A5" w:rsidRPr="007947A5" w:rsidRDefault="007947A5" w:rsidP="007947A5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Times New Roman" w:eastAsia="Times New Roman" w:hAnsi="Times New Roman"/>
                <w:sz w:val="18"/>
                <w:szCs w:val="18"/>
              </w:rPr>
              <w:t>  </w:t>
            </w:r>
          </w:p>
        </w:tc>
      </w:tr>
      <w:tr w:rsidR="007947A5" w:rsidRPr="007947A5" w14:paraId="0CFC2BF4" w14:textId="77777777" w:rsidTr="004C7307">
        <w:trPr>
          <w:trHeight w:val="300"/>
        </w:trPr>
        <w:tc>
          <w:tcPr>
            <w:tcW w:w="310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640B418E" w14:textId="77777777" w:rsidR="007947A5" w:rsidRPr="007947A5" w:rsidRDefault="007947A5" w:rsidP="007947A5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Poppins" w:eastAsia="Times New Roman" w:hAnsi="Poppins" w:cs="Poppins"/>
                <w:b/>
                <w:bCs/>
                <w:color w:val="FFFFFF"/>
                <w:sz w:val="20"/>
                <w:szCs w:val="20"/>
              </w:rPr>
              <w:t>Signature</w:t>
            </w:r>
            <w:r w:rsidRPr="007947A5">
              <w:rPr>
                <w:rFonts w:ascii="Times New Roman" w:eastAsia="Times New Roman" w:hAnsi="Times New Roman"/>
                <w:color w:val="FFFFFF"/>
                <w:sz w:val="20"/>
                <w:szCs w:val="20"/>
              </w:rPr>
              <w:t> </w:t>
            </w:r>
            <w:r w:rsidRPr="007947A5">
              <w:rPr>
                <w:rFonts w:ascii="Times New Roman" w:eastAsia="Times New Roman" w:hAnsi="Times New Roman"/>
                <w:sz w:val="20"/>
                <w:szCs w:val="20"/>
              </w:rPr>
              <w:t> </w:t>
            </w:r>
          </w:p>
        </w:tc>
        <w:tc>
          <w:tcPr>
            <w:tcW w:w="5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EDEC46C" w14:textId="77777777" w:rsidR="007947A5" w:rsidRPr="007947A5" w:rsidRDefault="007947A5" w:rsidP="007947A5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Times New Roman" w:eastAsia="Times New Roman" w:hAnsi="Times New Roman"/>
                <w:sz w:val="18"/>
                <w:szCs w:val="18"/>
              </w:rPr>
              <w:t>  </w:t>
            </w:r>
          </w:p>
          <w:p w14:paraId="632222EC" w14:textId="77777777" w:rsidR="007947A5" w:rsidRPr="007947A5" w:rsidRDefault="007947A5" w:rsidP="007947A5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Times New Roman" w:eastAsia="Times New Roman" w:hAnsi="Times New Roman"/>
                <w:sz w:val="18"/>
                <w:szCs w:val="18"/>
              </w:rPr>
              <w:t>  </w:t>
            </w:r>
          </w:p>
          <w:p w14:paraId="2FA2A0B6" w14:textId="77777777" w:rsidR="007947A5" w:rsidRPr="007947A5" w:rsidRDefault="007947A5" w:rsidP="007947A5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Times New Roman" w:eastAsia="Times New Roman" w:hAnsi="Times New Roman"/>
                <w:sz w:val="18"/>
                <w:szCs w:val="18"/>
              </w:rPr>
              <w:t>  </w:t>
            </w:r>
          </w:p>
        </w:tc>
      </w:tr>
    </w:tbl>
    <w:p w14:paraId="2A33108F" w14:textId="5B4C025F" w:rsidR="004C7307" w:rsidRDefault="004C7307" w:rsidP="004C7307">
      <w:pPr>
        <w:spacing w:line="276" w:lineRule="auto"/>
        <w:jc w:val="both"/>
        <w:rPr>
          <w:rFonts w:ascii="Poppins" w:hAnsi="Poppins" w:cs="Poppins"/>
          <w:sz w:val="18"/>
          <w:szCs w:val="18"/>
        </w:rPr>
      </w:pPr>
    </w:p>
    <w:p w14:paraId="1B4354EF" w14:textId="00A1C186" w:rsidR="004C7307" w:rsidRDefault="004C7307" w:rsidP="004C7307">
      <w:pPr>
        <w:spacing w:line="276" w:lineRule="auto"/>
        <w:jc w:val="both"/>
        <w:rPr>
          <w:rFonts w:ascii="Poppins" w:hAnsi="Poppins" w:cs="Poppins"/>
          <w:sz w:val="18"/>
          <w:szCs w:val="18"/>
        </w:rPr>
        <w:sectPr w:rsidR="004C7307" w:rsidSect="0087055C">
          <w:footerReference w:type="even" r:id="rId13"/>
          <w:footerReference w:type="default" r:id="rId14"/>
          <w:headerReference w:type="first" r:id="rId15"/>
          <w:pgSz w:w="11907" w:h="16839" w:code="9"/>
          <w:pgMar w:top="1191" w:right="1531" w:bottom="1134" w:left="1531" w:header="567" w:footer="510" w:gutter="0"/>
          <w:pgNumType w:start="1"/>
          <w:cols w:space="720"/>
          <w:titlePg/>
          <w:docGrid w:linePitch="299"/>
        </w:sectPr>
      </w:pPr>
    </w:p>
    <w:p w14:paraId="045C12DB" w14:textId="77777777" w:rsidR="004C7307" w:rsidRPr="002C6924" w:rsidRDefault="004C7307" w:rsidP="004C7307">
      <w:pPr>
        <w:spacing w:line="276" w:lineRule="auto"/>
        <w:jc w:val="both"/>
        <w:rPr>
          <w:rFonts w:ascii="Poppins" w:hAnsi="Poppins" w:cs="Poppins"/>
          <w:sz w:val="18"/>
          <w:szCs w:val="18"/>
        </w:rPr>
      </w:pPr>
    </w:p>
    <w:tbl>
      <w:tblPr>
        <w:tblStyle w:val="TableGrid"/>
        <w:tblW w:w="141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55"/>
        <w:gridCol w:w="528"/>
        <w:gridCol w:w="4644"/>
        <w:gridCol w:w="4644"/>
      </w:tblGrid>
      <w:tr w:rsidR="004C7307" w:rsidRPr="002C6924" w14:paraId="015A27C4" w14:textId="77777777" w:rsidTr="008B3A2A">
        <w:trPr>
          <w:trHeight w:val="852"/>
        </w:trPr>
        <w:tc>
          <w:tcPr>
            <w:tcW w:w="4355" w:type="dxa"/>
          </w:tcPr>
          <w:p w14:paraId="040EFB65" w14:textId="77777777" w:rsidR="004C7307" w:rsidRPr="002C6924" w:rsidRDefault="004C7307" w:rsidP="008B3A2A">
            <w:pPr>
              <w:pStyle w:val="Header"/>
              <w:rPr>
                <w:rFonts w:ascii="Poppins" w:hAnsi="Poppins" w:cs="Poppins"/>
                <w:b/>
                <w:color w:val="333399"/>
                <w:sz w:val="40"/>
                <w:szCs w:val="40"/>
              </w:rPr>
            </w:pPr>
          </w:p>
        </w:tc>
        <w:tc>
          <w:tcPr>
            <w:tcW w:w="528" w:type="dxa"/>
          </w:tcPr>
          <w:p w14:paraId="4DCF0312" w14:textId="77777777" w:rsidR="004C7307" w:rsidRPr="002C6924" w:rsidRDefault="004C7307" w:rsidP="008B3A2A">
            <w:pPr>
              <w:pStyle w:val="Header"/>
              <w:rPr>
                <w:rFonts w:ascii="Poppins" w:hAnsi="Poppins" w:cs="Poppins"/>
                <w:b/>
                <w:sz w:val="40"/>
                <w:szCs w:val="40"/>
              </w:rPr>
            </w:pPr>
          </w:p>
        </w:tc>
        <w:tc>
          <w:tcPr>
            <w:tcW w:w="4644" w:type="dxa"/>
          </w:tcPr>
          <w:p w14:paraId="19B597EB" w14:textId="0E03D3CD" w:rsidR="004C7307" w:rsidRPr="002C6924" w:rsidRDefault="004C7307" w:rsidP="008B3A2A">
            <w:pPr>
              <w:pStyle w:val="Header"/>
              <w:rPr>
                <w:rFonts w:ascii="Poppins" w:hAnsi="Poppins" w:cs="Poppins"/>
                <w:b/>
                <w:sz w:val="32"/>
                <w:szCs w:val="32"/>
              </w:rPr>
            </w:pPr>
            <w:r w:rsidRPr="002C6924">
              <w:rPr>
                <w:rFonts w:ascii="Poppins" w:hAnsi="Poppins" w:cs="Poppins"/>
                <w:b/>
                <w:sz w:val="32"/>
                <w:szCs w:val="32"/>
              </w:rPr>
              <w:t xml:space="preserve">Past Projects      </w:t>
            </w:r>
          </w:p>
        </w:tc>
        <w:tc>
          <w:tcPr>
            <w:tcW w:w="4644" w:type="dxa"/>
          </w:tcPr>
          <w:p w14:paraId="6691C5B2" w14:textId="77777777" w:rsidR="004C7307" w:rsidRPr="002C6924" w:rsidRDefault="004C7307" w:rsidP="008B3A2A">
            <w:pPr>
              <w:pStyle w:val="Header"/>
              <w:jc w:val="right"/>
              <w:rPr>
                <w:rFonts w:ascii="Poppins" w:hAnsi="Poppins" w:cs="Poppins"/>
                <w:b/>
                <w:color w:val="333399"/>
                <w:sz w:val="24"/>
              </w:rPr>
            </w:pPr>
          </w:p>
        </w:tc>
      </w:tr>
    </w:tbl>
    <w:p w14:paraId="70DA006E" w14:textId="77777777" w:rsidR="004C7307" w:rsidRPr="002C6924" w:rsidRDefault="004C7307" w:rsidP="004C7307">
      <w:pPr>
        <w:pStyle w:val="Heading1"/>
        <w:rPr>
          <w:rFonts w:ascii="Poppins" w:hAnsi="Poppins" w:cs="Poppins"/>
          <w:b w:val="0"/>
          <w:sz w:val="18"/>
          <w:szCs w:val="18"/>
        </w:rPr>
      </w:pPr>
      <w:r w:rsidRPr="002C6924">
        <w:rPr>
          <w:rFonts w:ascii="Poppins" w:hAnsi="Poppins" w:cs="Poppins"/>
          <w:b w:val="0"/>
          <w:sz w:val="18"/>
          <w:szCs w:val="18"/>
        </w:rPr>
        <w:t xml:space="preserve">Please enter the relevant information into the table below. </w:t>
      </w:r>
      <w:r w:rsidRPr="00B03676">
        <w:rPr>
          <w:rFonts w:ascii="Poppins" w:hAnsi="Poppins" w:cs="Poppins"/>
          <w:sz w:val="18"/>
          <w:szCs w:val="18"/>
        </w:rPr>
        <w:t>Only describe projects that your organisation has directly worked on in the last three (3) years.</w:t>
      </w:r>
      <w:r w:rsidRPr="002C6924">
        <w:rPr>
          <w:rFonts w:ascii="Poppins" w:hAnsi="Poppins" w:cs="Poppins"/>
          <w:b w:val="0"/>
          <w:sz w:val="18"/>
          <w:szCs w:val="18"/>
        </w:rPr>
        <w:t xml:space="preserve"> </w:t>
      </w:r>
    </w:p>
    <w:p w14:paraId="764F80A8" w14:textId="77777777" w:rsidR="004C7307" w:rsidRPr="002C6924" w:rsidRDefault="004C7307" w:rsidP="004C7307">
      <w:pPr>
        <w:rPr>
          <w:rFonts w:ascii="Poppins" w:hAnsi="Poppins" w:cs="Poppins"/>
          <w:sz w:val="18"/>
          <w:szCs w:val="18"/>
        </w:rPr>
      </w:pPr>
    </w:p>
    <w:tbl>
      <w:tblPr>
        <w:tblW w:w="497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7"/>
        <w:gridCol w:w="6386"/>
        <w:gridCol w:w="1795"/>
        <w:gridCol w:w="1795"/>
        <w:gridCol w:w="1948"/>
        <w:gridCol w:w="2244"/>
      </w:tblGrid>
      <w:tr w:rsidR="004C7307" w:rsidRPr="002C6924" w14:paraId="3FEDDD4C" w14:textId="77777777" w:rsidTr="008B3A2A">
        <w:trPr>
          <w:cantSplit/>
          <w:trHeight w:val="592"/>
        </w:trPr>
        <w:tc>
          <w:tcPr>
            <w:tcW w:w="169" w:type="pct"/>
            <w:shd w:val="clear" w:color="auto" w:fill="002060"/>
          </w:tcPr>
          <w:p w14:paraId="6307A13E" w14:textId="77777777" w:rsidR="004C7307" w:rsidRPr="002C6924" w:rsidRDefault="004C7307" w:rsidP="008B3A2A">
            <w:pPr>
              <w:spacing w:after="0" w:line="276" w:lineRule="auto"/>
              <w:ind w:left="10"/>
              <w:rPr>
                <w:rFonts w:ascii="Poppins" w:hAnsi="Poppins" w:cs="Poppins"/>
                <w:b/>
                <w:sz w:val="18"/>
                <w:szCs w:val="18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</w:rPr>
              <w:t>SN</w:t>
            </w:r>
          </w:p>
        </w:tc>
        <w:tc>
          <w:tcPr>
            <w:tcW w:w="2177" w:type="pct"/>
            <w:shd w:val="clear" w:color="auto" w:fill="002060"/>
          </w:tcPr>
          <w:p w14:paraId="36C1BD3D" w14:textId="77777777" w:rsidR="004C7307" w:rsidRPr="002C6924" w:rsidRDefault="004C7307" w:rsidP="008B3A2A">
            <w:pPr>
              <w:spacing w:after="0" w:line="276" w:lineRule="auto"/>
              <w:ind w:left="10"/>
              <w:rPr>
                <w:rFonts w:ascii="Poppins" w:hAnsi="Poppins" w:cs="Poppins"/>
                <w:b/>
                <w:sz w:val="18"/>
                <w:szCs w:val="18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</w:rPr>
              <w:t xml:space="preserve">Name and objectives of the project </w:t>
            </w:r>
          </w:p>
        </w:tc>
        <w:tc>
          <w:tcPr>
            <w:tcW w:w="612" w:type="pct"/>
            <w:shd w:val="clear" w:color="auto" w:fill="002060"/>
          </w:tcPr>
          <w:p w14:paraId="41858E59" w14:textId="77777777" w:rsidR="004C7307" w:rsidRPr="002C6924" w:rsidRDefault="004C7307" w:rsidP="008B3A2A">
            <w:pPr>
              <w:spacing w:after="0" w:line="276" w:lineRule="auto"/>
              <w:ind w:left="10"/>
              <w:rPr>
                <w:rFonts w:ascii="Poppins" w:hAnsi="Poppins" w:cs="Poppins"/>
                <w:b/>
                <w:sz w:val="18"/>
                <w:szCs w:val="18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</w:rPr>
              <w:t>Donor</w:t>
            </w:r>
          </w:p>
        </w:tc>
        <w:tc>
          <w:tcPr>
            <w:tcW w:w="612" w:type="pct"/>
            <w:shd w:val="clear" w:color="auto" w:fill="002060"/>
          </w:tcPr>
          <w:p w14:paraId="3BB2C738" w14:textId="77777777" w:rsidR="004C7307" w:rsidRPr="002C6924" w:rsidRDefault="004C7307" w:rsidP="008B3A2A">
            <w:pPr>
              <w:spacing w:after="0" w:line="276" w:lineRule="auto"/>
              <w:rPr>
                <w:rFonts w:ascii="Poppins" w:hAnsi="Poppins" w:cs="Poppins"/>
                <w:b/>
                <w:bCs/>
                <w:sz w:val="18"/>
                <w:szCs w:val="18"/>
              </w:rPr>
            </w:pPr>
            <w:r w:rsidRPr="002C6924">
              <w:rPr>
                <w:rFonts w:ascii="Poppins" w:hAnsi="Poppins" w:cs="Poppins"/>
                <w:b/>
                <w:bCs/>
                <w:sz w:val="18"/>
                <w:szCs w:val="18"/>
              </w:rPr>
              <w:t xml:space="preserve">Budget (USD) </w:t>
            </w:r>
          </w:p>
        </w:tc>
        <w:tc>
          <w:tcPr>
            <w:tcW w:w="664" w:type="pct"/>
            <w:shd w:val="clear" w:color="auto" w:fill="002060"/>
          </w:tcPr>
          <w:p w14:paraId="549195D8" w14:textId="77777777" w:rsidR="004C7307" w:rsidRPr="002C6924" w:rsidRDefault="004C7307" w:rsidP="008B3A2A">
            <w:pPr>
              <w:spacing w:after="0" w:line="276" w:lineRule="auto"/>
              <w:rPr>
                <w:rFonts w:ascii="Poppins" w:hAnsi="Poppins" w:cs="Poppins"/>
                <w:b/>
                <w:bCs/>
                <w:sz w:val="18"/>
                <w:szCs w:val="18"/>
              </w:rPr>
            </w:pPr>
            <w:r w:rsidRPr="002C6924">
              <w:rPr>
                <w:rFonts w:ascii="Poppins" w:hAnsi="Poppins" w:cs="Poppins"/>
                <w:b/>
                <w:bCs/>
                <w:sz w:val="18"/>
                <w:szCs w:val="18"/>
              </w:rPr>
              <w:t xml:space="preserve">Duration </w:t>
            </w:r>
          </w:p>
        </w:tc>
        <w:tc>
          <w:tcPr>
            <w:tcW w:w="765" w:type="pct"/>
            <w:shd w:val="clear" w:color="auto" w:fill="002060"/>
          </w:tcPr>
          <w:p w14:paraId="702E6BE3" w14:textId="77777777" w:rsidR="004C7307" w:rsidRPr="002C6924" w:rsidRDefault="004C7307" w:rsidP="008B3A2A">
            <w:pPr>
              <w:spacing w:after="0" w:line="276" w:lineRule="auto"/>
              <w:ind w:left="10"/>
              <w:rPr>
                <w:rFonts w:ascii="Poppins" w:hAnsi="Poppins" w:cs="Poppins"/>
                <w:b/>
                <w:sz w:val="18"/>
                <w:szCs w:val="18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</w:rPr>
              <w:t xml:space="preserve"> Location</w:t>
            </w:r>
          </w:p>
        </w:tc>
      </w:tr>
      <w:tr w:rsidR="004C7307" w:rsidRPr="002C6924" w14:paraId="442AB56E" w14:textId="77777777" w:rsidTr="008B3A2A">
        <w:trPr>
          <w:cantSplit/>
          <w:trHeight w:val="276"/>
        </w:trPr>
        <w:tc>
          <w:tcPr>
            <w:tcW w:w="169" w:type="pct"/>
          </w:tcPr>
          <w:p w14:paraId="234F93F0" w14:textId="77777777" w:rsidR="004C7307" w:rsidRPr="002C6924" w:rsidRDefault="004C7307" w:rsidP="008B3A2A">
            <w:pPr>
              <w:spacing w:after="0" w:line="276" w:lineRule="auto"/>
              <w:ind w:left="10"/>
              <w:jc w:val="right"/>
              <w:rPr>
                <w:rFonts w:ascii="Poppins" w:hAnsi="Poppins" w:cs="Poppins"/>
                <w:b/>
                <w:sz w:val="18"/>
                <w:szCs w:val="18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</w:rPr>
              <w:t>1.</w:t>
            </w:r>
          </w:p>
        </w:tc>
        <w:tc>
          <w:tcPr>
            <w:tcW w:w="2177" w:type="pct"/>
          </w:tcPr>
          <w:p w14:paraId="3EEB242C" w14:textId="77777777" w:rsidR="004C7307" w:rsidRPr="002C6924" w:rsidRDefault="004C7307" w:rsidP="008B3A2A">
            <w:pPr>
              <w:spacing w:after="0" w:line="276" w:lineRule="auto"/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612" w:type="pct"/>
            <w:textDirection w:val="btLr"/>
          </w:tcPr>
          <w:p w14:paraId="5DD7787C" w14:textId="77777777" w:rsidR="004C7307" w:rsidRPr="002C6924" w:rsidRDefault="004C7307" w:rsidP="008B3A2A">
            <w:pPr>
              <w:spacing w:after="0" w:line="276" w:lineRule="auto"/>
              <w:ind w:left="10" w:right="113"/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612" w:type="pct"/>
          </w:tcPr>
          <w:p w14:paraId="2E361858" w14:textId="77777777" w:rsidR="004C7307" w:rsidRPr="002C6924" w:rsidRDefault="004C7307" w:rsidP="008B3A2A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664" w:type="pct"/>
          </w:tcPr>
          <w:p w14:paraId="6C50C600" w14:textId="77777777" w:rsidR="004C7307" w:rsidRPr="002C6924" w:rsidRDefault="004C7307" w:rsidP="008B3A2A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765" w:type="pct"/>
          </w:tcPr>
          <w:p w14:paraId="71C8ECA0" w14:textId="77777777" w:rsidR="004C7307" w:rsidRPr="002C6924" w:rsidRDefault="004C7307" w:rsidP="008B3A2A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</w:rPr>
            </w:pPr>
          </w:p>
        </w:tc>
      </w:tr>
      <w:tr w:rsidR="004C7307" w:rsidRPr="002C6924" w14:paraId="3410933F" w14:textId="77777777" w:rsidTr="008B3A2A">
        <w:trPr>
          <w:cantSplit/>
          <w:trHeight w:val="276"/>
        </w:trPr>
        <w:tc>
          <w:tcPr>
            <w:tcW w:w="169" w:type="pct"/>
          </w:tcPr>
          <w:p w14:paraId="357F07D1" w14:textId="77777777" w:rsidR="004C7307" w:rsidRPr="002C6924" w:rsidRDefault="004C7307" w:rsidP="008B3A2A">
            <w:pPr>
              <w:spacing w:after="0" w:line="276" w:lineRule="auto"/>
              <w:ind w:left="10"/>
              <w:jc w:val="right"/>
              <w:rPr>
                <w:rFonts w:ascii="Poppins" w:hAnsi="Poppins" w:cs="Poppins"/>
                <w:b/>
                <w:sz w:val="18"/>
                <w:szCs w:val="18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</w:rPr>
              <w:t>2.</w:t>
            </w:r>
          </w:p>
        </w:tc>
        <w:tc>
          <w:tcPr>
            <w:tcW w:w="2177" w:type="pct"/>
          </w:tcPr>
          <w:p w14:paraId="655BA202" w14:textId="77777777" w:rsidR="004C7307" w:rsidRPr="002C6924" w:rsidRDefault="004C7307" w:rsidP="008B3A2A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612" w:type="pct"/>
            <w:textDirection w:val="btLr"/>
          </w:tcPr>
          <w:p w14:paraId="076312B4" w14:textId="77777777" w:rsidR="004C7307" w:rsidRPr="002C6924" w:rsidRDefault="004C7307" w:rsidP="008B3A2A">
            <w:pPr>
              <w:spacing w:after="0" w:line="276" w:lineRule="auto"/>
              <w:ind w:left="10" w:right="113"/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612" w:type="pct"/>
          </w:tcPr>
          <w:p w14:paraId="7ED12D0C" w14:textId="77777777" w:rsidR="004C7307" w:rsidRPr="002C6924" w:rsidRDefault="004C7307" w:rsidP="008B3A2A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664" w:type="pct"/>
          </w:tcPr>
          <w:p w14:paraId="39BA2543" w14:textId="77777777" w:rsidR="004C7307" w:rsidRPr="002C6924" w:rsidRDefault="004C7307" w:rsidP="008B3A2A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765" w:type="pct"/>
          </w:tcPr>
          <w:p w14:paraId="35345794" w14:textId="77777777" w:rsidR="004C7307" w:rsidRPr="002C6924" w:rsidRDefault="004C7307" w:rsidP="008B3A2A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</w:rPr>
            </w:pPr>
          </w:p>
        </w:tc>
      </w:tr>
      <w:tr w:rsidR="004C7307" w:rsidRPr="002C6924" w14:paraId="22FAB3AB" w14:textId="77777777" w:rsidTr="008B3A2A">
        <w:trPr>
          <w:cantSplit/>
          <w:trHeight w:val="276"/>
        </w:trPr>
        <w:tc>
          <w:tcPr>
            <w:tcW w:w="169" w:type="pct"/>
          </w:tcPr>
          <w:p w14:paraId="7AEDA07D" w14:textId="77777777" w:rsidR="004C7307" w:rsidRPr="002C6924" w:rsidRDefault="004C7307" w:rsidP="008B3A2A">
            <w:pPr>
              <w:spacing w:after="0" w:line="276" w:lineRule="auto"/>
              <w:ind w:left="10"/>
              <w:jc w:val="right"/>
              <w:rPr>
                <w:rFonts w:ascii="Poppins" w:hAnsi="Poppins" w:cs="Poppins"/>
                <w:b/>
                <w:sz w:val="18"/>
                <w:szCs w:val="18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</w:rPr>
              <w:t>3.</w:t>
            </w:r>
          </w:p>
        </w:tc>
        <w:tc>
          <w:tcPr>
            <w:tcW w:w="2177" w:type="pct"/>
          </w:tcPr>
          <w:p w14:paraId="0932DBFE" w14:textId="77777777" w:rsidR="004C7307" w:rsidRPr="002C6924" w:rsidRDefault="004C7307" w:rsidP="008B3A2A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612" w:type="pct"/>
            <w:textDirection w:val="btLr"/>
          </w:tcPr>
          <w:p w14:paraId="7F2E470F" w14:textId="77777777" w:rsidR="004C7307" w:rsidRPr="002C6924" w:rsidRDefault="004C7307" w:rsidP="008B3A2A">
            <w:pPr>
              <w:spacing w:after="0" w:line="276" w:lineRule="auto"/>
              <w:ind w:left="10" w:right="113"/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612" w:type="pct"/>
          </w:tcPr>
          <w:p w14:paraId="2D68F599" w14:textId="77777777" w:rsidR="004C7307" w:rsidRPr="002C6924" w:rsidRDefault="004C7307" w:rsidP="008B3A2A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664" w:type="pct"/>
          </w:tcPr>
          <w:p w14:paraId="2EA2BED5" w14:textId="77777777" w:rsidR="004C7307" w:rsidRPr="002C6924" w:rsidRDefault="004C7307" w:rsidP="008B3A2A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765" w:type="pct"/>
          </w:tcPr>
          <w:p w14:paraId="347FB976" w14:textId="77777777" w:rsidR="004C7307" w:rsidRPr="002C6924" w:rsidRDefault="004C7307" w:rsidP="008B3A2A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</w:rPr>
            </w:pPr>
          </w:p>
        </w:tc>
      </w:tr>
      <w:tr w:rsidR="004C7307" w:rsidRPr="002C6924" w14:paraId="2658148F" w14:textId="77777777" w:rsidTr="008B3A2A">
        <w:trPr>
          <w:cantSplit/>
          <w:trHeight w:val="276"/>
        </w:trPr>
        <w:tc>
          <w:tcPr>
            <w:tcW w:w="169" w:type="pct"/>
          </w:tcPr>
          <w:p w14:paraId="06CB6BC2" w14:textId="77777777" w:rsidR="004C7307" w:rsidRPr="002C6924" w:rsidRDefault="004C7307" w:rsidP="008B3A2A">
            <w:pPr>
              <w:spacing w:after="0" w:line="276" w:lineRule="auto"/>
              <w:ind w:left="10"/>
              <w:jc w:val="right"/>
              <w:rPr>
                <w:rFonts w:ascii="Poppins" w:hAnsi="Poppins" w:cs="Poppins"/>
                <w:b/>
                <w:sz w:val="18"/>
                <w:szCs w:val="18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</w:rPr>
              <w:t>4.</w:t>
            </w:r>
          </w:p>
        </w:tc>
        <w:tc>
          <w:tcPr>
            <w:tcW w:w="2177" w:type="pct"/>
          </w:tcPr>
          <w:p w14:paraId="44F1B3A3" w14:textId="77777777" w:rsidR="004C7307" w:rsidRPr="002C6924" w:rsidRDefault="004C7307" w:rsidP="008B3A2A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612" w:type="pct"/>
            <w:textDirection w:val="btLr"/>
          </w:tcPr>
          <w:p w14:paraId="07855CF8" w14:textId="77777777" w:rsidR="004C7307" w:rsidRPr="002C6924" w:rsidRDefault="004C7307" w:rsidP="008B3A2A">
            <w:pPr>
              <w:spacing w:after="0" w:line="276" w:lineRule="auto"/>
              <w:ind w:left="10" w:right="113"/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612" w:type="pct"/>
          </w:tcPr>
          <w:p w14:paraId="224C4706" w14:textId="77777777" w:rsidR="004C7307" w:rsidRPr="002C6924" w:rsidRDefault="004C7307" w:rsidP="008B3A2A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664" w:type="pct"/>
          </w:tcPr>
          <w:p w14:paraId="634D7C1B" w14:textId="77777777" w:rsidR="004C7307" w:rsidRPr="002C6924" w:rsidRDefault="004C7307" w:rsidP="008B3A2A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765" w:type="pct"/>
          </w:tcPr>
          <w:p w14:paraId="2E9F0A3A" w14:textId="77777777" w:rsidR="004C7307" w:rsidRPr="002C6924" w:rsidRDefault="004C7307" w:rsidP="008B3A2A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</w:rPr>
            </w:pPr>
          </w:p>
        </w:tc>
      </w:tr>
      <w:tr w:rsidR="004C7307" w:rsidRPr="002C6924" w14:paraId="2FA13B83" w14:textId="77777777" w:rsidTr="008B3A2A">
        <w:trPr>
          <w:cantSplit/>
          <w:trHeight w:val="276"/>
        </w:trPr>
        <w:tc>
          <w:tcPr>
            <w:tcW w:w="169" w:type="pct"/>
          </w:tcPr>
          <w:p w14:paraId="1C19825A" w14:textId="77777777" w:rsidR="004C7307" w:rsidRPr="002C6924" w:rsidRDefault="004C7307" w:rsidP="008B3A2A">
            <w:pPr>
              <w:spacing w:after="0" w:line="276" w:lineRule="auto"/>
              <w:ind w:left="10"/>
              <w:jc w:val="right"/>
              <w:rPr>
                <w:rFonts w:ascii="Poppins" w:hAnsi="Poppins" w:cs="Poppins"/>
                <w:b/>
                <w:sz w:val="18"/>
                <w:szCs w:val="18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</w:rPr>
              <w:t>5.</w:t>
            </w:r>
          </w:p>
        </w:tc>
        <w:tc>
          <w:tcPr>
            <w:tcW w:w="2177" w:type="pct"/>
          </w:tcPr>
          <w:p w14:paraId="19AA665A" w14:textId="77777777" w:rsidR="004C7307" w:rsidRPr="002C6924" w:rsidRDefault="004C7307" w:rsidP="008B3A2A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612" w:type="pct"/>
            <w:textDirection w:val="btLr"/>
          </w:tcPr>
          <w:p w14:paraId="39255241" w14:textId="77777777" w:rsidR="004C7307" w:rsidRPr="002C6924" w:rsidRDefault="004C7307" w:rsidP="008B3A2A">
            <w:pPr>
              <w:spacing w:after="0" w:line="276" w:lineRule="auto"/>
              <w:ind w:left="10" w:right="113"/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612" w:type="pct"/>
          </w:tcPr>
          <w:p w14:paraId="67D14CFF" w14:textId="77777777" w:rsidR="004C7307" w:rsidRPr="002C6924" w:rsidRDefault="004C7307" w:rsidP="008B3A2A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664" w:type="pct"/>
          </w:tcPr>
          <w:p w14:paraId="6383B41E" w14:textId="77777777" w:rsidR="004C7307" w:rsidRPr="002C6924" w:rsidRDefault="004C7307" w:rsidP="008B3A2A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765" w:type="pct"/>
          </w:tcPr>
          <w:p w14:paraId="4EA1C8CD" w14:textId="77777777" w:rsidR="004C7307" w:rsidRPr="002C6924" w:rsidRDefault="004C7307" w:rsidP="008B3A2A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</w:rPr>
            </w:pPr>
          </w:p>
        </w:tc>
      </w:tr>
      <w:tr w:rsidR="004C7307" w:rsidRPr="002C6924" w14:paraId="2C2374BD" w14:textId="77777777" w:rsidTr="008B3A2A">
        <w:trPr>
          <w:cantSplit/>
          <w:trHeight w:val="276"/>
        </w:trPr>
        <w:tc>
          <w:tcPr>
            <w:tcW w:w="169" w:type="pct"/>
          </w:tcPr>
          <w:p w14:paraId="5774DEAA" w14:textId="77777777" w:rsidR="004C7307" w:rsidRPr="002C6924" w:rsidRDefault="004C7307" w:rsidP="008B3A2A">
            <w:pPr>
              <w:spacing w:after="0" w:line="276" w:lineRule="auto"/>
              <w:ind w:left="10"/>
              <w:jc w:val="right"/>
              <w:rPr>
                <w:rFonts w:ascii="Poppins" w:hAnsi="Poppins" w:cs="Poppins"/>
                <w:b/>
                <w:sz w:val="18"/>
                <w:szCs w:val="18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</w:rPr>
              <w:t>6.</w:t>
            </w:r>
          </w:p>
        </w:tc>
        <w:tc>
          <w:tcPr>
            <w:tcW w:w="2177" w:type="pct"/>
          </w:tcPr>
          <w:p w14:paraId="398F03F0" w14:textId="77777777" w:rsidR="004C7307" w:rsidRPr="002C6924" w:rsidRDefault="004C7307" w:rsidP="008B3A2A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612" w:type="pct"/>
            <w:textDirection w:val="btLr"/>
          </w:tcPr>
          <w:p w14:paraId="3E96E268" w14:textId="77777777" w:rsidR="004C7307" w:rsidRPr="002C6924" w:rsidRDefault="004C7307" w:rsidP="008B3A2A">
            <w:pPr>
              <w:spacing w:after="0" w:line="276" w:lineRule="auto"/>
              <w:ind w:left="10" w:right="113"/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612" w:type="pct"/>
          </w:tcPr>
          <w:p w14:paraId="3D788FEA" w14:textId="77777777" w:rsidR="004C7307" w:rsidRPr="002C6924" w:rsidRDefault="004C7307" w:rsidP="008B3A2A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664" w:type="pct"/>
          </w:tcPr>
          <w:p w14:paraId="5535DF92" w14:textId="77777777" w:rsidR="004C7307" w:rsidRPr="002C6924" w:rsidRDefault="004C7307" w:rsidP="008B3A2A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765" w:type="pct"/>
          </w:tcPr>
          <w:p w14:paraId="0ECEBC88" w14:textId="77777777" w:rsidR="004C7307" w:rsidRPr="002C6924" w:rsidRDefault="004C7307" w:rsidP="008B3A2A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</w:rPr>
            </w:pPr>
          </w:p>
        </w:tc>
      </w:tr>
    </w:tbl>
    <w:p w14:paraId="67424D80" w14:textId="77777777" w:rsidR="004C7307" w:rsidRPr="002C6924" w:rsidRDefault="004C7307" w:rsidP="004C7307">
      <w:pPr>
        <w:ind w:left="10"/>
        <w:rPr>
          <w:rFonts w:ascii="Poppins" w:hAnsi="Poppins" w:cs="Poppins"/>
          <w:sz w:val="18"/>
          <w:szCs w:val="18"/>
        </w:rPr>
      </w:pPr>
      <w:r w:rsidRPr="002C6924">
        <w:rPr>
          <w:rFonts w:ascii="Poppins" w:hAnsi="Poppins" w:cs="Poppins"/>
          <w:i/>
          <w:sz w:val="18"/>
          <w:szCs w:val="18"/>
        </w:rPr>
        <w:t>Add rows as required</w:t>
      </w:r>
    </w:p>
    <w:p w14:paraId="75A41558" w14:textId="77777777" w:rsidR="004C7307" w:rsidRPr="002C6924" w:rsidRDefault="004C7307" w:rsidP="004C7307">
      <w:pPr>
        <w:rPr>
          <w:rFonts w:ascii="Poppins" w:hAnsi="Poppins" w:cs="Poppins"/>
          <w:b/>
          <w:sz w:val="18"/>
          <w:szCs w:val="18"/>
        </w:rPr>
      </w:pPr>
    </w:p>
    <w:p w14:paraId="32D3B5C0" w14:textId="77777777" w:rsidR="004C7307" w:rsidRPr="002C6924" w:rsidRDefault="004C7307" w:rsidP="004C7307">
      <w:pPr>
        <w:spacing w:after="240"/>
        <w:jc w:val="both"/>
        <w:rPr>
          <w:rFonts w:ascii="Poppins" w:hAnsi="Poppins" w:cs="Poppins"/>
          <w:b/>
          <w:sz w:val="20"/>
          <w:szCs w:val="20"/>
        </w:rPr>
      </w:pPr>
    </w:p>
    <w:p w14:paraId="7EF04610" w14:textId="77777777" w:rsidR="004C7307" w:rsidRPr="002C6924" w:rsidRDefault="004C7307" w:rsidP="004C7307">
      <w:pPr>
        <w:spacing w:after="240"/>
        <w:jc w:val="both"/>
        <w:rPr>
          <w:rFonts w:ascii="Poppins" w:hAnsi="Poppins" w:cs="Poppins"/>
          <w:b/>
          <w:sz w:val="20"/>
          <w:szCs w:val="20"/>
        </w:rPr>
      </w:pPr>
    </w:p>
    <w:p w14:paraId="412EEE35" w14:textId="77777777" w:rsidR="002D1F6E" w:rsidRPr="004077F9" w:rsidRDefault="002D1F6E" w:rsidP="004077F9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</w:p>
    <w:sectPr w:rsidR="002D1F6E" w:rsidRPr="004077F9" w:rsidSect="004C7307">
      <w:pgSz w:w="16839" w:h="11907" w:orient="landscape" w:code="9"/>
      <w:pgMar w:top="1531" w:right="1191" w:bottom="1531" w:left="1134" w:header="567" w:footer="51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B3B415" w14:textId="77777777" w:rsidR="00C72ECA" w:rsidRDefault="00C72ECA" w:rsidP="009831D9">
      <w:pPr>
        <w:spacing w:after="0"/>
      </w:pPr>
      <w:r>
        <w:separator/>
      </w:r>
    </w:p>
  </w:endnote>
  <w:endnote w:type="continuationSeparator" w:id="0">
    <w:p w14:paraId="1437738A" w14:textId="77777777" w:rsidR="00C72ECA" w:rsidRDefault="00C72ECA" w:rsidP="009831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oppins">
    <w:altName w:val="Times New Roman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panose1 w:val="00000000000000000000"/>
    <w:charset w:val="00"/>
    <w:family w:val="roman"/>
    <w:notTrueType/>
    <w:pitch w:val="default"/>
  </w:font>
  <w:font w:name="Yu Mincho">
    <w:altName w:val="游明朝"/>
    <w:panose1 w:val="00000000000000000000"/>
    <w:charset w:val="80"/>
    <w:family w:val="roman"/>
    <w:notTrueType/>
    <w:pitch w:val="default"/>
  </w:font>
  <w:font w:name="Apto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33D865" w14:textId="77777777" w:rsidR="00B62CE5" w:rsidRDefault="00B62CE5" w:rsidP="00921EF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0015CC8" w14:textId="77777777" w:rsidR="00B62CE5" w:rsidRDefault="00B62CE5" w:rsidP="00921EF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485450" w14:textId="77777777" w:rsidR="00B62CE5" w:rsidRPr="000A79DE" w:rsidRDefault="00B62CE5" w:rsidP="00921EF9">
    <w:pPr>
      <w:pStyle w:val="Footer"/>
      <w:ind w:right="360"/>
      <w:jc w:val="right"/>
      <w:rPr>
        <w:rFonts w:ascii="Calibri" w:hAnsi="Calibri"/>
        <w:sz w:val="20"/>
      </w:rPr>
    </w:pPr>
    <w:r w:rsidRPr="000A79DE">
      <w:rPr>
        <w:rFonts w:ascii="Calibri" w:hAnsi="Calibri"/>
        <w:sz w:val="20"/>
      </w:rPr>
      <w:fldChar w:fldCharType="begin"/>
    </w:r>
    <w:r w:rsidRPr="000A79DE">
      <w:rPr>
        <w:rFonts w:ascii="Calibri" w:hAnsi="Calibri"/>
        <w:sz w:val="20"/>
      </w:rPr>
      <w:instrText xml:space="preserve"> PAGE </w:instrText>
    </w:r>
    <w:r w:rsidRPr="000A79DE">
      <w:rPr>
        <w:rFonts w:ascii="Calibri" w:hAnsi="Calibri"/>
        <w:sz w:val="20"/>
      </w:rPr>
      <w:fldChar w:fldCharType="separate"/>
    </w:r>
    <w:r w:rsidR="009733F3">
      <w:rPr>
        <w:rFonts w:ascii="Calibri" w:hAnsi="Calibri"/>
        <w:noProof/>
        <w:sz w:val="20"/>
      </w:rPr>
      <w:t>13</w:t>
    </w:r>
    <w:r w:rsidRPr="000A79DE">
      <w:rPr>
        <w:rFonts w:ascii="Calibri" w:hAnsi="Calibri"/>
        <w:sz w:val="20"/>
      </w:rPr>
      <w:fldChar w:fldCharType="end"/>
    </w:r>
    <w:r w:rsidRPr="000A79DE">
      <w:rPr>
        <w:rFonts w:ascii="Calibri" w:hAnsi="Calibri"/>
        <w:sz w:val="20"/>
      </w:rPr>
      <w:t xml:space="preserve"> </w:t>
    </w:r>
  </w:p>
  <w:p w14:paraId="4FD77FD7" w14:textId="77777777" w:rsidR="00B62CE5" w:rsidRPr="00E0688C" w:rsidRDefault="00B62CE5" w:rsidP="00921EF9">
    <w:pPr>
      <w:pStyle w:val="Footer"/>
      <w:ind w:right="360"/>
      <w:rPr>
        <w:rFonts w:ascii="Verdana" w:hAnsi="Verdana"/>
        <w:noProof/>
        <w:color w:val="C0C0C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C8862A" w14:textId="77777777" w:rsidR="00C72ECA" w:rsidRDefault="00C72ECA" w:rsidP="009831D9">
      <w:pPr>
        <w:spacing w:after="0"/>
      </w:pPr>
      <w:r>
        <w:separator/>
      </w:r>
    </w:p>
  </w:footnote>
  <w:footnote w:type="continuationSeparator" w:id="0">
    <w:p w14:paraId="600D8153" w14:textId="77777777" w:rsidR="00C72ECA" w:rsidRDefault="00C72ECA" w:rsidP="009831D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FA6358" w14:textId="11F4CC2F" w:rsidR="00B62CE5" w:rsidRDefault="008B3A2A" w:rsidP="00921EF9">
    <w:pPr>
      <w:pStyle w:val="Header"/>
      <w:tabs>
        <w:tab w:val="center" w:pos="3402"/>
      </w:tabs>
      <w:rPr>
        <w:rFonts w:ascii="Calibri Light" w:hAnsi="Calibri Light"/>
        <w:b/>
        <w:color w:val="333399"/>
        <w:sz w:val="40"/>
        <w:szCs w:val="40"/>
      </w:rPr>
    </w:pPr>
    <w:r>
      <w:rPr>
        <w:rFonts w:ascii="Calibri Light" w:hAnsi="Calibri Light"/>
        <w:b/>
        <w:color w:val="333399"/>
        <w:sz w:val="40"/>
        <w:szCs w:val="40"/>
      </w:rPr>
      <w:pict w14:anchorId="678CECE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41" type="#_x0000_t75" style="width:149.25pt;height:43.5pt">
          <v:imagedata r:id="rId1" o:title="GCERF Logo_English_ Blue" cropbottom="12526f"/>
        </v:shape>
      </w:pict>
    </w:r>
  </w:p>
  <w:p w14:paraId="3EC1EE13" w14:textId="77777777" w:rsidR="00B62CE5" w:rsidRPr="00BC0D6E" w:rsidRDefault="00B62CE5" w:rsidP="00921EF9">
    <w:pPr>
      <w:pStyle w:val="Header"/>
      <w:tabs>
        <w:tab w:val="center" w:pos="3402"/>
      </w:tabs>
      <w:rPr>
        <w:rFonts w:ascii="Calibri Light" w:hAnsi="Calibri Light"/>
        <w:b/>
        <w:color w:val="333399"/>
        <w:sz w:val="40"/>
        <w:szCs w:val="4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54485"/>
    <w:multiLevelType w:val="multilevel"/>
    <w:tmpl w:val="4040527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EA06A3"/>
    <w:multiLevelType w:val="multilevel"/>
    <w:tmpl w:val="974CAF0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520884"/>
    <w:multiLevelType w:val="multilevel"/>
    <w:tmpl w:val="E21CEEB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ED459C"/>
    <w:multiLevelType w:val="multilevel"/>
    <w:tmpl w:val="5BD43D5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85F4E27"/>
    <w:multiLevelType w:val="hybridMultilevel"/>
    <w:tmpl w:val="C4AC91A6"/>
    <w:lvl w:ilvl="0" w:tplc="2000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C35022C"/>
    <w:multiLevelType w:val="hybridMultilevel"/>
    <w:tmpl w:val="3B3E408C"/>
    <w:lvl w:ilvl="0" w:tplc="200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CD0460A"/>
    <w:multiLevelType w:val="multilevel"/>
    <w:tmpl w:val="55B80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F0B5368"/>
    <w:multiLevelType w:val="multilevel"/>
    <w:tmpl w:val="025A737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3136494"/>
    <w:multiLevelType w:val="hybridMultilevel"/>
    <w:tmpl w:val="395615B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361DB7"/>
    <w:multiLevelType w:val="multilevel"/>
    <w:tmpl w:val="61882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B414938"/>
    <w:multiLevelType w:val="multilevel"/>
    <w:tmpl w:val="7FC0761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B6D6C22"/>
    <w:multiLevelType w:val="hybridMultilevel"/>
    <w:tmpl w:val="255CA9B2"/>
    <w:lvl w:ilvl="0" w:tplc="80C811D4">
      <w:start w:val="1"/>
      <w:numFmt w:val="decimal"/>
      <w:pStyle w:val="TableTitle"/>
      <w:lvlText w:val="%1."/>
      <w:lvlJc w:val="left"/>
      <w:pPr>
        <w:ind w:left="37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90" w:hanging="360"/>
      </w:pPr>
    </w:lvl>
    <w:lvl w:ilvl="2" w:tplc="0809001B" w:tentative="1">
      <w:start w:val="1"/>
      <w:numFmt w:val="lowerRoman"/>
      <w:lvlText w:val="%3."/>
      <w:lvlJc w:val="right"/>
      <w:pPr>
        <w:ind w:left="1810" w:hanging="180"/>
      </w:pPr>
    </w:lvl>
    <w:lvl w:ilvl="3" w:tplc="0809000F" w:tentative="1">
      <w:start w:val="1"/>
      <w:numFmt w:val="decimal"/>
      <w:lvlText w:val="%4."/>
      <w:lvlJc w:val="left"/>
      <w:pPr>
        <w:ind w:left="2530" w:hanging="360"/>
      </w:pPr>
    </w:lvl>
    <w:lvl w:ilvl="4" w:tplc="08090019" w:tentative="1">
      <w:start w:val="1"/>
      <w:numFmt w:val="lowerLetter"/>
      <w:lvlText w:val="%5."/>
      <w:lvlJc w:val="left"/>
      <w:pPr>
        <w:ind w:left="3250" w:hanging="360"/>
      </w:pPr>
    </w:lvl>
    <w:lvl w:ilvl="5" w:tplc="0809001B" w:tentative="1">
      <w:start w:val="1"/>
      <w:numFmt w:val="lowerRoman"/>
      <w:lvlText w:val="%6."/>
      <w:lvlJc w:val="right"/>
      <w:pPr>
        <w:ind w:left="3970" w:hanging="180"/>
      </w:pPr>
    </w:lvl>
    <w:lvl w:ilvl="6" w:tplc="0809000F" w:tentative="1">
      <w:start w:val="1"/>
      <w:numFmt w:val="decimal"/>
      <w:lvlText w:val="%7."/>
      <w:lvlJc w:val="left"/>
      <w:pPr>
        <w:ind w:left="4690" w:hanging="360"/>
      </w:pPr>
    </w:lvl>
    <w:lvl w:ilvl="7" w:tplc="08090019" w:tentative="1">
      <w:start w:val="1"/>
      <w:numFmt w:val="lowerLetter"/>
      <w:lvlText w:val="%8."/>
      <w:lvlJc w:val="left"/>
      <w:pPr>
        <w:ind w:left="5410" w:hanging="360"/>
      </w:pPr>
    </w:lvl>
    <w:lvl w:ilvl="8" w:tplc="08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2" w15:restartNumberingAfterBreak="0">
    <w:nsid w:val="285A407B"/>
    <w:multiLevelType w:val="hybridMultilevel"/>
    <w:tmpl w:val="F668A45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9183356"/>
    <w:multiLevelType w:val="multilevel"/>
    <w:tmpl w:val="3A623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94E62B6"/>
    <w:multiLevelType w:val="multilevel"/>
    <w:tmpl w:val="41FA69A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AA65CB3"/>
    <w:multiLevelType w:val="multilevel"/>
    <w:tmpl w:val="209C4CC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BF93230"/>
    <w:multiLevelType w:val="hybridMultilevel"/>
    <w:tmpl w:val="81587122"/>
    <w:lvl w:ilvl="0" w:tplc="20387448">
      <w:start w:val="2020"/>
      <w:numFmt w:val="bullet"/>
      <w:lvlText w:val=""/>
      <w:lvlJc w:val="left"/>
      <w:rPr>
        <w:rFonts w:ascii="Symbol" w:eastAsia="Calibri" w:hAnsi="Symbol" w:cs="Poppin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726351"/>
    <w:multiLevelType w:val="multilevel"/>
    <w:tmpl w:val="C36A315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4362C7F"/>
    <w:multiLevelType w:val="multilevel"/>
    <w:tmpl w:val="7B7E1D4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4AB5436"/>
    <w:multiLevelType w:val="multilevel"/>
    <w:tmpl w:val="C0A613B8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4CB0BF4"/>
    <w:multiLevelType w:val="multilevel"/>
    <w:tmpl w:val="9064C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9D73573"/>
    <w:multiLevelType w:val="multilevel"/>
    <w:tmpl w:val="83001F5C"/>
    <w:lvl w:ilvl="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9F51DBA"/>
    <w:multiLevelType w:val="multilevel"/>
    <w:tmpl w:val="33B411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F28325D"/>
    <w:multiLevelType w:val="multilevel"/>
    <w:tmpl w:val="8954F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F7367BF"/>
    <w:multiLevelType w:val="multilevel"/>
    <w:tmpl w:val="BC5A70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FB55104"/>
    <w:multiLevelType w:val="multilevel"/>
    <w:tmpl w:val="81BA2E6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3FC527A"/>
    <w:multiLevelType w:val="multilevel"/>
    <w:tmpl w:val="CA20C9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907546D"/>
    <w:multiLevelType w:val="multilevel"/>
    <w:tmpl w:val="59209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CC14F77"/>
    <w:multiLevelType w:val="hybridMultilevel"/>
    <w:tmpl w:val="1488197E"/>
    <w:lvl w:ilvl="0" w:tplc="3F064E82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EE578A"/>
    <w:multiLevelType w:val="multilevel"/>
    <w:tmpl w:val="4210B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3035440"/>
    <w:multiLevelType w:val="hybridMultilevel"/>
    <w:tmpl w:val="F668A45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38679E3"/>
    <w:multiLevelType w:val="multilevel"/>
    <w:tmpl w:val="B996646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3D55C50"/>
    <w:multiLevelType w:val="multilevel"/>
    <w:tmpl w:val="8A80C2EE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A3858B5"/>
    <w:multiLevelType w:val="multilevel"/>
    <w:tmpl w:val="A2ECE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000284C"/>
    <w:multiLevelType w:val="multilevel"/>
    <w:tmpl w:val="6CEE73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0BB3B51"/>
    <w:multiLevelType w:val="multilevel"/>
    <w:tmpl w:val="964A3A9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11F3911"/>
    <w:multiLevelType w:val="multilevel"/>
    <w:tmpl w:val="10DAF5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22F01A2"/>
    <w:multiLevelType w:val="multilevel"/>
    <w:tmpl w:val="8D1CEA4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2907C28"/>
    <w:multiLevelType w:val="hybridMultilevel"/>
    <w:tmpl w:val="DB06F8B8"/>
    <w:lvl w:ilvl="0" w:tplc="20387448">
      <w:start w:val="2020"/>
      <w:numFmt w:val="bullet"/>
      <w:lvlText w:val=""/>
      <w:lvlJc w:val="left"/>
      <w:rPr>
        <w:rFonts w:ascii="Symbol" w:eastAsia="Calibri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5F3489"/>
    <w:multiLevelType w:val="hybridMultilevel"/>
    <w:tmpl w:val="55589A86"/>
    <w:lvl w:ilvl="0" w:tplc="200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B770FAB"/>
    <w:multiLevelType w:val="hybridMultilevel"/>
    <w:tmpl w:val="E2E0350A"/>
    <w:lvl w:ilvl="0" w:tplc="7CBCDF9C">
      <w:start w:val="1"/>
      <w:numFmt w:val="lowerRoman"/>
      <w:lvlText w:val="(%1)"/>
      <w:lvlJc w:val="left"/>
      <w:pPr>
        <w:ind w:left="1440" w:hanging="720"/>
      </w:pPr>
      <w:rPr>
        <w:rFonts w:cs="Cambria" w:hint="default"/>
        <w:color w:val="00000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B7C336B"/>
    <w:multiLevelType w:val="multilevel"/>
    <w:tmpl w:val="B328A2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6DB32C02"/>
    <w:multiLevelType w:val="multilevel"/>
    <w:tmpl w:val="20D62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6EF90E1F"/>
    <w:multiLevelType w:val="multilevel"/>
    <w:tmpl w:val="F1FC0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70757B1F"/>
    <w:multiLevelType w:val="hybridMultilevel"/>
    <w:tmpl w:val="382C5F04"/>
    <w:lvl w:ilvl="0" w:tplc="2000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5" w15:restartNumberingAfterBreak="0">
    <w:nsid w:val="7BC3450A"/>
    <w:multiLevelType w:val="hybridMultilevel"/>
    <w:tmpl w:val="CD78FD4E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DB581E"/>
    <w:multiLevelType w:val="hybridMultilevel"/>
    <w:tmpl w:val="E5884C5A"/>
    <w:lvl w:ilvl="0" w:tplc="B7E67408">
      <w:numFmt w:val="bullet"/>
      <w:lvlText w:val="-"/>
      <w:lvlJc w:val="left"/>
      <w:rPr>
        <w:rFonts w:ascii="Poppins" w:eastAsia="Calibri" w:hAnsi="Poppins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3E7860"/>
    <w:multiLevelType w:val="hybridMultilevel"/>
    <w:tmpl w:val="7ACA0DA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9506D9"/>
    <w:multiLevelType w:val="multilevel"/>
    <w:tmpl w:val="C458EF2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29090506">
    <w:abstractNumId w:val="28"/>
  </w:num>
  <w:num w:numId="2" w16cid:durableId="903026069">
    <w:abstractNumId w:val="40"/>
  </w:num>
  <w:num w:numId="3" w16cid:durableId="989477736">
    <w:abstractNumId w:val="11"/>
  </w:num>
  <w:num w:numId="4" w16cid:durableId="967971549">
    <w:abstractNumId w:val="30"/>
  </w:num>
  <w:num w:numId="5" w16cid:durableId="1564946484">
    <w:abstractNumId w:val="39"/>
  </w:num>
  <w:num w:numId="6" w16cid:durableId="2141414637">
    <w:abstractNumId w:val="45"/>
  </w:num>
  <w:num w:numId="7" w16cid:durableId="504903444">
    <w:abstractNumId w:val="5"/>
  </w:num>
  <w:num w:numId="8" w16cid:durableId="809174117">
    <w:abstractNumId w:val="26"/>
  </w:num>
  <w:num w:numId="9" w16cid:durableId="1303927604">
    <w:abstractNumId w:val="25"/>
  </w:num>
  <w:num w:numId="10" w16cid:durableId="574438298">
    <w:abstractNumId w:val="36"/>
  </w:num>
  <w:num w:numId="11" w16cid:durableId="936906219">
    <w:abstractNumId w:val="17"/>
  </w:num>
  <w:num w:numId="12" w16cid:durableId="551428187">
    <w:abstractNumId w:val="37"/>
  </w:num>
  <w:num w:numId="13" w16cid:durableId="190341697">
    <w:abstractNumId w:val="1"/>
  </w:num>
  <w:num w:numId="14" w16cid:durableId="417679464">
    <w:abstractNumId w:val="3"/>
  </w:num>
  <w:num w:numId="15" w16cid:durableId="2082097987">
    <w:abstractNumId w:val="9"/>
  </w:num>
  <w:num w:numId="16" w16cid:durableId="36976415">
    <w:abstractNumId w:val="7"/>
  </w:num>
  <w:num w:numId="17" w16cid:durableId="1814715192">
    <w:abstractNumId w:val="18"/>
  </w:num>
  <w:num w:numId="18" w16cid:durableId="946042616">
    <w:abstractNumId w:val="12"/>
  </w:num>
  <w:num w:numId="19" w16cid:durableId="1294747736">
    <w:abstractNumId w:val="8"/>
  </w:num>
  <w:num w:numId="20" w16cid:durableId="493880908">
    <w:abstractNumId w:val="13"/>
  </w:num>
  <w:num w:numId="21" w16cid:durableId="1234971596">
    <w:abstractNumId w:val="42"/>
  </w:num>
  <w:num w:numId="22" w16cid:durableId="1888177315">
    <w:abstractNumId w:val="20"/>
  </w:num>
  <w:num w:numId="23" w16cid:durableId="1276908950">
    <w:abstractNumId w:val="47"/>
  </w:num>
  <w:num w:numId="24" w16cid:durableId="1214080250">
    <w:abstractNumId w:val="46"/>
  </w:num>
  <w:num w:numId="25" w16cid:durableId="280066166">
    <w:abstractNumId w:val="38"/>
  </w:num>
  <w:num w:numId="26" w16cid:durableId="417024314">
    <w:abstractNumId w:val="16"/>
  </w:num>
  <w:num w:numId="27" w16cid:durableId="1887062997">
    <w:abstractNumId w:val="22"/>
  </w:num>
  <w:num w:numId="28" w16cid:durableId="1733189316">
    <w:abstractNumId w:val="31"/>
  </w:num>
  <w:num w:numId="29" w16cid:durableId="1161966803">
    <w:abstractNumId w:val="35"/>
  </w:num>
  <w:num w:numId="30" w16cid:durableId="1369448432">
    <w:abstractNumId w:val="10"/>
  </w:num>
  <w:num w:numId="31" w16cid:durableId="1973241468">
    <w:abstractNumId w:val="15"/>
  </w:num>
  <w:num w:numId="32" w16cid:durableId="1290672037">
    <w:abstractNumId w:val="0"/>
  </w:num>
  <w:num w:numId="33" w16cid:durableId="946427434">
    <w:abstractNumId w:val="14"/>
  </w:num>
  <w:num w:numId="34" w16cid:durableId="1310331656">
    <w:abstractNumId w:val="32"/>
  </w:num>
  <w:num w:numId="35" w16cid:durableId="1509713491">
    <w:abstractNumId w:val="19"/>
  </w:num>
  <w:num w:numId="36" w16cid:durableId="983317535">
    <w:abstractNumId w:val="29"/>
  </w:num>
  <w:num w:numId="37" w16cid:durableId="730033498">
    <w:abstractNumId w:val="24"/>
  </w:num>
  <w:num w:numId="38" w16cid:durableId="1487941017">
    <w:abstractNumId w:val="2"/>
  </w:num>
  <w:num w:numId="39" w16cid:durableId="246115853">
    <w:abstractNumId w:val="48"/>
  </w:num>
  <w:num w:numId="40" w16cid:durableId="667288478">
    <w:abstractNumId w:val="21"/>
  </w:num>
  <w:num w:numId="41" w16cid:durableId="1872572227">
    <w:abstractNumId w:val="43"/>
  </w:num>
  <w:num w:numId="42" w16cid:durableId="1558586343">
    <w:abstractNumId w:val="6"/>
  </w:num>
  <w:num w:numId="43" w16cid:durableId="1219317935">
    <w:abstractNumId w:val="41"/>
  </w:num>
  <w:num w:numId="44" w16cid:durableId="1687974691">
    <w:abstractNumId w:val="23"/>
  </w:num>
  <w:num w:numId="45" w16cid:durableId="1861429985">
    <w:abstractNumId w:val="33"/>
  </w:num>
  <w:num w:numId="46" w16cid:durableId="961958033">
    <w:abstractNumId w:val="34"/>
  </w:num>
  <w:num w:numId="47" w16cid:durableId="1658415574">
    <w:abstractNumId w:val="27"/>
  </w:num>
  <w:num w:numId="48" w16cid:durableId="2080445871">
    <w:abstractNumId w:val="4"/>
  </w:num>
  <w:num w:numId="49" w16cid:durableId="190800741">
    <w:abstractNumId w:val="4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Moves/>
  <w:defaultTabStop w:val="720"/>
  <w:hyphenationZone w:val="425"/>
  <w:characterSpacingControl w:val="doNotCompress"/>
  <w:hdrShapeDefaults>
    <o:shapedefaults v:ext="edit" spidmax="2066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MzW2sLAwMLQ0NTVX0lEKTi0uzszPAykwNKwFAKUd2yItAAAA"/>
  </w:docVars>
  <w:rsids>
    <w:rsidRoot w:val="00446835"/>
    <w:rsid w:val="00010AC8"/>
    <w:rsid w:val="000223DD"/>
    <w:rsid w:val="00023F24"/>
    <w:rsid w:val="000275D9"/>
    <w:rsid w:val="00027848"/>
    <w:rsid w:val="00031B38"/>
    <w:rsid w:val="00034FB0"/>
    <w:rsid w:val="000419FB"/>
    <w:rsid w:val="000468C8"/>
    <w:rsid w:val="000474AF"/>
    <w:rsid w:val="00051166"/>
    <w:rsid w:val="00052D9E"/>
    <w:rsid w:val="00054CFB"/>
    <w:rsid w:val="00056934"/>
    <w:rsid w:val="000572F4"/>
    <w:rsid w:val="0006358C"/>
    <w:rsid w:val="00064E6D"/>
    <w:rsid w:val="000678CE"/>
    <w:rsid w:val="00071A06"/>
    <w:rsid w:val="00071E4E"/>
    <w:rsid w:val="00074000"/>
    <w:rsid w:val="00075735"/>
    <w:rsid w:val="00085217"/>
    <w:rsid w:val="000855B2"/>
    <w:rsid w:val="00087A12"/>
    <w:rsid w:val="00095BA8"/>
    <w:rsid w:val="000A0645"/>
    <w:rsid w:val="000C30BA"/>
    <w:rsid w:val="000D22E2"/>
    <w:rsid w:val="000D5C72"/>
    <w:rsid w:val="000D7A43"/>
    <w:rsid w:val="000E26EF"/>
    <w:rsid w:val="000E489A"/>
    <w:rsid w:val="000E4E97"/>
    <w:rsid w:val="00100D6B"/>
    <w:rsid w:val="00100E32"/>
    <w:rsid w:val="001100E4"/>
    <w:rsid w:val="0011296B"/>
    <w:rsid w:val="00113D7D"/>
    <w:rsid w:val="00116470"/>
    <w:rsid w:val="001223DF"/>
    <w:rsid w:val="00123D8B"/>
    <w:rsid w:val="00125123"/>
    <w:rsid w:val="00127FCB"/>
    <w:rsid w:val="00135284"/>
    <w:rsid w:val="001366AC"/>
    <w:rsid w:val="00137A19"/>
    <w:rsid w:val="00141D93"/>
    <w:rsid w:val="00142AFD"/>
    <w:rsid w:val="001536B4"/>
    <w:rsid w:val="00154A0F"/>
    <w:rsid w:val="001562F1"/>
    <w:rsid w:val="00162DA6"/>
    <w:rsid w:val="001732A9"/>
    <w:rsid w:val="001741E4"/>
    <w:rsid w:val="00175276"/>
    <w:rsid w:val="001752C1"/>
    <w:rsid w:val="001861E0"/>
    <w:rsid w:val="00187AA5"/>
    <w:rsid w:val="00191E95"/>
    <w:rsid w:val="001A0873"/>
    <w:rsid w:val="001A4990"/>
    <w:rsid w:val="001A54C1"/>
    <w:rsid w:val="001C7FDD"/>
    <w:rsid w:val="001D1369"/>
    <w:rsid w:val="001E06D6"/>
    <w:rsid w:val="001E0E4D"/>
    <w:rsid w:val="001E4243"/>
    <w:rsid w:val="002062E5"/>
    <w:rsid w:val="00214302"/>
    <w:rsid w:val="00220358"/>
    <w:rsid w:val="00236332"/>
    <w:rsid w:val="00236C83"/>
    <w:rsid w:val="00240B0E"/>
    <w:rsid w:val="0024774B"/>
    <w:rsid w:val="00253ADD"/>
    <w:rsid w:val="00260067"/>
    <w:rsid w:val="00265BDC"/>
    <w:rsid w:val="00270B88"/>
    <w:rsid w:val="00271CF7"/>
    <w:rsid w:val="0027533C"/>
    <w:rsid w:val="0028240F"/>
    <w:rsid w:val="0028580A"/>
    <w:rsid w:val="00285D46"/>
    <w:rsid w:val="00287399"/>
    <w:rsid w:val="00290864"/>
    <w:rsid w:val="00294EB6"/>
    <w:rsid w:val="00294F35"/>
    <w:rsid w:val="002A0EA5"/>
    <w:rsid w:val="002A326B"/>
    <w:rsid w:val="002A38D8"/>
    <w:rsid w:val="002A4D92"/>
    <w:rsid w:val="002B4FD7"/>
    <w:rsid w:val="002B6708"/>
    <w:rsid w:val="002D138E"/>
    <w:rsid w:val="002D1F6E"/>
    <w:rsid w:val="002D2C36"/>
    <w:rsid w:val="002D2FE2"/>
    <w:rsid w:val="002D3769"/>
    <w:rsid w:val="002E02AA"/>
    <w:rsid w:val="002E18F7"/>
    <w:rsid w:val="002E2826"/>
    <w:rsid w:val="002F3B5F"/>
    <w:rsid w:val="00304B3A"/>
    <w:rsid w:val="00326316"/>
    <w:rsid w:val="00330799"/>
    <w:rsid w:val="00334A5E"/>
    <w:rsid w:val="00336DA8"/>
    <w:rsid w:val="00341A6D"/>
    <w:rsid w:val="00343E38"/>
    <w:rsid w:val="003441EE"/>
    <w:rsid w:val="00344652"/>
    <w:rsid w:val="003523CB"/>
    <w:rsid w:val="0035244E"/>
    <w:rsid w:val="00356E19"/>
    <w:rsid w:val="00362CCA"/>
    <w:rsid w:val="003636DB"/>
    <w:rsid w:val="003703B6"/>
    <w:rsid w:val="0038662D"/>
    <w:rsid w:val="00387A5F"/>
    <w:rsid w:val="003927C1"/>
    <w:rsid w:val="003931DD"/>
    <w:rsid w:val="003957EE"/>
    <w:rsid w:val="003A64E5"/>
    <w:rsid w:val="003B2757"/>
    <w:rsid w:val="003B33B6"/>
    <w:rsid w:val="003D05F9"/>
    <w:rsid w:val="003E48A3"/>
    <w:rsid w:val="003F536A"/>
    <w:rsid w:val="004077F9"/>
    <w:rsid w:val="00411B54"/>
    <w:rsid w:val="00413491"/>
    <w:rsid w:val="0042598C"/>
    <w:rsid w:val="00425B95"/>
    <w:rsid w:val="004267AE"/>
    <w:rsid w:val="0043006D"/>
    <w:rsid w:val="0043625A"/>
    <w:rsid w:val="00437B19"/>
    <w:rsid w:val="00437CBC"/>
    <w:rsid w:val="0044212D"/>
    <w:rsid w:val="00446835"/>
    <w:rsid w:val="00450527"/>
    <w:rsid w:val="004633BD"/>
    <w:rsid w:val="004651A9"/>
    <w:rsid w:val="00467E6D"/>
    <w:rsid w:val="004727CD"/>
    <w:rsid w:val="00474D56"/>
    <w:rsid w:val="00492D2A"/>
    <w:rsid w:val="00495B2B"/>
    <w:rsid w:val="004A22A4"/>
    <w:rsid w:val="004B5BB5"/>
    <w:rsid w:val="004B722B"/>
    <w:rsid w:val="004C593F"/>
    <w:rsid w:val="004C5E9C"/>
    <w:rsid w:val="004C7307"/>
    <w:rsid w:val="004E383D"/>
    <w:rsid w:val="004E46E7"/>
    <w:rsid w:val="004F15AB"/>
    <w:rsid w:val="004F1A64"/>
    <w:rsid w:val="004F7409"/>
    <w:rsid w:val="005021AD"/>
    <w:rsid w:val="0051589B"/>
    <w:rsid w:val="005241B7"/>
    <w:rsid w:val="00524EF6"/>
    <w:rsid w:val="00531DC9"/>
    <w:rsid w:val="00533529"/>
    <w:rsid w:val="00546F5E"/>
    <w:rsid w:val="005473CE"/>
    <w:rsid w:val="0055300F"/>
    <w:rsid w:val="00556021"/>
    <w:rsid w:val="00557DB2"/>
    <w:rsid w:val="00562B4B"/>
    <w:rsid w:val="00563D1D"/>
    <w:rsid w:val="00564D0D"/>
    <w:rsid w:val="00565A3E"/>
    <w:rsid w:val="00572958"/>
    <w:rsid w:val="00590E27"/>
    <w:rsid w:val="00591171"/>
    <w:rsid w:val="00595703"/>
    <w:rsid w:val="005C542D"/>
    <w:rsid w:val="005C55DC"/>
    <w:rsid w:val="005D3A27"/>
    <w:rsid w:val="005D4759"/>
    <w:rsid w:val="005D5BB6"/>
    <w:rsid w:val="005D6035"/>
    <w:rsid w:val="005E0460"/>
    <w:rsid w:val="005E2693"/>
    <w:rsid w:val="005E3F83"/>
    <w:rsid w:val="005E432C"/>
    <w:rsid w:val="005F3150"/>
    <w:rsid w:val="005F350E"/>
    <w:rsid w:val="005F42A3"/>
    <w:rsid w:val="00603452"/>
    <w:rsid w:val="006035C7"/>
    <w:rsid w:val="006125C9"/>
    <w:rsid w:val="00614419"/>
    <w:rsid w:val="00637072"/>
    <w:rsid w:val="0064673F"/>
    <w:rsid w:val="00654905"/>
    <w:rsid w:val="00657D6B"/>
    <w:rsid w:val="006611F5"/>
    <w:rsid w:val="00664CF4"/>
    <w:rsid w:val="00666248"/>
    <w:rsid w:val="00672BC4"/>
    <w:rsid w:val="0067436A"/>
    <w:rsid w:val="0067448B"/>
    <w:rsid w:val="006759F5"/>
    <w:rsid w:val="00680276"/>
    <w:rsid w:val="00682DAC"/>
    <w:rsid w:val="00690009"/>
    <w:rsid w:val="00692402"/>
    <w:rsid w:val="0069795B"/>
    <w:rsid w:val="006B1BBB"/>
    <w:rsid w:val="006B4051"/>
    <w:rsid w:val="006C58ED"/>
    <w:rsid w:val="006C6978"/>
    <w:rsid w:val="006C70E3"/>
    <w:rsid w:val="006D321E"/>
    <w:rsid w:val="006D4B2F"/>
    <w:rsid w:val="006D6D42"/>
    <w:rsid w:val="006E29D3"/>
    <w:rsid w:val="006E463D"/>
    <w:rsid w:val="006E5784"/>
    <w:rsid w:val="006F20EF"/>
    <w:rsid w:val="006F4B56"/>
    <w:rsid w:val="00703CA6"/>
    <w:rsid w:val="007120C4"/>
    <w:rsid w:val="007165B6"/>
    <w:rsid w:val="0072033A"/>
    <w:rsid w:val="00723EAE"/>
    <w:rsid w:val="00724F42"/>
    <w:rsid w:val="00732805"/>
    <w:rsid w:val="00736E8E"/>
    <w:rsid w:val="00752285"/>
    <w:rsid w:val="00755ABC"/>
    <w:rsid w:val="0075656B"/>
    <w:rsid w:val="00767086"/>
    <w:rsid w:val="007813D8"/>
    <w:rsid w:val="007814BE"/>
    <w:rsid w:val="00787358"/>
    <w:rsid w:val="007947A5"/>
    <w:rsid w:val="007A42A1"/>
    <w:rsid w:val="007A5583"/>
    <w:rsid w:val="007B6045"/>
    <w:rsid w:val="007B780C"/>
    <w:rsid w:val="007C1D5A"/>
    <w:rsid w:val="007C517E"/>
    <w:rsid w:val="007D5545"/>
    <w:rsid w:val="007D5DC0"/>
    <w:rsid w:val="00810C70"/>
    <w:rsid w:val="00813618"/>
    <w:rsid w:val="00813D0A"/>
    <w:rsid w:val="00817767"/>
    <w:rsid w:val="008363DF"/>
    <w:rsid w:val="00841AB0"/>
    <w:rsid w:val="008424F6"/>
    <w:rsid w:val="00842AED"/>
    <w:rsid w:val="00846CAE"/>
    <w:rsid w:val="00851CEE"/>
    <w:rsid w:val="00862F86"/>
    <w:rsid w:val="0087055C"/>
    <w:rsid w:val="00871C50"/>
    <w:rsid w:val="00873047"/>
    <w:rsid w:val="008738AA"/>
    <w:rsid w:val="00874F10"/>
    <w:rsid w:val="00876473"/>
    <w:rsid w:val="00884ED1"/>
    <w:rsid w:val="00886EC8"/>
    <w:rsid w:val="00893DE2"/>
    <w:rsid w:val="008A27D2"/>
    <w:rsid w:val="008A4ED4"/>
    <w:rsid w:val="008A599F"/>
    <w:rsid w:val="008A717D"/>
    <w:rsid w:val="008B0D6D"/>
    <w:rsid w:val="008B3A2A"/>
    <w:rsid w:val="008B786A"/>
    <w:rsid w:val="008C4CB9"/>
    <w:rsid w:val="008D5C02"/>
    <w:rsid w:val="008E1F03"/>
    <w:rsid w:val="008E5F49"/>
    <w:rsid w:val="008F08C3"/>
    <w:rsid w:val="00910817"/>
    <w:rsid w:val="00921EF9"/>
    <w:rsid w:val="00924B24"/>
    <w:rsid w:val="00931496"/>
    <w:rsid w:val="00931677"/>
    <w:rsid w:val="009331B0"/>
    <w:rsid w:val="009368DE"/>
    <w:rsid w:val="0093694A"/>
    <w:rsid w:val="00940CD9"/>
    <w:rsid w:val="009412D1"/>
    <w:rsid w:val="00942D6F"/>
    <w:rsid w:val="009521B5"/>
    <w:rsid w:val="00955B72"/>
    <w:rsid w:val="00962F8F"/>
    <w:rsid w:val="009729F7"/>
    <w:rsid w:val="009733F3"/>
    <w:rsid w:val="00974802"/>
    <w:rsid w:val="009831D9"/>
    <w:rsid w:val="00986DDE"/>
    <w:rsid w:val="00990AE1"/>
    <w:rsid w:val="00991FFD"/>
    <w:rsid w:val="00994F0F"/>
    <w:rsid w:val="009A120B"/>
    <w:rsid w:val="009B024C"/>
    <w:rsid w:val="009C043E"/>
    <w:rsid w:val="009D7A4B"/>
    <w:rsid w:val="009E1B53"/>
    <w:rsid w:val="009F417A"/>
    <w:rsid w:val="009F5407"/>
    <w:rsid w:val="009F7E06"/>
    <w:rsid w:val="00A01C4A"/>
    <w:rsid w:val="00A0232F"/>
    <w:rsid w:val="00A1273E"/>
    <w:rsid w:val="00A2279D"/>
    <w:rsid w:val="00A25E23"/>
    <w:rsid w:val="00A30639"/>
    <w:rsid w:val="00A3073E"/>
    <w:rsid w:val="00A370DD"/>
    <w:rsid w:val="00A3770E"/>
    <w:rsid w:val="00A41E1D"/>
    <w:rsid w:val="00A539E8"/>
    <w:rsid w:val="00A53AEE"/>
    <w:rsid w:val="00A53BAB"/>
    <w:rsid w:val="00A53C2B"/>
    <w:rsid w:val="00A57015"/>
    <w:rsid w:val="00A60A1C"/>
    <w:rsid w:val="00A65539"/>
    <w:rsid w:val="00A66264"/>
    <w:rsid w:val="00A668AC"/>
    <w:rsid w:val="00A741B2"/>
    <w:rsid w:val="00A80B5A"/>
    <w:rsid w:val="00A8427A"/>
    <w:rsid w:val="00A86AF5"/>
    <w:rsid w:val="00A87E56"/>
    <w:rsid w:val="00A97AC7"/>
    <w:rsid w:val="00AA7808"/>
    <w:rsid w:val="00AA7B43"/>
    <w:rsid w:val="00AB2878"/>
    <w:rsid w:val="00AB4DB1"/>
    <w:rsid w:val="00AC0847"/>
    <w:rsid w:val="00AC16FB"/>
    <w:rsid w:val="00AC1CA4"/>
    <w:rsid w:val="00AC5D60"/>
    <w:rsid w:val="00AD7946"/>
    <w:rsid w:val="00AE0BAA"/>
    <w:rsid w:val="00AF5BE1"/>
    <w:rsid w:val="00AF6D0F"/>
    <w:rsid w:val="00B1144D"/>
    <w:rsid w:val="00B11750"/>
    <w:rsid w:val="00B11CB0"/>
    <w:rsid w:val="00B12030"/>
    <w:rsid w:val="00B15127"/>
    <w:rsid w:val="00B32825"/>
    <w:rsid w:val="00B36725"/>
    <w:rsid w:val="00B37C9D"/>
    <w:rsid w:val="00B56DB6"/>
    <w:rsid w:val="00B62CE5"/>
    <w:rsid w:val="00B6749C"/>
    <w:rsid w:val="00B70C6E"/>
    <w:rsid w:val="00B745E8"/>
    <w:rsid w:val="00B82405"/>
    <w:rsid w:val="00B83B43"/>
    <w:rsid w:val="00B86665"/>
    <w:rsid w:val="00BA388D"/>
    <w:rsid w:val="00BB6ADD"/>
    <w:rsid w:val="00BC1912"/>
    <w:rsid w:val="00BC3C3A"/>
    <w:rsid w:val="00BC725A"/>
    <w:rsid w:val="00BD1402"/>
    <w:rsid w:val="00BE0C41"/>
    <w:rsid w:val="00BE2E99"/>
    <w:rsid w:val="00BE6FDD"/>
    <w:rsid w:val="00BF2428"/>
    <w:rsid w:val="00C02099"/>
    <w:rsid w:val="00C03BC1"/>
    <w:rsid w:val="00C33438"/>
    <w:rsid w:val="00C33EAE"/>
    <w:rsid w:val="00C43842"/>
    <w:rsid w:val="00C4412A"/>
    <w:rsid w:val="00C44ACA"/>
    <w:rsid w:val="00C50724"/>
    <w:rsid w:val="00C537CA"/>
    <w:rsid w:val="00C54A0F"/>
    <w:rsid w:val="00C55512"/>
    <w:rsid w:val="00C56AD8"/>
    <w:rsid w:val="00C56F40"/>
    <w:rsid w:val="00C60D37"/>
    <w:rsid w:val="00C61407"/>
    <w:rsid w:val="00C72ECA"/>
    <w:rsid w:val="00C736B0"/>
    <w:rsid w:val="00C7505C"/>
    <w:rsid w:val="00C802C6"/>
    <w:rsid w:val="00C8116B"/>
    <w:rsid w:val="00C84BFE"/>
    <w:rsid w:val="00C86111"/>
    <w:rsid w:val="00C87B55"/>
    <w:rsid w:val="00C92C1B"/>
    <w:rsid w:val="00C9315C"/>
    <w:rsid w:val="00C948D5"/>
    <w:rsid w:val="00C96901"/>
    <w:rsid w:val="00C9697A"/>
    <w:rsid w:val="00CA157E"/>
    <w:rsid w:val="00CA5F92"/>
    <w:rsid w:val="00CB0533"/>
    <w:rsid w:val="00CB5059"/>
    <w:rsid w:val="00CB6C87"/>
    <w:rsid w:val="00CB74FD"/>
    <w:rsid w:val="00CB7AC2"/>
    <w:rsid w:val="00CC1D68"/>
    <w:rsid w:val="00CC5311"/>
    <w:rsid w:val="00CC76FE"/>
    <w:rsid w:val="00CD2560"/>
    <w:rsid w:val="00CE51E7"/>
    <w:rsid w:val="00CF2D56"/>
    <w:rsid w:val="00CF683E"/>
    <w:rsid w:val="00D031F0"/>
    <w:rsid w:val="00D07BC6"/>
    <w:rsid w:val="00D120A3"/>
    <w:rsid w:val="00D1410B"/>
    <w:rsid w:val="00D155B7"/>
    <w:rsid w:val="00D174E4"/>
    <w:rsid w:val="00D20822"/>
    <w:rsid w:val="00D20D38"/>
    <w:rsid w:val="00D24221"/>
    <w:rsid w:val="00D24428"/>
    <w:rsid w:val="00D25CDF"/>
    <w:rsid w:val="00D2637B"/>
    <w:rsid w:val="00D46FE7"/>
    <w:rsid w:val="00D5263A"/>
    <w:rsid w:val="00D53663"/>
    <w:rsid w:val="00D641D3"/>
    <w:rsid w:val="00D6582C"/>
    <w:rsid w:val="00D755FF"/>
    <w:rsid w:val="00D758F9"/>
    <w:rsid w:val="00D76D69"/>
    <w:rsid w:val="00D818B9"/>
    <w:rsid w:val="00D82608"/>
    <w:rsid w:val="00D83D0A"/>
    <w:rsid w:val="00D85C6D"/>
    <w:rsid w:val="00D865DA"/>
    <w:rsid w:val="00D867D7"/>
    <w:rsid w:val="00D94821"/>
    <w:rsid w:val="00DA56CA"/>
    <w:rsid w:val="00DA61E1"/>
    <w:rsid w:val="00DA622D"/>
    <w:rsid w:val="00DA72B0"/>
    <w:rsid w:val="00DB12B4"/>
    <w:rsid w:val="00DB4EB1"/>
    <w:rsid w:val="00DB6C86"/>
    <w:rsid w:val="00DC15D2"/>
    <w:rsid w:val="00DC2D4A"/>
    <w:rsid w:val="00DC3F61"/>
    <w:rsid w:val="00DC6647"/>
    <w:rsid w:val="00DD2609"/>
    <w:rsid w:val="00DD3EFA"/>
    <w:rsid w:val="00DD406B"/>
    <w:rsid w:val="00DE0E6F"/>
    <w:rsid w:val="00DE17CA"/>
    <w:rsid w:val="00DF4F16"/>
    <w:rsid w:val="00DF7476"/>
    <w:rsid w:val="00E02813"/>
    <w:rsid w:val="00E14FFA"/>
    <w:rsid w:val="00E16B30"/>
    <w:rsid w:val="00E17413"/>
    <w:rsid w:val="00E26AEA"/>
    <w:rsid w:val="00E30011"/>
    <w:rsid w:val="00E300A9"/>
    <w:rsid w:val="00E370CF"/>
    <w:rsid w:val="00E37A25"/>
    <w:rsid w:val="00E413C0"/>
    <w:rsid w:val="00E42A00"/>
    <w:rsid w:val="00E4447C"/>
    <w:rsid w:val="00E5226E"/>
    <w:rsid w:val="00E544A2"/>
    <w:rsid w:val="00E65702"/>
    <w:rsid w:val="00E664B0"/>
    <w:rsid w:val="00E71D9A"/>
    <w:rsid w:val="00E74BA4"/>
    <w:rsid w:val="00E76D6A"/>
    <w:rsid w:val="00E8043C"/>
    <w:rsid w:val="00E81AFE"/>
    <w:rsid w:val="00E82258"/>
    <w:rsid w:val="00E82F6C"/>
    <w:rsid w:val="00E86B0B"/>
    <w:rsid w:val="00E91118"/>
    <w:rsid w:val="00E91BF8"/>
    <w:rsid w:val="00E91EC8"/>
    <w:rsid w:val="00E9419A"/>
    <w:rsid w:val="00EA5C82"/>
    <w:rsid w:val="00EA66C9"/>
    <w:rsid w:val="00EB1E8D"/>
    <w:rsid w:val="00EB33CF"/>
    <w:rsid w:val="00EB496E"/>
    <w:rsid w:val="00EB625D"/>
    <w:rsid w:val="00ED1650"/>
    <w:rsid w:val="00ED70B2"/>
    <w:rsid w:val="00EE166A"/>
    <w:rsid w:val="00EE4B51"/>
    <w:rsid w:val="00EF01B4"/>
    <w:rsid w:val="00EF5DE2"/>
    <w:rsid w:val="00F16AFA"/>
    <w:rsid w:val="00F25FD0"/>
    <w:rsid w:val="00F42308"/>
    <w:rsid w:val="00F42407"/>
    <w:rsid w:val="00F46589"/>
    <w:rsid w:val="00F57963"/>
    <w:rsid w:val="00F60811"/>
    <w:rsid w:val="00F60DB8"/>
    <w:rsid w:val="00F61BD9"/>
    <w:rsid w:val="00F7171C"/>
    <w:rsid w:val="00F812D7"/>
    <w:rsid w:val="00F851D4"/>
    <w:rsid w:val="00F8681D"/>
    <w:rsid w:val="00F9072A"/>
    <w:rsid w:val="00F91BA1"/>
    <w:rsid w:val="00FA026C"/>
    <w:rsid w:val="00FA152E"/>
    <w:rsid w:val="00FA5EF7"/>
    <w:rsid w:val="00FB0E82"/>
    <w:rsid w:val="00FC0AD0"/>
    <w:rsid w:val="00FC6178"/>
    <w:rsid w:val="00FC6981"/>
    <w:rsid w:val="00FD347D"/>
    <w:rsid w:val="00FD3E56"/>
    <w:rsid w:val="00FD502E"/>
    <w:rsid w:val="00FD5596"/>
    <w:rsid w:val="00FE45F6"/>
    <w:rsid w:val="00FE5882"/>
    <w:rsid w:val="00FF2489"/>
    <w:rsid w:val="00FF435E"/>
    <w:rsid w:val="00FF4D59"/>
    <w:rsid w:val="00FF6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6"/>
    <o:shapelayout v:ext="edit">
      <o:idmap v:ext="edit" data="2"/>
    </o:shapelayout>
  </w:shapeDefaults>
  <w:decimalSymbol w:val="."/>
  <w:listSeparator w:val=","/>
  <w14:docId w14:val="1F4B409D"/>
  <w15:docId w15:val="{07DFBFEC-3A98-452F-8A26-2C11A3316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Myriad Pro" w:eastAsia="Calibri" w:hAnsi="Myriad Pro" w:cs="Times New Roman"/>
        <w:lang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94A"/>
    <w:pPr>
      <w:spacing w:after="120"/>
    </w:pPr>
    <w:rPr>
      <w:sz w:val="22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82608"/>
    <w:pPr>
      <w:keepNext/>
      <w:keepLines/>
      <w:numPr>
        <w:numId w:val="1"/>
      </w:numPr>
      <w:spacing w:before="240" w:after="240"/>
      <w:ind w:left="363" w:hanging="357"/>
      <w:outlineLvl w:val="0"/>
    </w:pPr>
    <w:rPr>
      <w:rFonts w:ascii="Candara" w:eastAsia="Times New Roman" w:hAnsi="Candara"/>
      <w:b/>
      <w:color w:val="00000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4802"/>
    <w:pPr>
      <w:keepNext/>
      <w:keepLines/>
      <w:spacing w:before="40" w:after="0" w:line="259" w:lineRule="auto"/>
      <w:outlineLvl w:val="1"/>
    </w:pPr>
    <w:rPr>
      <w:rFonts w:ascii="Calibri Light" w:eastAsia="Times New Roman" w:hAnsi="Calibri Light"/>
      <w:color w:val="2E74B5"/>
      <w:sz w:val="26"/>
      <w:szCs w:val="26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82608"/>
    <w:rPr>
      <w:rFonts w:ascii="Candara" w:eastAsia="Times New Roman" w:hAnsi="Candara" w:cs="Times New Roman"/>
      <w:b/>
      <w:color w:val="000000"/>
      <w:sz w:val="32"/>
      <w:szCs w:val="32"/>
    </w:rPr>
  </w:style>
  <w:style w:type="paragraph" w:styleId="CommentText">
    <w:name w:val="annotation text"/>
    <w:basedOn w:val="Normal"/>
    <w:link w:val="CommentTextChar"/>
    <w:rsid w:val="000275D9"/>
    <w:pPr>
      <w:spacing w:after="0"/>
    </w:pPr>
    <w:rPr>
      <w:rFonts w:ascii="Tahoma" w:hAnsi="Tahoma"/>
      <w:sz w:val="16"/>
      <w:szCs w:val="20"/>
      <w:lang w:val="x-none" w:eastAsia="x-none"/>
    </w:rPr>
  </w:style>
  <w:style w:type="character" w:customStyle="1" w:styleId="CommentTextChar">
    <w:name w:val="Comment Text Char"/>
    <w:link w:val="CommentText"/>
    <w:rsid w:val="000275D9"/>
    <w:rPr>
      <w:rFonts w:ascii="Tahoma" w:hAnsi="Tahoma"/>
      <w:sz w:val="16"/>
    </w:rPr>
  </w:style>
  <w:style w:type="paragraph" w:styleId="Header">
    <w:name w:val="header"/>
    <w:basedOn w:val="Normal"/>
    <w:link w:val="HeaderChar"/>
    <w:unhideWhenUsed/>
    <w:rsid w:val="009831D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831D9"/>
  </w:style>
  <w:style w:type="paragraph" w:styleId="Footer">
    <w:name w:val="footer"/>
    <w:basedOn w:val="Normal"/>
    <w:link w:val="FooterChar"/>
    <w:uiPriority w:val="99"/>
    <w:unhideWhenUsed/>
    <w:rsid w:val="009831D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831D9"/>
  </w:style>
  <w:style w:type="character" w:styleId="CommentReference">
    <w:name w:val="annotation reference"/>
    <w:uiPriority w:val="99"/>
    <w:semiHidden/>
    <w:unhideWhenUsed/>
    <w:rsid w:val="007A5583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5583"/>
    <w:pPr>
      <w:spacing w:after="120"/>
    </w:pPr>
    <w:rPr>
      <w:rFonts w:ascii="Myriad Pro" w:hAnsi="Myriad Pro"/>
      <w:b/>
      <w:bCs/>
      <w:sz w:val="20"/>
    </w:rPr>
  </w:style>
  <w:style w:type="character" w:customStyle="1" w:styleId="CommentSubjectChar">
    <w:name w:val="Comment Subject Char"/>
    <w:link w:val="CommentSubject"/>
    <w:uiPriority w:val="99"/>
    <w:semiHidden/>
    <w:rsid w:val="007A5583"/>
    <w:rPr>
      <w:rFonts w:ascii="Tahoma" w:hAnsi="Tahom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558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A5583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265BDC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265BDC"/>
    <w:rPr>
      <w:color w:val="954F72"/>
      <w:u w:val="single"/>
    </w:rPr>
  </w:style>
  <w:style w:type="paragraph" w:styleId="NormalWeb">
    <w:name w:val="Normal (Web)"/>
    <w:basedOn w:val="Normal"/>
    <w:uiPriority w:val="99"/>
    <w:semiHidden/>
    <w:unhideWhenUsed/>
    <w:rsid w:val="00CC1D68"/>
    <w:rPr>
      <w:rFonts w:ascii="Times New Roman" w:hAnsi="Times New Roman"/>
      <w:sz w:val="24"/>
    </w:rPr>
  </w:style>
  <w:style w:type="paragraph" w:styleId="ListParagraph">
    <w:name w:val="List Paragraph"/>
    <w:aliases w:val="List Paragraph (numbered (a)),List Paragraph1,Tableau Adere,LIST,U 5,Table of contents numbered,Numbered List Paragraph,Main numbered paragraph,List_Paragraph,Multilevel para_II,Bullets,Dot pt,F5 List Paragraph,bl,bl1,List NRC,List1"/>
    <w:basedOn w:val="Normal"/>
    <w:link w:val="ListParagraphChar"/>
    <w:uiPriority w:val="34"/>
    <w:qFormat/>
    <w:rsid w:val="00703CA6"/>
    <w:pPr>
      <w:ind w:left="720"/>
      <w:contextualSpacing/>
    </w:pPr>
  </w:style>
  <w:style w:type="character" w:customStyle="1" w:styleId="ListParagraphChar">
    <w:name w:val="List Paragraph Char"/>
    <w:aliases w:val="List Paragraph (numbered (a)) Char,List Paragraph1 Char,Tableau Adere Char,LIST Char,U 5 Char,Table of contents numbered Char,Numbered List Paragraph Char,Main numbered paragraph Char,List_Paragraph Char,Multilevel para_II Char"/>
    <w:basedOn w:val="DefaultParagraphFont"/>
    <w:link w:val="ListParagraph"/>
    <w:uiPriority w:val="34"/>
    <w:qFormat/>
    <w:rsid w:val="009412D1"/>
  </w:style>
  <w:style w:type="paragraph" w:styleId="Revision">
    <w:name w:val="Revision"/>
    <w:hidden/>
    <w:uiPriority w:val="99"/>
    <w:semiHidden/>
    <w:rsid w:val="00657D6B"/>
    <w:rPr>
      <w:sz w:val="22"/>
      <w:szCs w:val="24"/>
      <w:lang w:val="en-GB" w:eastAsia="en-US"/>
    </w:rPr>
  </w:style>
  <w:style w:type="character" w:styleId="PageNumber">
    <w:name w:val="page number"/>
    <w:basedOn w:val="DefaultParagraphFont"/>
    <w:rsid w:val="00290864"/>
  </w:style>
  <w:style w:type="table" w:styleId="TableGrid">
    <w:name w:val="Table Grid"/>
    <w:basedOn w:val="TableNormal"/>
    <w:rsid w:val="00290864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290864"/>
    <w:rPr>
      <w:rFonts w:ascii="Calibri" w:hAnsi="Calibri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qFormat/>
    <w:rsid w:val="00290864"/>
    <w:rPr>
      <w:i/>
      <w:iCs/>
    </w:rPr>
  </w:style>
  <w:style w:type="paragraph" w:customStyle="1" w:styleId="TableTitle">
    <w:name w:val="TableTitle"/>
    <w:basedOn w:val="Normal"/>
    <w:next w:val="Normal"/>
    <w:qFormat/>
    <w:rsid w:val="00290864"/>
    <w:pPr>
      <w:numPr>
        <w:numId w:val="3"/>
      </w:numPr>
      <w:spacing w:after="0"/>
    </w:pPr>
    <w:rPr>
      <w:rFonts w:ascii="Calibri Light" w:eastAsia="Times New Roman" w:hAnsi="Calibri Light" w:cs="Tahoma"/>
      <w:b/>
      <w:sz w:val="18"/>
      <w:szCs w:val="18"/>
    </w:rPr>
  </w:style>
  <w:style w:type="paragraph" w:styleId="FootnoteText">
    <w:name w:val="footnote text"/>
    <w:basedOn w:val="Normal"/>
    <w:link w:val="FootnoteTextChar"/>
    <w:unhideWhenUsed/>
    <w:rsid w:val="00290864"/>
    <w:pPr>
      <w:spacing w:after="0"/>
    </w:pPr>
    <w:rPr>
      <w:rFonts w:ascii="Times New Roman" w:eastAsia="Times New Roman" w:hAnsi="Times New Roman"/>
      <w:sz w:val="20"/>
      <w:szCs w:val="20"/>
    </w:rPr>
  </w:style>
  <w:style w:type="character" w:customStyle="1" w:styleId="FootnoteTextChar">
    <w:name w:val="Footnote Text Char"/>
    <w:link w:val="FootnoteText"/>
    <w:rsid w:val="00290864"/>
    <w:rPr>
      <w:rFonts w:ascii="Times New Roman" w:eastAsia="Times New Roman" w:hAnsi="Times New Roman"/>
      <w:sz w:val="20"/>
      <w:szCs w:val="20"/>
    </w:rPr>
  </w:style>
  <w:style w:type="character" w:styleId="FootnoteReference">
    <w:name w:val="footnote reference"/>
    <w:unhideWhenUsed/>
    <w:rsid w:val="00290864"/>
    <w:rPr>
      <w:vertAlign w:val="superscript"/>
    </w:rPr>
  </w:style>
  <w:style w:type="character" w:styleId="PlaceholderText">
    <w:name w:val="Placeholder Text"/>
    <w:uiPriority w:val="99"/>
    <w:semiHidden/>
    <w:rsid w:val="0044212D"/>
    <w:rPr>
      <w:color w:val="808080"/>
    </w:rPr>
  </w:style>
  <w:style w:type="paragraph" w:customStyle="1" w:styleId="paragraph">
    <w:name w:val="paragraph"/>
    <w:basedOn w:val="Normal"/>
    <w:rsid w:val="00087A12"/>
    <w:pPr>
      <w:spacing w:before="100" w:beforeAutospacing="1" w:after="100" w:afterAutospacing="1"/>
    </w:pPr>
    <w:rPr>
      <w:rFonts w:ascii="Times New Roman" w:eastAsia="Times New Roman" w:hAnsi="Times New Roman"/>
      <w:sz w:val="24"/>
      <w:lang w:val="en-US"/>
    </w:rPr>
  </w:style>
  <w:style w:type="character" w:customStyle="1" w:styleId="normaltextrun">
    <w:name w:val="normaltextrun"/>
    <w:basedOn w:val="DefaultParagraphFont"/>
    <w:rsid w:val="00087A12"/>
  </w:style>
  <w:style w:type="character" w:customStyle="1" w:styleId="eop">
    <w:name w:val="eop"/>
    <w:basedOn w:val="DefaultParagraphFont"/>
    <w:rsid w:val="00087A12"/>
  </w:style>
  <w:style w:type="character" w:styleId="UnresolvedMention">
    <w:name w:val="Unresolved Mention"/>
    <w:uiPriority w:val="99"/>
    <w:semiHidden/>
    <w:unhideWhenUsed/>
    <w:rsid w:val="00087A12"/>
    <w:rPr>
      <w:color w:val="605E5C"/>
      <w:shd w:val="clear" w:color="auto" w:fill="E1DFDD"/>
    </w:rPr>
  </w:style>
  <w:style w:type="character" w:customStyle="1" w:styleId="Heading2Char">
    <w:name w:val="Heading 2 Char"/>
    <w:link w:val="Heading2"/>
    <w:uiPriority w:val="9"/>
    <w:rsid w:val="00974802"/>
    <w:rPr>
      <w:rFonts w:ascii="Calibri Light" w:eastAsia="Times New Roman" w:hAnsi="Calibri Light" w:cs="Times New Roman"/>
      <w:color w:val="2E74B5"/>
      <w:sz w:val="26"/>
      <w:szCs w:val="26"/>
      <w:lang w:val="en-US"/>
    </w:rPr>
  </w:style>
  <w:style w:type="character" w:customStyle="1" w:styleId="textrun">
    <w:name w:val="textrun"/>
    <w:basedOn w:val="DefaultParagraphFont"/>
    <w:rsid w:val="00724F42"/>
  </w:style>
  <w:style w:type="character" w:customStyle="1" w:styleId="normaltextrun1">
    <w:name w:val="normaltextrun1"/>
    <w:basedOn w:val="DefaultParagraphFont"/>
    <w:rsid w:val="00724F42"/>
  </w:style>
  <w:style w:type="character" w:customStyle="1" w:styleId="pagebreaktextspan2">
    <w:name w:val="pagebreaktextspan2"/>
    <w:rsid w:val="002D2C36"/>
    <w:rPr>
      <w:shd w:val="clear" w:color="auto" w:fill="FFFFFF"/>
    </w:rPr>
  </w:style>
  <w:style w:type="character" w:customStyle="1" w:styleId="pagebreaktextspan">
    <w:name w:val="pagebreaktextspan"/>
    <w:basedOn w:val="DefaultParagraphFont"/>
    <w:rsid w:val="007947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10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8270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535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01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62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447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63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43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087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2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4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35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4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226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768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21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167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4411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31127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4724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0246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14484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90295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12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24377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909549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158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763708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18331296">
                                                                          <w:marLeft w:val="-75"/>
                                                                          <w:marRight w:val="0"/>
                                                                          <w:marTop w:val="30"/>
                                                                          <w:marBottom w:val="3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047950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97768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970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004812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2586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839270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3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778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145115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506906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2781503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333005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8316134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64501170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65989450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76449773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91752014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2761497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05995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38163283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29898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617459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06510965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54514744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3934004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06595277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44111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32450446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4702633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44527427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80204616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88598886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88710987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0777035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2870053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54035831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57308287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76665494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202370625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8531816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477868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0868741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3967793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20987823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967666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6756358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9160826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171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66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07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72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49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29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346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91480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3961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1510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83885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85614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687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12" w:space="0" w:color="auto"/>
                                                        <w:left w:val="none" w:sz="0" w:space="0" w:color="auto"/>
                                                        <w:bottom w:val="single" w:sz="12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6464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88694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91801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132524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5674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45157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020416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1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59215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8572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1367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06766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0676076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67784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417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066656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2326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6640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3625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55339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758979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17634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82716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1659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8937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827750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06729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4904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09676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43186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24957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11286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139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9336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556192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525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7855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1131149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785444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74154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645242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89105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704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266239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131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49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38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97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96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264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777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594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84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61747">
          <w:marLeft w:val="-75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9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713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712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754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28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03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34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751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0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54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416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275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828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095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10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0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327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18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79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5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86951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33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020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83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604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81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75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7541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907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9431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174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318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484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4405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42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699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600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425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008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81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953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9224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47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99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5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05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2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3703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684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312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543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437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529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5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525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914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7924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16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815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8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56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97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341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047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7938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22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6872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1061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442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330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3468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208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1524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982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3819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371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12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9875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29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496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516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787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4460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382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40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751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241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116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142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1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5454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6626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146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25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220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3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48927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30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140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07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30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363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806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0415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100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155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9129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764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5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29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599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955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6427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4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619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44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906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859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533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3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349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2081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519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675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51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5128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401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40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616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682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0411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359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245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312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2873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67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160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284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748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396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202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49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1844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837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4001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919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921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2589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706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28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483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519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5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211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3436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178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460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328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807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53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7588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579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7120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53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5859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514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9155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1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4789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98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87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473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844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754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2771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30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1279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73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9873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405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091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893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914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432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2731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045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4860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7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044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378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82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679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11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083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160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13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5629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802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366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61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4021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693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768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987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993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917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13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581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210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3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08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703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5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9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4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02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99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5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3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56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15767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832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08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26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68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85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92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91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76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988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208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50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931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419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749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1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418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1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13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94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340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695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965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256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824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093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201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709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584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1811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296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270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272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856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344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11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55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320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55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83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087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1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534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356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997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318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442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337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582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184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0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286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276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219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05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601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88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772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75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70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42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68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502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92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98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344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868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93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687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9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07844">
          <w:marLeft w:val="-75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8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717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92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11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786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9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584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06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47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82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253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911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255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25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341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075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343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955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898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6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3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4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9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2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1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04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53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93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0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8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9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9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17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2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281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1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6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6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9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7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7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8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974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9236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960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09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643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221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554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3258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12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269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82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333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343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769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238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866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2369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69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122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0747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473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142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04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277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022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455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350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191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524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09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461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782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715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7459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4099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0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2476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05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36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659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969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30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8542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07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3654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5095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546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5178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195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9840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111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80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995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3521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880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403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49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683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852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95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117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8834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36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462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415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4023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952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0473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814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87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981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38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291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011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091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910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876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8051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398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47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213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5141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893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5106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064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128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824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291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53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351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219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12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97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5455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49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339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269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30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14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252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806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5951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79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886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560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65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16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6389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002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6459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8335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83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26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2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2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47734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91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26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70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977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172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19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7632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845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40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681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031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951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4353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883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859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54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24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685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644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203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818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808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972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32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5257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22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345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191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696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670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411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507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944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240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6865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32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438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750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489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739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44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752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7271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944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527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24453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23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889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119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010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706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698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3453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926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511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733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833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914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50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748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3969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181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6360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85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8152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778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58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7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1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13064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2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088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392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83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8031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975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444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98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297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446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210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829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37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52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271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4353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291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6656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711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86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832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4197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63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56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599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859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698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4445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387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366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10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168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340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6078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154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989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62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850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782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003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295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2626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260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619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100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17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94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605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38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6564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39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240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57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0269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94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6022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262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957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819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1606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4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561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94467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7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936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2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695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2380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4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3419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010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340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571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2660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022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7060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955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1911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02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266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783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340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245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1747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645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7318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529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25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022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984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196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7691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113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8050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230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377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860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280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525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77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64604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75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259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82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73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54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366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61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948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07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657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26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46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518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55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006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980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0573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978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9576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022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013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990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999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424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503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3295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773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92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384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777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211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4992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103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6765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782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144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456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978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350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357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378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275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47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57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21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74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285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0307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831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8517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132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9940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613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2947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238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42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166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123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697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434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3389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885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027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865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362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325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323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819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1388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582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621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600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4434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599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9430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131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0425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884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7927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822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39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24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74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63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2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914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089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5716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6316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4572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654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48509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2519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79794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3922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90595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44910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597076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27621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54317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187238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7976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0585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518640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7589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411452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838574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384946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60330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701172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10630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69123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672715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400303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88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1836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1111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355935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57593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111321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23867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82265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74322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985051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94954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016873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38646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214437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777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954180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454603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9503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59197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096487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036294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771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113721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12066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548429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466114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894297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1006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395719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219101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656659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449313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357674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77308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7515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010368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556882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148327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199857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359506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447684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040471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16016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989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54278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7484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58891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0872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90885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29621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19112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9360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900073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74907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928966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1194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99917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54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426450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1396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7607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45368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316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71132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779113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724231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84956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520180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97804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86580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876844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5867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01146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49820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36628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220744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079426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3460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17895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485211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179719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21916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358578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93085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83061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731187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930919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8222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01723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9723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373039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62099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70586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0844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878524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61746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011550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190806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111296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908080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34607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83250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97983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25757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10482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820486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65807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24051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046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85629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90449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46406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194288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24384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769207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386037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33744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39420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17888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11981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338733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3972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757699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995256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879678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3335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1760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81337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12277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38345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649790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86104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361634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23990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32416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41244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03739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0201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73910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275011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23338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595390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54354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226762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8341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709365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571028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1884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91687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9700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742555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83274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753992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28023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708848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45313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947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6847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01192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017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9801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2129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1718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0906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264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634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95256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6154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7655580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528971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20040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005471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440885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98184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33631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569619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26225510">
                                                                                                  <w:marLeft w:val="-75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3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21946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0909428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49677022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279509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65969982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3325490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94465289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5384377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957519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24743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2944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23806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9871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418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0044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0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9132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9997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3749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369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3A39705B4DCE49BF54E2A269FAC9F6" ma:contentTypeVersion="17" ma:contentTypeDescription="Create a new document." ma:contentTypeScope="" ma:versionID="838719b9c145d2fa0638005447094064">
  <xsd:schema xmlns:xsd="http://www.w3.org/2001/XMLSchema" xmlns:xs="http://www.w3.org/2001/XMLSchema" xmlns:p="http://schemas.microsoft.com/office/2006/metadata/properties" xmlns:ns2="bc67d2cf-bb34-42e1-99c9-98b0343040f2" xmlns:ns3="71d4c5e8-e3b5-481f-b51b-ce4251c3723c" targetNamespace="http://schemas.microsoft.com/office/2006/metadata/properties" ma:root="true" ma:fieldsID="8b998f3272050f2ff193cacd46d1dd3a" ns2:_="" ns3:_="">
    <xsd:import namespace="bc67d2cf-bb34-42e1-99c9-98b0343040f2"/>
    <xsd:import namespace="71d4c5e8-e3b5-481f-b51b-ce4251c372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LastEdit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7d2cf-bb34-42e1-99c9-98b0343040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90fdce91-9511-4da1-abe8-8e51c658d9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astEdit" ma:index="23" nillable="true" ma:displayName="Last Edit" ma:format="Dropdown" ma:list="UserInfo" ma:SharePointGroup="0" ma:internalName="LastEdit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d4c5e8-e3b5-481f-b51b-ce4251c3723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bffcb4b6-6a8c-4095-8e31-733f81a8e28d}" ma:internalName="TaxCatchAll" ma:showField="CatchAllData" ma:web="71d4c5e8-e3b5-481f-b51b-ce4251c372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c67d2cf-bb34-42e1-99c9-98b0343040f2">
      <Terms xmlns="http://schemas.microsoft.com/office/infopath/2007/PartnerControls"/>
    </lcf76f155ced4ddcb4097134ff3c332f>
    <LastEdit xmlns="bc67d2cf-bb34-42e1-99c9-98b0343040f2">
      <UserInfo>
        <DisplayName/>
        <AccountId xsi:nil="true"/>
        <AccountType/>
      </UserInfo>
    </LastEdit>
    <TaxCatchAll xmlns="71d4c5e8-e3b5-481f-b51b-ce4251c3723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67FB25-6181-4569-BE41-60CA6B4530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67d2cf-bb34-42e1-99c9-98b0343040f2"/>
    <ds:schemaRef ds:uri="71d4c5e8-e3b5-481f-b51b-ce4251c372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5D02D4-CD1E-45B0-AA33-49581CBC07D8}">
  <ds:schemaRefs>
    <ds:schemaRef ds:uri="http://schemas.microsoft.com/office/2006/metadata/properties"/>
    <ds:schemaRef ds:uri="http://schemas.microsoft.com/office/infopath/2007/PartnerControls"/>
    <ds:schemaRef ds:uri="bc67d2cf-bb34-42e1-99c9-98b0343040f2"/>
    <ds:schemaRef ds:uri="71d4c5e8-e3b5-481f-b51b-ce4251c3723c"/>
  </ds:schemaRefs>
</ds:datastoreItem>
</file>

<file path=customXml/itemProps3.xml><?xml version="1.0" encoding="utf-8"?>
<ds:datastoreItem xmlns:ds="http://schemas.openxmlformats.org/officeDocument/2006/customXml" ds:itemID="{8B8211FA-5F01-43D7-BE8A-D8F0DB1D008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E6D8FB-CF8F-4CC7-82DA-DE24388843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35</Words>
  <Characters>5330</Characters>
  <Application>Microsoft Office Word</Application>
  <DocSecurity>4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SC</dc:creator>
  <cp:keywords/>
  <dc:description/>
  <cp:lastModifiedBy>Nadia Badaui</cp:lastModifiedBy>
  <cp:revision>9</cp:revision>
  <cp:lastPrinted>2023-02-20T13:23:00Z</cp:lastPrinted>
  <dcterms:created xsi:type="dcterms:W3CDTF">2025-09-25T02:17:00Z</dcterms:created>
  <dcterms:modified xsi:type="dcterms:W3CDTF">2025-09-25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7A1AC4194C114D98E965DFFDC941BC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Sign-off status">
    <vt:lpwstr/>
  </property>
  <property fmtid="{D5CDD505-2E9C-101B-9397-08002B2CF9AE}" pid="6" name="GrammarlyDocumentId">
    <vt:lpwstr>12c814de1a0840b909686b8a4b99c22407c97aecde4bc62da6f21be357286e39</vt:lpwstr>
  </property>
  <property fmtid="{D5CDD505-2E9C-101B-9397-08002B2CF9AE}" pid="7" name="MediaServiceImageTags">
    <vt:lpwstr/>
  </property>
</Properties>
</file>